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E0539" w:rsidRDefault="009F0C17" w:rsidP="00634B53">
      <w:pPr>
        <w:pBdr>
          <w:top w:val="nil"/>
          <w:left w:val="nil"/>
          <w:bottom w:val="nil"/>
          <w:right w:val="nil"/>
          <w:between w:val="nil"/>
        </w:pBdr>
      </w:pPr>
      <w:r>
        <w:rPr>
          <w:b/>
        </w:rPr>
        <w:t>TITLE:</w:t>
      </w:r>
    </w:p>
    <w:p w14:paraId="00000002" w14:textId="58E31B63" w:rsidR="008E0539" w:rsidRDefault="009F0C17" w:rsidP="00634B53">
      <w:r>
        <w:t>A High</w:t>
      </w:r>
      <w:r w:rsidR="009834B8">
        <w:t xml:space="preserve"> </w:t>
      </w:r>
      <w:r>
        <w:t xml:space="preserve">Throughput Microplate Feeder Assay for Quantification of Consumption in </w:t>
      </w:r>
      <w:r w:rsidRPr="00A06FD7">
        <w:rPr>
          <w:i/>
        </w:rPr>
        <w:t>Drosophila</w:t>
      </w:r>
    </w:p>
    <w:p w14:paraId="00000003" w14:textId="77777777" w:rsidR="008E0539" w:rsidRDefault="008E0539" w:rsidP="00634B53">
      <w:pPr>
        <w:rPr>
          <w:b/>
        </w:rPr>
      </w:pPr>
    </w:p>
    <w:p w14:paraId="00000004" w14:textId="77777777" w:rsidR="008E0539" w:rsidRDefault="009F0C17" w:rsidP="00634B53">
      <w:pPr>
        <w:rPr>
          <w:color w:val="808080"/>
        </w:rPr>
      </w:pPr>
      <w:r>
        <w:rPr>
          <w:b/>
        </w:rPr>
        <w:t>AUTHORS AND AFFILIATIONS:</w:t>
      </w:r>
    </w:p>
    <w:p w14:paraId="00000005" w14:textId="6E726DB3" w:rsidR="008E0539" w:rsidRDefault="009F0C17" w:rsidP="00634B53">
      <w:r>
        <w:t>Joshua D. Walters, Jeffrey S. Hatfield, Brandon B. Baker, Trudy F. C. Mackay, Robert R. H. Anholt</w:t>
      </w:r>
    </w:p>
    <w:p w14:paraId="00000006" w14:textId="77777777" w:rsidR="008E0539" w:rsidRDefault="008E0539" w:rsidP="00634B53"/>
    <w:p w14:paraId="00000007" w14:textId="7ACEA937" w:rsidR="008E0539" w:rsidRDefault="009F0C17" w:rsidP="00634B53">
      <w:r>
        <w:t>Department of Genetics and Biochemistry</w:t>
      </w:r>
      <w:r w:rsidR="009834B8">
        <w:t xml:space="preserve"> and Center for Human Genetics</w:t>
      </w:r>
      <w:r w:rsidR="00997A80">
        <w:t>,</w:t>
      </w:r>
      <w:r w:rsidR="00F871C7">
        <w:t xml:space="preserve"> </w:t>
      </w:r>
      <w:r>
        <w:t>Clemson University, Greenwood, SC, USA</w:t>
      </w:r>
    </w:p>
    <w:p w14:paraId="00000008" w14:textId="77777777" w:rsidR="008E0539" w:rsidRDefault="008E0539" w:rsidP="00634B53"/>
    <w:p w14:paraId="00000009" w14:textId="77777777" w:rsidR="008E0539" w:rsidRDefault="009F0C17" w:rsidP="00634B53">
      <w:r>
        <w:t>Email addresses of co-authors:</w:t>
      </w:r>
    </w:p>
    <w:p w14:paraId="0000000A" w14:textId="77777777" w:rsidR="008E0539" w:rsidRPr="009834B8" w:rsidRDefault="009F0C17" w:rsidP="00634B53">
      <w:pPr>
        <w:rPr>
          <w:lang w:val="pt-BR"/>
        </w:rPr>
      </w:pPr>
      <w:r w:rsidRPr="009834B8">
        <w:rPr>
          <w:lang w:val="pt-BR"/>
        </w:rPr>
        <w:t>Joshua D. Walters</w:t>
      </w:r>
      <w:r w:rsidRPr="009834B8">
        <w:rPr>
          <w:lang w:val="pt-BR"/>
        </w:rPr>
        <w:tab/>
      </w:r>
      <w:r w:rsidRPr="009834B8">
        <w:rPr>
          <w:lang w:val="pt-BR"/>
        </w:rPr>
        <w:tab/>
        <w:t>(jwalte5@clemson.edu)</w:t>
      </w:r>
    </w:p>
    <w:p w14:paraId="0000000B" w14:textId="77777777" w:rsidR="008E0539" w:rsidRDefault="009F0C17" w:rsidP="00634B53">
      <w:r>
        <w:t>Jeffrey S. Hatfield</w:t>
      </w:r>
      <w:r>
        <w:tab/>
      </w:r>
      <w:r>
        <w:tab/>
        <w:t>(jshatfi@clemson.edu)</w:t>
      </w:r>
    </w:p>
    <w:p w14:paraId="0000000C" w14:textId="77777777" w:rsidR="008E0539" w:rsidRDefault="009F0C17" w:rsidP="00634B53">
      <w:r>
        <w:t>Brandon B. Baker</w:t>
      </w:r>
      <w:r>
        <w:tab/>
      </w:r>
      <w:r>
        <w:tab/>
        <w:t>(bb2@clemson.edu)</w:t>
      </w:r>
    </w:p>
    <w:p w14:paraId="0000000D" w14:textId="77777777" w:rsidR="008E0539" w:rsidRDefault="009F0C17" w:rsidP="00634B53">
      <w:r>
        <w:t>Trudy F. C. Mackay</w:t>
      </w:r>
      <w:r>
        <w:tab/>
      </w:r>
      <w:r>
        <w:tab/>
        <w:t>(tmackay@clemson.edu)</w:t>
      </w:r>
    </w:p>
    <w:p w14:paraId="0000000E" w14:textId="04B5F60B" w:rsidR="008E0539" w:rsidRDefault="008B1744" w:rsidP="00634B53">
      <w:r>
        <w:t>Robert R. H. Anholt</w:t>
      </w:r>
      <w:r>
        <w:tab/>
      </w:r>
      <w:r>
        <w:tab/>
        <w:t>(ranholt@clemson.edu)</w:t>
      </w:r>
    </w:p>
    <w:p w14:paraId="22850A83" w14:textId="77777777" w:rsidR="008B1744" w:rsidRDefault="008B1744" w:rsidP="00634B53"/>
    <w:p w14:paraId="0000000F" w14:textId="77777777" w:rsidR="008E0539" w:rsidRDefault="009F0C17" w:rsidP="00634B53">
      <w:r>
        <w:t xml:space="preserve">Corresponding author: </w:t>
      </w:r>
    </w:p>
    <w:p w14:paraId="00000010" w14:textId="77777777" w:rsidR="008E0539" w:rsidRDefault="009F0C17" w:rsidP="00634B53">
      <w:r>
        <w:t>Robert R. H. Anholt</w:t>
      </w:r>
      <w:r>
        <w:tab/>
      </w:r>
      <w:r>
        <w:tab/>
        <w:t>(ranholt@clemson.edu)</w:t>
      </w:r>
    </w:p>
    <w:p w14:paraId="00000011" w14:textId="77777777" w:rsidR="008E0539" w:rsidRDefault="008E0539" w:rsidP="00634B53">
      <w:pPr>
        <w:rPr>
          <w:color w:val="808080"/>
        </w:rPr>
      </w:pPr>
    </w:p>
    <w:p w14:paraId="29046A73" w14:textId="50D1BDA7" w:rsidR="00BD1461" w:rsidRDefault="009F0C17" w:rsidP="00634B53">
      <w:pPr>
        <w:pBdr>
          <w:top w:val="nil"/>
          <w:left w:val="nil"/>
          <w:bottom w:val="nil"/>
          <w:right w:val="nil"/>
          <w:between w:val="nil"/>
        </w:pBdr>
      </w:pPr>
      <w:r>
        <w:rPr>
          <w:b/>
        </w:rPr>
        <w:t>KEYWORDS:</w:t>
      </w:r>
    </w:p>
    <w:p w14:paraId="00000014" w14:textId="215B77E0" w:rsidR="008E0539" w:rsidRDefault="00BD1461" w:rsidP="00634B53">
      <w:r>
        <w:t>feeding behavior, optic measurements, model organism, exposure, screening assay</w:t>
      </w:r>
    </w:p>
    <w:p w14:paraId="3F3450C3" w14:textId="77777777" w:rsidR="00BD1461" w:rsidRDefault="00BD1461" w:rsidP="00634B53"/>
    <w:p w14:paraId="00000015" w14:textId="77777777" w:rsidR="008E0539" w:rsidRDefault="009F0C17" w:rsidP="00634B53">
      <w:r>
        <w:rPr>
          <w:b/>
        </w:rPr>
        <w:t>SUMMARY:</w:t>
      </w:r>
    </w:p>
    <w:p w14:paraId="144FDAD4" w14:textId="5AA1C421" w:rsidR="009834B8" w:rsidRDefault="009834B8" w:rsidP="00634B53">
      <w:r>
        <w:t xml:space="preserve">The </w:t>
      </w:r>
      <w:r w:rsidR="00634B53">
        <w:t xml:space="preserve">microplate feeder assay </w:t>
      </w:r>
      <w:r>
        <w:t xml:space="preserve">offers an economical, high throughput method for quantifying </w:t>
      </w:r>
      <w:r w:rsidR="00521016">
        <w:t>liquid</w:t>
      </w:r>
      <w:r w:rsidR="00A06FD7">
        <w:t xml:space="preserve"> food </w:t>
      </w:r>
      <w:r>
        <w:t xml:space="preserve">consumption in </w:t>
      </w:r>
      <w:r>
        <w:rPr>
          <w:i/>
        </w:rPr>
        <w:t>Drosophila</w:t>
      </w:r>
      <w:r>
        <w:t>. A 3D-printed device connects a</w:t>
      </w:r>
      <w:r w:rsidR="00BD1461">
        <w:t xml:space="preserve"> 96-well microplate in which flies are housed to a </w:t>
      </w:r>
      <w:r>
        <w:t xml:space="preserve">1536-well microplate from which flies consume </w:t>
      </w:r>
      <w:r w:rsidR="00BD1461">
        <w:t>a feeding solution with a tracer dye</w:t>
      </w:r>
      <w:r>
        <w:t xml:space="preserve">. </w:t>
      </w:r>
      <w:r w:rsidR="00BD1461">
        <w:t>The</w:t>
      </w:r>
      <w:r w:rsidR="00255F56">
        <w:t xml:space="preserve"> solution</w:t>
      </w:r>
      <w:r w:rsidR="00BD1461">
        <w:t xml:space="preserve"> </w:t>
      </w:r>
      <w:r w:rsidR="00255F56">
        <w:t xml:space="preserve">volume </w:t>
      </w:r>
      <w:r w:rsidR="00BD1461">
        <w:t xml:space="preserve">decline is measured spectrophotometrically. </w:t>
      </w:r>
    </w:p>
    <w:p w14:paraId="00000017" w14:textId="77777777" w:rsidR="008E0539" w:rsidRDefault="008E0539" w:rsidP="00634B53"/>
    <w:p w14:paraId="00000019" w14:textId="674F7E97" w:rsidR="008E0539" w:rsidRDefault="009F0C17" w:rsidP="00634B53">
      <w:pPr>
        <w:rPr>
          <w:b/>
        </w:rPr>
      </w:pPr>
      <w:r>
        <w:rPr>
          <w:b/>
        </w:rPr>
        <w:t>ABSTRACT:</w:t>
      </w:r>
    </w:p>
    <w:p w14:paraId="7ED1CA33" w14:textId="0EFDB5E3" w:rsidR="009834B8" w:rsidRDefault="009834B8" w:rsidP="00634B53">
      <w:r>
        <w:t xml:space="preserve">Quantifying food intake in </w:t>
      </w:r>
      <w:r>
        <w:rPr>
          <w:i/>
        </w:rPr>
        <w:t>Drosophila</w:t>
      </w:r>
      <w:r>
        <w:t xml:space="preserve"> </w:t>
      </w:r>
      <w:r w:rsidR="00BD1461">
        <w:t>is</w:t>
      </w:r>
      <w:r>
        <w:t xml:space="preserve"> used to study the </w:t>
      </w:r>
      <w:r w:rsidR="00521016">
        <w:t xml:space="preserve">genetic and </w:t>
      </w:r>
      <w:r>
        <w:t>physiological underpinnings of consumption-associated traits,</w:t>
      </w:r>
      <w:r w:rsidR="00634B53">
        <w:t xml:space="preserve"> their</w:t>
      </w:r>
      <w:r>
        <w:t xml:space="preserve"> environmental factors, and the toxicological and pharmacological effects of numerous substances. Few methods currently implemented are amenable to high throughput measurement. </w:t>
      </w:r>
      <w:r w:rsidR="00634B53">
        <w:t>T</w:t>
      </w:r>
      <w:r>
        <w:t xml:space="preserve">he Microplate Feeder Assay (MFA) </w:t>
      </w:r>
      <w:r w:rsidR="00634B53">
        <w:t xml:space="preserve">was developed </w:t>
      </w:r>
      <w:r>
        <w:t xml:space="preserve">for quantifying </w:t>
      </w:r>
      <w:r w:rsidR="00634B53">
        <w:t xml:space="preserve">the </w:t>
      </w:r>
      <w:r>
        <w:t>consumption of liquid food for individual flies using absorbance. In this assay, flies consume liquid food medium from select wells of a 1536-well microplate. By incorporating a dilute tracer dye into the liquid food medium and loading a known volume into each well, absorbance measurements</w:t>
      </w:r>
      <w:r w:rsidR="00AE25A6">
        <w:t xml:space="preserve"> of the well </w:t>
      </w:r>
      <w:r>
        <w:t xml:space="preserve">acquired before and after consumption </w:t>
      </w:r>
      <w:r w:rsidR="00BD1461">
        <w:t>reflect</w:t>
      </w:r>
      <w:r>
        <w:t xml:space="preserve"> the resulting change in </w:t>
      </w:r>
      <w:r w:rsidRPr="00634B53">
        <w:t>volume (i.e.</w:t>
      </w:r>
      <w:r w:rsidR="00634B53" w:rsidRPr="00634B53">
        <w:t>,</w:t>
      </w:r>
      <w:r>
        <w:t xml:space="preserve"> volume consumed). To enable high throughput analysis with this method, a 3D-printed coupler</w:t>
      </w:r>
      <w:r w:rsidR="00634B53">
        <w:t xml:space="preserve"> was designed</w:t>
      </w:r>
      <w:r>
        <w:t xml:space="preserve"> that allows flies to be sorted individually into 96-well microplates. This device precisely orients 96- and 1536-well microplates to give each fly access to up to 4 wells for consumption, thus enabling food preference quantification in addition to regular consumption. Furthermore, the device has barrier strips that toggle between open and closed positions to allow for controlled containment and release of a column of samples at a time. This method enables high throughput </w:t>
      </w:r>
      <w:r>
        <w:lastRenderedPageBreak/>
        <w:t xml:space="preserve">measurements of consumption of aqueous solutions by many flies simultaneously. It also has </w:t>
      </w:r>
      <w:r w:rsidR="00634B53">
        <w:t xml:space="preserve">the </w:t>
      </w:r>
      <w:r>
        <w:t>potential to be adapted to other insects and to screen consumption of nutrients, toxins, or pharmaceuticals.</w:t>
      </w:r>
    </w:p>
    <w:p w14:paraId="0000001B" w14:textId="77777777" w:rsidR="008E0539" w:rsidRDefault="008E0539" w:rsidP="00634B53"/>
    <w:p w14:paraId="0000001D" w14:textId="36376E9A" w:rsidR="008E0539" w:rsidRPr="00037F16" w:rsidRDefault="009F0C17" w:rsidP="00634B53">
      <w:pPr>
        <w:widowControl/>
        <w:jc w:val="left"/>
        <w:rPr>
          <w:b/>
        </w:rPr>
      </w:pPr>
      <w:r>
        <w:rPr>
          <w:b/>
        </w:rPr>
        <w:t>INTRODUCTION:</w:t>
      </w:r>
    </w:p>
    <w:p w14:paraId="0000001E" w14:textId="2935D71B" w:rsidR="008E0539" w:rsidRDefault="009F0C17" w:rsidP="00634B53">
      <w:r>
        <w:rPr>
          <w:i/>
        </w:rPr>
        <w:t>Drosophila melanogaster</w:t>
      </w:r>
      <w:r>
        <w:t xml:space="preserve"> has seen wide use as a genetic model organism to study the biological underpinnings of </w:t>
      </w:r>
      <w:r w:rsidR="003C0143">
        <w:t>food intake</w:t>
      </w:r>
      <w:r>
        <w:t xml:space="preserve"> and traits associated with </w:t>
      </w:r>
      <w:r w:rsidR="003C0143">
        <w:t>consumption</w:t>
      </w:r>
      <w:r>
        <w:rPr>
          <w:vertAlign w:val="superscript"/>
        </w:rPr>
        <w:t>1</w:t>
      </w:r>
      <w:r>
        <w:t>. It is estimated that 65% of human disease-causing genes have functional homologs in flies, with a significant proportion of those being expressed in functionally equivalent tissues between flies and humans</w:t>
      </w:r>
      <w:r>
        <w:rPr>
          <w:vertAlign w:val="superscript"/>
        </w:rPr>
        <w:t>2</w:t>
      </w:r>
      <w:r>
        <w:t xml:space="preserve">. Moreover, </w:t>
      </w:r>
      <w:sdt>
        <w:sdtPr>
          <w:rPr>
            <w:i/>
            <w:iCs/>
          </w:rPr>
          <w:tag w:val="goog_rdk_1"/>
          <w:id w:val="593749473"/>
        </w:sdtPr>
        <w:sdtEndPr/>
        <w:sdtContent>
          <w:r w:rsidR="00A4338D" w:rsidRPr="00A4338D">
            <w:rPr>
              <w:i/>
              <w:iCs/>
            </w:rPr>
            <w:t>D. melanogaster’s</w:t>
          </w:r>
        </w:sdtContent>
      </w:sdt>
      <w:r>
        <w:t xml:space="preserve"> size, short intergenerational time, simple maintenance, and genetic tractability make it a</w:t>
      </w:r>
      <w:r w:rsidR="00680C1C">
        <w:t>n attractive model for studies on the</w:t>
      </w:r>
      <w:r>
        <w:t xml:space="preserve"> </w:t>
      </w:r>
      <w:r w:rsidR="00805BA4">
        <w:t>consumption of nutrients</w:t>
      </w:r>
      <w:r w:rsidR="00805BA4" w:rsidRPr="005A1061">
        <w:rPr>
          <w:vertAlign w:val="superscript"/>
        </w:rPr>
        <w:t>3,4</w:t>
      </w:r>
      <w:r w:rsidR="00805BA4">
        <w:rPr>
          <w:vertAlign w:val="superscript"/>
        </w:rPr>
        <w:t xml:space="preserve"> </w:t>
      </w:r>
      <w:r w:rsidR="00805BA4">
        <w:t>and t</w:t>
      </w:r>
      <w:r>
        <w:t>oxicological and pharmacological effects of a variety of substances, including</w:t>
      </w:r>
      <w:r w:rsidR="005A1061">
        <w:t xml:space="preserve"> </w:t>
      </w:r>
      <w:r>
        <w:t>insecticides</w:t>
      </w:r>
      <w:r>
        <w:rPr>
          <w:vertAlign w:val="superscript"/>
        </w:rPr>
        <w:t>5</w:t>
      </w:r>
      <w:r>
        <w:t>, pollutants</w:t>
      </w:r>
      <w:r>
        <w:rPr>
          <w:vertAlign w:val="superscript"/>
        </w:rPr>
        <w:t>6</w:t>
      </w:r>
      <w:r>
        <w:t>, pharmaceuticals</w:t>
      </w:r>
      <w:r>
        <w:rPr>
          <w:vertAlign w:val="superscript"/>
        </w:rPr>
        <w:t>7</w:t>
      </w:r>
      <w:r>
        <w:t>, and drugs of abuse</w:t>
      </w:r>
      <w:r>
        <w:rPr>
          <w:vertAlign w:val="superscript"/>
        </w:rPr>
        <w:t>8–10</w:t>
      </w:r>
      <w:r>
        <w:t>.</w:t>
      </w:r>
    </w:p>
    <w:p w14:paraId="507BA977" w14:textId="77777777" w:rsidR="00037F16" w:rsidRDefault="00037F16" w:rsidP="00634B53"/>
    <w:p w14:paraId="0000001F" w14:textId="6A05525C" w:rsidR="008E0539" w:rsidRDefault="009F0C17" w:rsidP="00634B53">
      <w:r>
        <w:t>In many cases, the study of such traits requires precise quantification of consumption. Methods for quantifying consumption are diverse and include</w:t>
      </w:r>
      <w:r w:rsidR="00A4338D">
        <w:t xml:space="preserve"> </w:t>
      </w:r>
      <w:r>
        <w:t>the CApillary FEeder (CAFE) assay</w:t>
      </w:r>
      <w:r>
        <w:rPr>
          <w:vertAlign w:val="superscript"/>
        </w:rPr>
        <w:t>11</w:t>
      </w:r>
      <w:r>
        <w:t>, the MAnual FEeding (MAFE) assay</w:t>
      </w:r>
      <w:r>
        <w:rPr>
          <w:vertAlign w:val="superscript"/>
        </w:rPr>
        <w:t>12</w:t>
      </w:r>
      <w:r>
        <w:t>, Proboscis Extension Response (PER) assay</w:t>
      </w:r>
      <w:r>
        <w:rPr>
          <w:vertAlign w:val="superscript"/>
        </w:rPr>
        <w:t>13</w:t>
      </w:r>
      <w:r>
        <w:t>, tracer dye extraction</w:t>
      </w:r>
      <w:r>
        <w:rPr>
          <w:vertAlign w:val="superscript"/>
        </w:rPr>
        <w:t>14,15</w:t>
      </w:r>
      <w:r>
        <w:t>, oligonucleotide tracer extraction</w:t>
      </w:r>
      <w:r>
        <w:rPr>
          <w:vertAlign w:val="superscript"/>
        </w:rPr>
        <w:t>16</w:t>
      </w:r>
      <w:r>
        <w:t>, and radio-isotope extraction</w:t>
      </w:r>
      <w:r>
        <w:rPr>
          <w:vertAlign w:val="superscript"/>
        </w:rPr>
        <w:t>5,17</w:t>
      </w:r>
      <w:r>
        <w:t xml:space="preserve">. Recent efforts have </w:t>
      </w:r>
      <w:sdt>
        <w:sdtPr>
          <w:tag w:val="goog_rdk_2"/>
          <w:id w:val="653498868"/>
        </w:sdtPr>
        <w:sdtEndPr/>
        <w:sdtContent/>
      </w:sdt>
      <w:r>
        <w:t>focused on enhancing the throughput of these assays, as in the Expresso assay</w:t>
      </w:r>
      <w:r>
        <w:rPr>
          <w:vertAlign w:val="superscript"/>
        </w:rPr>
        <w:t>18</w:t>
      </w:r>
      <w:r>
        <w:t xml:space="preserve"> or the plate-based Whole Animal Feeding FLat (WAFFL) system</w:t>
      </w:r>
      <w:r>
        <w:rPr>
          <w:vertAlign w:val="superscript"/>
        </w:rPr>
        <w:t>19</w:t>
      </w:r>
      <w:r>
        <w:t xml:space="preserve">. Despite their utility, these assays can be complicated, costly, or </w:t>
      </w:r>
      <w:r w:rsidR="00680C1C">
        <w:t>labor-intensive</w:t>
      </w:r>
      <w:r>
        <w:t xml:space="preserve">, </w:t>
      </w:r>
      <w:r w:rsidR="00634B53">
        <w:t>hindering</w:t>
      </w:r>
      <w:r>
        <w:t xml:space="preserve"> their use in high throughput studies.</w:t>
      </w:r>
    </w:p>
    <w:p w14:paraId="7CB09770" w14:textId="77777777" w:rsidR="00037F16" w:rsidRDefault="00037F16" w:rsidP="00634B53"/>
    <w:p w14:paraId="715B67F3" w14:textId="61B03F34" w:rsidR="00634B53" w:rsidRDefault="008F6385" w:rsidP="00634B53">
      <w:r>
        <w:t xml:space="preserve">[Place </w:t>
      </w:r>
      <w:r>
        <w:rPr>
          <w:b/>
        </w:rPr>
        <w:t>Figure 1</w:t>
      </w:r>
      <w:r>
        <w:t xml:space="preserve"> and </w:t>
      </w:r>
      <w:r>
        <w:rPr>
          <w:b/>
        </w:rPr>
        <w:t xml:space="preserve">Figure 2 </w:t>
      </w:r>
      <w:r>
        <w:t>here]</w:t>
      </w:r>
    </w:p>
    <w:p w14:paraId="2F9784DA" w14:textId="77777777" w:rsidR="00634B53" w:rsidRDefault="00634B53" w:rsidP="00634B53"/>
    <w:p w14:paraId="18CAFD9E" w14:textId="4175A567" w:rsidR="006B570B" w:rsidRPr="00634B53" w:rsidRDefault="00634B53" w:rsidP="00634B53">
      <w:r>
        <w:t xml:space="preserve">To overcome these hurdles, the Microplate Feeder Assay (MFA; </w:t>
      </w:r>
      <w:r>
        <w:rPr>
          <w:b/>
        </w:rPr>
        <w:t>Figure 1</w:t>
      </w:r>
      <w:r>
        <w:t xml:space="preserve">) was developed. </w:t>
      </w:r>
      <w:r w:rsidR="009F0C17">
        <w:t xml:space="preserve">In this assay, flies are housed individually </w:t>
      </w:r>
      <w:r w:rsidR="00680C1C">
        <w:t xml:space="preserve">in </w:t>
      </w:r>
      <w:r w:rsidR="009F0C17">
        <w:t>96-well microplate</w:t>
      </w:r>
      <w:r w:rsidR="00680C1C">
        <w:t>s</w:t>
      </w:r>
      <w:r w:rsidR="009F0C17">
        <w:t xml:space="preserve">. </w:t>
      </w:r>
      <w:r w:rsidR="00680C1C">
        <w:t xml:space="preserve">Each </w:t>
      </w:r>
      <w:r w:rsidR="009F0C17">
        <w:t xml:space="preserve">microplate is coupled to a 1536-well microplate using a custom, 3D-printed device. The device precisely orients the two plates such that each fly in its respective well </w:t>
      </w:r>
      <w:r w:rsidR="00A4338D">
        <w:t xml:space="preserve">of the 96-well plate </w:t>
      </w:r>
      <w:r w:rsidR="009F0C17">
        <w:t xml:space="preserve">has access to 4 wells of the 1536-well microplate. By using a bottomless 1536-well plate and sealing films, solutions are dispensed into select wells and perforated with precise </w:t>
      </w:r>
      <w:r w:rsidR="00B26096">
        <w:t xml:space="preserve">0.25 mm </w:t>
      </w:r>
      <w:r w:rsidR="009F0C17">
        <w:t xml:space="preserve">diameter needles to provide access to the flies. Critically, allowing consumption directly from a microplate allows for </w:t>
      </w:r>
      <w:r w:rsidR="00680C1C">
        <w:t xml:space="preserve">immediate </w:t>
      </w:r>
      <w:r w:rsidR="009F0C17">
        <w:t>absorbance-based measurements using a microplate reader. A dilute tracer dye is incorporated into the consumption medi</w:t>
      </w:r>
      <w:r w:rsidR="00A4338D">
        <w:t>um</w:t>
      </w:r>
      <w:r w:rsidR="009F0C17">
        <w:t>, and the change in absorbance after exposure is used to determine the volume consumed (</w:t>
      </w:r>
      <w:r w:rsidR="009F0C17">
        <w:rPr>
          <w:b/>
        </w:rPr>
        <w:t>Figure</w:t>
      </w:r>
      <w:r w:rsidR="00D25781">
        <w:rPr>
          <w:b/>
        </w:rPr>
        <w:t xml:space="preserve"> 2 </w:t>
      </w:r>
      <w:r w:rsidR="00D25781" w:rsidRPr="00634B53">
        <w:rPr>
          <w:bCs/>
        </w:rPr>
        <w:t xml:space="preserve">and </w:t>
      </w:r>
      <w:r>
        <w:rPr>
          <w:b/>
        </w:rPr>
        <w:t xml:space="preserve">Figure </w:t>
      </w:r>
      <w:r w:rsidR="00D50A81">
        <w:rPr>
          <w:b/>
        </w:rPr>
        <w:t>3</w:t>
      </w:r>
      <w:r w:rsidR="009F0C17">
        <w:t xml:space="preserve">). </w:t>
      </w:r>
      <w:r w:rsidR="006B570B">
        <w:t>Since the liquid in each well approximates a column of fluid, volumetric differences will manifest as differences in the height of the column. (</w:t>
      </w:r>
      <w:r w:rsidR="006B570B">
        <w:rPr>
          <w:b/>
        </w:rPr>
        <w:t xml:space="preserve">Figure </w:t>
      </w:r>
      <w:r w:rsidR="00D50A81">
        <w:rPr>
          <w:b/>
        </w:rPr>
        <w:t>3</w:t>
      </w:r>
      <w:r w:rsidR="006B570B">
        <w:rPr>
          <w:b/>
        </w:rPr>
        <w:t>A</w:t>
      </w:r>
      <w:r w:rsidR="006B570B">
        <w:t>) According to the Beer-Lambert law</w:t>
      </w:r>
      <w:r w:rsidR="006B570B">
        <w:rPr>
          <w:vertAlign w:val="superscript"/>
        </w:rPr>
        <w:t>20</w:t>
      </w:r>
      <w:r w:rsidR="006B570B">
        <w:t>:</w:t>
      </w:r>
    </w:p>
    <w:p w14:paraId="373A9095" w14:textId="77777777" w:rsidR="00037F16" w:rsidRPr="00037F16" w:rsidRDefault="00037F16" w:rsidP="00634B53">
      <w:pPr>
        <w:rPr>
          <w:b/>
        </w:rPr>
      </w:pPr>
    </w:p>
    <w:p w14:paraId="3E7063CD" w14:textId="77777777" w:rsidR="006B570B" w:rsidRDefault="006B570B" w:rsidP="00634B53">
      <w:pPr>
        <w:jc w:val="center"/>
        <w:rPr>
          <w:rFonts w:ascii="Cambria Math" w:eastAsia="Cambria Math" w:hAnsi="Cambria Math" w:cs="Cambria Math"/>
        </w:rPr>
      </w:pPr>
      <m:oMathPara>
        <m:oMath>
          <m:r>
            <w:rPr>
              <w:rFonts w:ascii="Cambria Math" w:eastAsia="Cambria Math" w:hAnsi="Cambria Math" w:cs="Cambria Math"/>
            </w:rPr>
            <m:t>A= εlc</m:t>
          </m:r>
        </m:oMath>
      </m:oMathPara>
    </w:p>
    <w:p w14:paraId="78B17B4C" w14:textId="77777777" w:rsidR="006B570B" w:rsidRDefault="006B570B" w:rsidP="00634B53">
      <w:pPr>
        <w:jc w:val="center"/>
        <w:rPr>
          <w:rFonts w:ascii="Cambria Math" w:eastAsia="Cambria Math" w:hAnsi="Cambria Math" w:cs="Cambria Math"/>
        </w:rPr>
      </w:pPr>
    </w:p>
    <w:p w14:paraId="591828B2" w14:textId="5747A945" w:rsidR="00634B53" w:rsidRDefault="006B570B" w:rsidP="00634B53">
      <w:r>
        <w:t xml:space="preserve">where </w:t>
      </w:r>
      <m:oMath>
        <m:r>
          <w:rPr>
            <w:rFonts w:ascii="Cambria Math" w:eastAsia="Cambria Math" w:hAnsi="Cambria Math" w:cs="Cambria Math"/>
          </w:rPr>
          <m:t>A</m:t>
        </m:r>
      </m:oMath>
      <w:r>
        <w:t xml:space="preserve"> is the absorbance, </w:t>
      </w:r>
      <m:oMath>
        <m:r>
          <w:rPr>
            <w:rFonts w:ascii="Cambria Math" w:hAnsi="Cambria Math"/>
          </w:rPr>
          <m:t>ε</m:t>
        </m:r>
      </m:oMath>
      <w:r>
        <w:t xml:space="preserve"> is the molar absorption coefficient for the attenuating analyte, </w:t>
      </w:r>
      <m:oMath>
        <m:r>
          <w:rPr>
            <w:rFonts w:ascii="Cambria Math" w:eastAsia="Cambria Math" w:hAnsi="Cambria Math" w:cs="Cambria Math"/>
          </w:rPr>
          <m:t>l</m:t>
        </m:r>
      </m:oMath>
      <w:r>
        <w:t xml:space="preserve"> is the optical path length, and </w:t>
      </w:r>
      <m:oMath>
        <m:r>
          <w:rPr>
            <w:rFonts w:ascii="Cambria Math" w:eastAsia="Cambria Math" w:hAnsi="Cambria Math" w:cs="Cambria Math"/>
          </w:rPr>
          <m:t>c</m:t>
        </m:r>
      </m:oMath>
      <w:r>
        <w:t xml:space="preserve"> is the concentration of the attenuating analyte. Thus, with constant molar absorption coefficient and concentration, changes in absorbance are due solely to changes in the optical light path</w:t>
      </w:r>
      <w:r w:rsidRPr="00634B53">
        <w:t>, i.e.</w:t>
      </w:r>
      <w:r w:rsidR="00634B53">
        <w:t>,</w:t>
      </w:r>
      <w:r>
        <w:t xml:space="preserve"> the fluid level within a given well. By measuring absorbance before and after exposure, the proportional change in absorbance </w:t>
      </w:r>
      <w:r w:rsidR="00A4338D">
        <w:t>reflect</w:t>
      </w:r>
      <w:r>
        <w:t xml:space="preserve">s the proportional change in </w:t>
      </w:r>
      <w:r>
        <w:lastRenderedPageBreak/>
        <w:t>volume (</w:t>
      </w:r>
      <w:r>
        <w:rPr>
          <w:b/>
        </w:rPr>
        <w:t xml:space="preserve">Figure </w:t>
      </w:r>
      <w:r w:rsidR="00D50A81">
        <w:rPr>
          <w:b/>
        </w:rPr>
        <w:t>3</w:t>
      </w:r>
      <w:r>
        <w:rPr>
          <w:b/>
        </w:rPr>
        <w:t>B</w:t>
      </w:r>
      <w:r>
        <w:t>)</w:t>
      </w:r>
      <w:r w:rsidR="00A4338D">
        <w:t>.</w:t>
      </w:r>
    </w:p>
    <w:p w14:paraId="73359F6B" w14:textId="77777777" w:rsidR="00634B53" w:rsidRDefault="00634B53" w:rsidP="00634B53"/>
    <w:p w14:paraId="30691D88" w14:textId="59572F64" w:rsidR="00634B53" w:rsidRDefault="008F6385" w:rsidP="00634B53">
      <w:pPr>
        <w:rPr>
          <w:rFonts w:asciiTheme="minorHAnsi" w:hAnsiTheme="minorHAnsi" w:cstheme="minorHAnsi"/>
        </w:rPr>
      </w:pPr>
      <w:r>
        <w:t xml:space="preserve">[Place </w:t>
      </w:r>
      <w:r w:rsidRPr="007528A3">
        <w:rPr>
          <w:b/>
        </w:rPr>
        <w:t>Figure 3</w:t>
      </w:r>
      <w:r>
        <w:t xml:space="preserve"> here</w:t>
      </w:r>
      <w:r w:rsidRPr="00297CE2">
        <w:rPr>
          <w:rFonts w:asciiTheme="minorHAnsi" w:hAnsiTheme="minorHAnsi" w:cstheme="minorHAnsi"/>
        </w:rPr>
        <w:t>]</w:t>
      </w:r>
    </w:p>
    <w:p w14:paraId="51335EAE" w14:textId="77777777" w:rsidR="00634B53" w:rsidRDefault="00634B53" w:rsidP="00634B53">
      <w:pPr>
        <w:rPr>
          <w:rFonts w:asciiTheme="minorHAnsi" w:hAnsiTheme="minorHAnsi" w:cstheme="minorHAnsi"/>
        </w:rPr>
      </w:pPr>
    </w:p>
    <w:p w14:paraId="00000020" w14:textId="7891817C" w:rsidR="008E0539" w:rsidRPr="00634B53" w:rsidRDefault="00297CE2" w:rsidP="00634B53">
      <w:pPr>
        <w:rPr>
          <w:rFonts w:asciiTheme="minorHAnsi" w:hAnsiTheme="minorHAnsi" w:cstheme="minorHAnsi"/>
          <w:color w:val="201F1E"/>
          <w:shd w:val="clear" w:color="auto" w:fill="FFFFFF"/>
        </w:rPr>
      </w:pPr>
      <w:r w:rsidRPr="00297CE2">
        <w:rPr>
          <w:rFonts w:asciiTheme="minorHAnsi" w:hAnsiTheme="minorHAnsi" w:cstheme="minorHAnsi"/>
          <w:color w:val="201F1E"/>
          <w:shd w:val="clear" w:color="auto" w:fill="FFFFFF"/>
        </w:rPr>
        <w:t>Based on the change in volume</w:t>
      </w:r>
      <w:r w:rsidR="00634B53">
        <w:rPr>
          <w:rFonts w:asciiTheme="minorHAnsi" w:hAnsiTheme="minorHAnsi" w:cstheme="minorHAnsi"/>
          <w:color w:val="201F1E"/>
          <w:shd w:val="clear" w:color="auto" w:fill="FFFFFF"/>
        </w:rPr>
        <w:t>,</w:t>
      </w:r>
      <w:r w:rsidRPr="00297CE2">
        <w:rPr>
          <w:rFonts w:asciiTheme="minorHAnsi" w:hAnsiTheme="minorHAnsi" w:cstheme="minorHAnsi"/>
          <w:color w:val="201F1E"/>
          <w:shd w:val="clear" w:color="auto" w:fill="FFFFFF"/>
        </w:rPr>
        <w:t xml:space="preserve"> the amount of any ingested compound can be calculated from its known concentration in the feeding solution.</w:t>
      </w:r>
      <w:r w:rsidR="00634B53">
        <w:rPr>
          <w:rFonts w:asciiTheme="minorHAnsi" w:hAnsiTheme="minorHAnsi" w:cstheme="minorHAnsi"/>
          <w:color w:val="201F1E"/>
          <w:shd w:val="clear" w:color="auto" w:fill="FFFFFF"/>
        </w:rPr>
        <w:t xml:space="preserve"> </w:t>
      </w:r>
      <w:r w:rsidR="006B570B">
        <w:t>T</w:t>
      </w:r>
      <w:r w:rsidR="009F0C17">
        <w:t>he parts needed for the assay are low in cost and have a high degree of reusability, substantially reducing the recurring cost of the assay. Thus, this procedure offers an affordable, high throughput method of precisely quantifying consumption.</w:t>
      </w:r>
    </w:p>
    <w:p w14:paraId="013E94E7" w14:textId="77777777" w:rsidR="00A06FD7" w:rsidRDefault="00A06FD7" w:rsidP="00634B53">
      <w:pPr>
        <w:rPr>
          <w:b/>
        </w:rPr>
      </w:pPr>
    </w:p>
    <w:p w14:paraId="00000023" w14:textId="7739D8C9" w:rsidR="008E0539" w:rsidRDefault="009F0C17" w:rsidP="00634B53">
      <w:pPr>
        <w:rPr>
          <w:b/>
        </w:rPr>
      </w:pPr>
      <w:r>
        <w:rPr>
          <w:b/>
        </w:rPr>
        <w:t>PROTOCOL:</w:t>
      </w:r>
    </w:p>
    <w:p w14:paraId="00000024" w14:textId="77777777" w:rsidR="008E0539" w:rsidRDefault="008E0539" w:rsidP="00634B53"/>
    <w:p w14:paraId="00000025" w14:textId="3A99CB3E" w:rsidR="008E0539" w:rsidRPr="00DF617D" w:rsidRDefault="009F0C17" w:rsidP="00634B53">
      <w:pPr>
        <w:widowControl/>
        <w:numPr>
          <w:ilvl w:val="0"/>
          <w:numId w:val="1"/>
        </w:numPr>
        <w:pBdr>
          <w:top w:val="nil"/>
          <w:left w:val="nil"/>
          <w:bottom w:val="nil"/>
          <w:right w:val="nil"/>
          <w:between w:val="nil"/>
        </w:pBdr>
        <w:ind w:left="0" w:firstLine="0"/>
        <w:jc w:val="left"/>
        <w:rPr>
          <w:b/>
          <w:highlight w:val="yellow"/>
        </w:rPr>
      </w:pPr>
      <w:bookmarkStart w:id="0" w:name="_Hlk73099093"/>
      <w:r w:rsidRPr="00DF617D">
        <w:rPr>
          <w:b/>
          <w:highlight w:val="yellow"/>
        </w:rPr>
        <w:t>Starvation</w:t>
      </w:r>
      <w:r w:rsidR="00634B53" w:rsidRPr="00DF617D">
        <w:rPr>
          <w:b/>
          <w:highlight w:val="yellow"/>
        </w:rPr>
        <w:t xml:space="preserve"> plate preparation</w:t>
      </w:r>
    </w:p>
    <w:p w14:paraId="00000026" w14:textId="77777777" w:rsidR="008E0539" w:rsidRDefault="008E0539" w:rsidP="00634B53">
      <w:pPr>
        <w:widowControl/>
        <w:pBdr>
          <w:top w:val="nil"/>
          <w:left w:val="nil"/>
          <w:bottom w:val="nil"/>
          <w:right w:val="nil"/>
          <w:between w:val="nil"/>
        </w:pBdr>
        <w:jc w:val="left"/>
      </w:pPr>
    </w:p>
    <w:p w14:paraId="00000027" w14:textId="6678B636" w:rsidR="008E0539" w:rsidRDefault="009F0C17" w:rsidP="00634B53">
      <w:pPr>
        <w:widowControl/>
        <w:numPr>
          <w:ilvl w:val="1"/>
          <w:numId w:val="1"/>
        </w:numPr>
        <w:pBdr>
          <w:top w:val="nil"/>
          <w:left w:val="nil"/>
          <w:bottom w:val="nil"/>
          <w:right w:val="nil"/>
          <w:between w:val="nil"/>
        </w:pBdr>
        <w:ind w:left="0" w:firstLine="0"/>
      </w:pPr>
      <w:r>
        <w:t>Weigh out 1.5</w:t>
      </w:r>
      <w:r w:rsidR="00634B53">
        <w:t xml:space="preserve"> </w:t>
      </w:r>
      <w:r>
        <w:t>g of agarose into a 250</w:t>
      </w:r>
      <w:r w:rsidR="00634B53">
        <w:t xml:space="preserve"> </w:t>
      </w:r>
      <w:r>
        <w:t>mL glass beaker.</w:t>
      </w:r>
    </w:p>
    <w:p w14:paraId="00000028" w14:textId="77777777" w:rsidR="008E0539" w:rsidRDefault="008E0539" w:rsidP="00634B53">
      <w:pPr>
        <w:widowControl/>
        <w:pBdr>
          <w:top w:val="nil"/>
          <w:left w:val="nil"/>
          <w:bottom w:val="nil"/>
          <w:right w:val="nil"/>
          <w:between w:val="nil"/>
        </w:pBdr>
      </w:pPr>
    </w:p>
    <w:p w14:paraId="00000029" w14:textId="56BFB9F4" w:rsidR="008E0539" w:rsidRDefault="009F0C17" w:rsidP="00634B53">
      <w:pPr>
        <w:widowControl/>
        <w:numPr>
          <w:ilvl w:val="1"/>
          <w:numId w:val="1"/>
        </w:numPr>
        <w:pBdr>
          <w:top w:val="nil"/>
          <w:left w:val="nil"/>
          <w:bottom w:val="nil"/>
          <w:right w:val="nil"/>
          <w:between w:val="nil"/>
        </w:pBdr>
        <w:ind w:left="0" w:firstLine="0"/>
      </w:pPr>
      <w:r>
        <w:t>Add 100</w:t>
      </w:r>
      <w:r w:rsidR="00634B53">
        <w:t xml:space="preserve"> </w:t>
      </w:r>
      <w:r>
        <w:t xml:space="preserve">mL of </w:t>
      </w:r>
      <w:r w:rsidR="00CA3575">
        <w:t xml:space="preserve">distilled </w:t>
      </w:r>
      <w:r>
        <w:t>H</w:t>
      </w:r>
      <w:r w:rsidRPr="003C0143">
        <w:rPr>
          <w:vertAlign w:val="subscript"/>
        </w:rPr>
        <w:t>2</w:t>
      </w:r>
      <w:r>
        <w:t>O to the beaker.</w:t>
      </w:r>
    </w:p>
    <w:p w14:paraId="0000002A" w14:textId="77777777" w:rsidR="008E0539" w:rsidRDefault="008E0539" w:rsidP="00634B53">
      <w:pPr>
        <w:widowControl/>
        <w:pBdr>
          <w:top w:val="nil"/>
          <w:left w:val="nil"/>
          <w:bottom w:val="nil"/>
          <w:right w:val="nil"/>
          <w:between w:val="nil"/>
        </w:pBdr>
      </w:pPr>
    </w:p>
    <w:p w14:paraId="50A89F21" w14:textId="01217B95" w:rsidR="00634B53" w:rsidRDefault="009F0C17" w:rsidP="00634B53">
      <w:pPr>
        <w:widowControl/>
        <w:numPr>
          <w:ilvl w:val="1"/>
          <w:numId w:val="1"/>
        </w:numPr>
        <w:pBdr>
          <w:top w:val="nil"/>
          <w:left w:val="nil"/>
          <w:bottom w:val="nil"/>
          <w:right w:val="nil"/>
          <w:between w:val="nil"/>
        </w:pBdr>
        <w:ind w:left="0" w:firstLine="0"/>
      </w:pPr>
      <w:r>
        <w:t>Microwave intermittently until agarose is fully molten.</w:t>
      </w:r>
    </w:p>
    <w:p w14:paraId="20BB55C7" w14:textId="77777777" w:rsidR="00634B53" w:rsidRDefault="00634B53" w:rsidP="00AE25A6"/>
    <w:p w14:paraId="0000002B" w14:textId="00907F31" w:rsidR="008E0539" w:rsidRDefault="009F0C17" w:rsidP="00634B53">
      <w:pPr>
        <w:widowControl/>
        <w:pBdr>
          <w:top w:val="nil"/>
          <w:left w:val="nil"/>
          <w:bottom w:val="nil"/>
          <w:right w:val="nil"/>
          <w:between w:val="nil"/>
        </w:pBdr>
      </w:pPr>
      <w:r>
        <w:t>N</w:t>
      </w:r>
      <w:r w:rsidR="00634B53">
        <w:t>OTE</w:t>
      </w:r>
      <w:r>
        <w:t xml:space="preserve">: </w:t>
      </w:r>
      <w:r w:rsidR="00634B53">
        <w:t>Observe the beaker</w:t>
      </w:r>
      <w:r>
        <w:t xml:space="preserve"> since the agarose is prone to boiling over.</w:t>
      </w:r>
    </w:p>
    <w:p w14:paraId="0000002C" w14:textId="77777777" w:rsidR="008E0539" w:rsidRDefault="008E0539" w:rsidP="00634B53">
      <w:pPr>
        <w:widowControl/>
      </w:pPr>
    </w:p>
    <w:p w14:paraId="0000002D" w14:textId="3DD9D397" w:rsidR="008E0539" w:rsidRPr="00517EA9" w:rsidRDefault="009F0C17" w:rsidP="00634B53">
      <w:pPr>
        <w:widowControl/>
        <w:numPr>
          <w:ilvl w:val="1"/>
          <w:numId w:val="1"/>
        </w:numPr>
        <w:pBdr>
          <w:top w:val="nil"/>
          <w:left w:val="nil"/>
          <w:bottom w:val="nil"/>
          <w:right w:val="nil"/>
          <w:between w:val="nil"/>
        </w:pBdr>
        <w:ind w:left="0" w:firstLine="0"/>
        <w:rPr>
          <w:highlight w:val="yellow"/>
        </w:rPr>
      </w:pPr>
      <w:r w:rsidRPr="00517EA9">
        <w:rPr>
          <w:highlight w:val="yellow"/>
        </w:rPr>
        <w:t xml:space="preserve">Pour </w:t>
      </w:r>
      <w:r w:rsidR="00634B53">
        <w:rPr>
          <w:highlight w:val="yellow"/>
        </w:rPr>
        <w:t xml:space="preserve">the </w:t>
      </w:r>
      <w:r w:rsidRPr="00517EA9">
        <w:rPr>
          <w:highlight w:val="yellow"/>
        </w:rPr>
        <w:t>molten agarose into a reagent trough and dispense 80</w:t>
      </w:r>
      <w:r w:rsidR="00634B53">
        <w:rPr>
          <w:highlight w:val="yellow"/>
        </w:rPr>
        <w:t xml:space="preserve"> </w:t>
      </w:r>
      <w:r w:rsidRPr="00517EA9">
        <w:rPr>
          <w:highlight w:val="yellow"/>
        </w:rPr>
        <w:t>µL of molten agarose into each well of a 96-well microplate using a multichannel pipette. Allow plates to cure while covered at room temperature.</w:t>
      </w:r>
      <w:r w:rsidR="00634B53">
        <w:rPr>
          <w:highlight w:val="yellow"/>
        </w:rPr>
        <w:t xml:space="preserve"> Refrigerate</w:t>
      </w:r>
      <w:r w:rsidRPr="00517EA9">
        <w:rPr>
          <w:highlight w:val="yellow"/>
        </w:rPr>
        <w:t xml:space="preserve"> </w:t>
      </w:r>
      <w:r w:rsidR="00634B53">
        <w:rPr>
          <w:highlight w:val="yellow"/>
        </w:rPr>
        <w:t>the l</w:t>
      </w:r>
      <w:r w:rsidRPr="00517EA9">
        <w:rPr>
          <w:highlight w:val="yellow"/>
        </w:rPr>
        <w:t>eftover agarose for up to a week in a sealed bag and re-melt</w:t>
      </w:r>
      <w:r w:rsidR="00634B53">
        <w:rPr>
          <w:highlight w:val="yellow"/>
        </w:rPr>
        <w:t xml:space="preserve"> it</w:t>
      </w:r>
      <w:r w:rsidRPr="00517EA9">
        <w:rPr>
          <w:highlight w:val="yellow"/>
        </w:rPr>
        <w:t xml:space="preserve"> for making additional plates.</w:t>
      </w:r>
    </w:p>
    <w:p w14:paraId="3564E3CA" w14:textId="77777777" w:rsidR="00330FC4" w:rsidRPr="00517EA9" w:rsidRDefault="00330FC4" w:rsidP="00634B53">
      <w:pPr>
        <w:widowControl/>
        <w:pBdr>
          <w:top w:val="nil"/>
          <w:left w:val="nil"/>
          <w:bottom w:val="nil"/>
          <w:right w:val="nil"/>
          <w:between w:val="nil"/>
        </w:pBdr>
        <w:rPr>
          <w:highlight w:val="yellow"/>
        </w:rPr>
      </w:pPr>
    </w:p>
    <w:p w14:paraId="08F8985C" w14:textId="430D7E37" w:rsidR="00330FC4" w:rsidRPr="00517EA9" w:rsidRDefault="00330FC4" w:rsidP="00634B53">
      <w:pPr>
        <w:widowControl/>
        <w:numPr>
          <w:ilvl w:val="0"/>
          <w:numId w:val="1"/>
        </w:numPr>
        <w:pBdr>
          <w:top w:val="nil"/>
          <w:left w:val="nil"/>
          <w:bottom w:val="nil"/>
          <w:right w:val="nil"/>
          <w:between w:val="nil"/>
        </w:pBdr>
        <w:ind w:left="0" w:firstLine="0"/>
        <w:jc w:val="left"/>
        <w:rPr>
          <w:b/>
          <w:highlight w:val="yellow"/>
        </w:rPr>
      </w:pPr>
      <w:r w:rsidRPr="00517EA9">
        <w:rPr>
          <w:b/>
          <w:highlight w:val="yellow"/>
        </w:rPr>
        <w:t xml:space="preserve">Fly </w:t>
      </w:r>
      <w:r w:rsidR="00634B53" w:rsidRPr="00517EA9">
        <w:rPr>
          <w:b/>
          <w:highlight w:val="yellow"/>
        </w:rPr>
        <w:t>sorting and starvation</w:t>
      </w:r>
    </w:p>
    <w:p w14:paraId="43F9A5E9" w14:textId="77777777" w:rsidR="00330FC4" w:rsidRPr="00517EA9" w:rsidRDefault="00330FC4" w:rsidP="00634B53">
      <w:pPr>
        <w:widowControl/>
        <w:pBdr>
          <w:top w:val="nil"/>
          <w:left w:val="nil"/>
          <w:bottom w:val="nil"/>
          <w:right w:val="nil"/>
          <w:between w:val="nil"/>
        </w:pBdr>
        <w:jc w:val="left"/>
        <w:rPr>
          <w:highlight w:val="yellow"/>
        </w:rPr>
      </w:pPr>
    </w:p>
    <w:p w14:paraId="5B5EC717" w14:textId="25A0AB7E" w:rsidR="00330FC4" w:rsidRPr="00517EA9" w:rsidRDefault="00330FC4" w:rsidP="00634B53">
      <w:pPr>
        <w:widowControl/>
        <w:numPr>
          <w:ilvl w:val="1"/>
          <w:numId w:val="1"/>
        </w:numPr>
        <w:ind w:left="0" w:firstLine="0"/>
        <w:rPr>
          <w:highlight w:val="yellow"/>
        </w:rPr>
      </w:pPr>
      <w:r w:rsidRPr="00517EA9">
        <w:rPr>
          <w:highlight w:val="yellow"/>
        </w:rPr>
        <w:t xml:space="preserve">Prepare couplers by inserting barrier strips into the barrier strip channels. If barrier strips are too loose, coil them around </w:t>
      </w:r>
      <w:r w:rsidR="00634B53">
        <w:rPr>
          <w:highlight w:val="yellow"/>
        </w:rPr>
        <w:t>the</w:t>
      </w:r>
      <w:r w:rsidRPr="00517EA9">
        <w:rPr>
          <w:highlight w:val="yellow"/>
        </w:rPr>
        <w:t xml:space="preserve"> finger to give them curvature </w:t>
      </w:r>
      <w:r w:rsidR="00634B53">
        <w:rPr>
          <w:highlight w:val="yellow"/>
        </w:rPr>
        <w:t xml:space="preserve">to </w:t>
      </w:r>
      <w:r w:rsidRPr="00517EA9">
        <w:rPr>
          <w:highlight w:val="yellow"/>
        </w:rPr>
        <w:t>hold them in the channels.</w:t>
      </w:r>
    </w:p>
    <w:p w14:paraId="5E08A953" w14:textId="77777777" w:rsidR="00330FC4" w:rsidRPr="00517EA9" w:rsidRDefault="00330FC4" w:rsidP="00634B53">
      <w:pPr>
        <w:widowControl/>
        <w:jc w:val="left"/>
        <w:rPr>
          <w:highlight w:val="yellow"/>
        </w:rPr>
      </w:pPr>
    </w:p>
    <w:p w14:paraId="0D54CB8B" w14:textId="1AE1D1B1" w:rsidR="00330FC4" w:rsidRPr="00517EA9" w:rsidRDefault="00330FC4" w:rsidP="00634B53">
      <w:pPr>
        <w:widowControl/>
        <w:numPr>
          <w:ilvl w:val="1"/>
          <w:numId w:val="1"/>
        </w:numPr>
        <w:ind w:left="0" w:firstLine="0"/>
        <w:rPr>
          <w:highlight w:val="yellow"/>
        </w:rPr>
      </w:pPr>
      <w:r w:rsidRPr="00517EA9">
        <w:rPr>
          <w:highlight w:val="yellow"/>
        </w:rPr>
        <w:t>Affix the coupler to a starvation plate. Do not use the coupler to manipulate the plate since the coupler may slip off. Ensure that the couplers are correctly oriented</w:t>
      </w:r>
      <w:r w:rsidR="00634B53">
        <w:rPr>
          <w:highlight w:val="yellow"/>
        </w:rPr>
        <w:t xml:space="preserve"> (i.e., ensure </w:t>
      </w:r>
      <w:r w:rsidRPr="00517EA9">
        <w:rPr>
          <w:highlight w:val="yellow"/>
        </w:rPr>
        <w:t>the angled corner of the coupler match</w:t>
      </w:r>
      <w:r w:rsidR="00634B53">
        <w:rPr>
          <w:highlight w:val="yellow"/>
        </w:rPr>
        <w:t>es</w:t>
      </w:r>
      <w:r w:rsidRPr="00517EA9">
        <w:rPr>
          <w:highlight w:val="yellow"/>
        </w:rPr>
        <w:t xml:space="preserve"> the angled corner of the microplate</w:t>
      </w:r>
      <w:r w:rsidR="00634B53">
        <w:rPr>
          <w:highlight w:val="yellow"/>
        </w:rPr>
        <w:t>)</w:t>
      </w:r>
      <w:r w:rsidRPr="00517EA9">
        <w:rPr>
          <w:highlight w:val="yellow"/>
        </w:rPr>
        <w:t>.</w:t>
      </w:r>
    </w:p>
    <w:p w14:paraId="091146AD" w14:textId="77777777" w:rsidR="00330FC4" w:rsidRPr="00BF22A1" w:rsidRDefault="00330FC4" w:rsidP="00634B53">
      <w:pPr>
        <w:widowControl/>
        <w:jc w:val="left"/>
        <w:rPr>
          <w:highlight w:val="yellow"/>
        </w:rPr>
      </w:pPr>
    </w:p>
    <w:p w14:paraId="06DB81D7" w14:textId="1DCBEDD1" w:rsidR="00634B53" w:rsidRPr="00BF22A1" w:rsidRDefault="00330FC4" w:rsidP="00634B53">
      <w:pPr>
        <w:widowControl/>
        <w:numPr>
          <w:ilvl w:val="1"/>
          <w:numId w:val="1"/>
        </w:numPr>
        <w:ind w:left="0" w:firstLine="0"/>
        <w:rPr>
          <w:highlight w:val="yellow"/>
        </w:rPr>
      </w:pPr>
      <w:r w:rsidRPr="00BF22A1">
        <w:rPr>
          <w:highlight w:val="yellow"/>
        </w:rPr>
        <w:t>Under CO</w:t>
      </w:r>
      <w:r w:rsidRPr="00BF22A1">
        <w:rPr>
          <w:highlight w:val="yellow"/>
          <w:vertAlign w:val="subscript"/>
        </w:rPr>
        <w:t>2</w:t>
      </w:r>
      <w:r w:rsidRPr="00BF22A1">
        <w:rPr>
          <w:highlight w:val="yellow"/>
        </w:rPr>
        <w:t xml:space="preserve"> anesthesia</w:t>
      </w:r>
      <w:r w:rsidR="00BF22A1" w:rsidRPr="00BF22A1">
        <w:rPr>
          <w:highlight w:val="yellow"/>
        </w:rPr>
        <w:t xml:space="preserve"> (</w:t>
      </w:r>
      <w:r w:rsidR="00BF22A1" w:rsidRPr="00BF22A1">
        <w:rPr>
          <w:b/>
          <w:bCs/>
          <w:highlight w:val="yellow"/>
        </w:rPr>
        <w:t>Table of Materials</w:t>
      </w:r>
      <w:r w:rsidR="00BF22A1" w:rsidRPr="00BF22A1">
        <w:rPr>
          <w:highlight w:val="yellow"/>
        </w:rPr>
        <w:t>)</w:t>
      </w:r>
      <w:r w:rsidRPr="00BF22A1">
        <w:rPr>
          <w:highlight w:val="yellow"/>
        </w:rPr>
        <w:t>, sort 3</w:t>
      </w:r>
      <w:r w:rsidR="00634B53" w:rsidRPr="00BF22A1">
        <w:rPr>
          <w:highlight w:val="yellow"/>
        </w:rPr>
        <w:t>–</w:t>
      </w:r>
      <w:r w:rsidRPr="00BF22A1">
        <w:rPr>
          <w:highlight w:val="yellow"/>
        </w:rPr>
        <w:t>5</w:t>
      </w:r>
      <w:r w:rsidR="003C0143" w:rsidRPr="00BF22A1">
        <w:rPr>
          <w:highlight w:val="yellow"/>
        </w:rPr>
        <w:t>-</w:t>
      </w:r>
      <w:r w:rsidRPr="00BF22A1">
        <w:rPr>
          <w:highlight w:val="yellow"/>
        </w:rPr>
        <w:t xml:space="preserve">day old flies. Load </w:t>
      </w:r>
      <w:r w:rsidR="00B26096" w:rsidRPr="00BF22A1">
        <w:rPr>
          <w:highlight w:val="yellow"/>
        </w:rPr>
        <w:t>individual</w:t>
      </w:r>
      <w:r w:rsidRPr="00BF22A1">
        <w:rPr>
          <w:highlight w:val="yellow"/>
        </w:rPr>
        <w:t xml:space="preserve"> flies by column into the starvation plate.</w:t>
      </w:r>
    </w:p>
    <w:p w14:paraId="55EA76EA" w14:textId="77777777" w:rsidR="00634B53" w:rsidRPr="00C94AEB" w:rsidRDefault="00634B53" w:rsidP="00AE25A6">
      <w:pPr>
        <w:rPr>
          <w:highlight w:val="yellow"/>
        </w:rPr>
      </w:pPr>
    </w:p>
    <w:p w14:paraId="2B0C412B" w14:textId="7C8EB2DB" w:rsidR="00634B53" w:rsidRDefault="00634B53" w:rsidP="00634B53">
      <w:pPr>
        <w:widowControl/>
        <w:rPr>
          <w:highlight w:val="yellow"/>
        </w:rPr>
      </w:pPr>
      <w:r>
        <w:rPr>
          <w:highlight w:val="yellow"/>
        </w:rPr>
        <w:t xml:space="preserve">NOTE: </w:t>
      </w:r>
      <w:r w:rsidR="00330FC4" w:rsidRPr="00517EA9">
        <w:rPr>
          <w:highlight w:val="yellow"/>
        </w:rPr>
        <w:t xml:space="preserve">Although flies are loaded by column, it is recommended to distribute groups of samples down rows of the plate rather than down columns (see </w:t>
      </w:r>
      <w:r w:rsidR="00330FC4" w:rsidRPr="00517EA9">
        <w:rPr>
          <w:b/>
          <w:bCs/>
          <w:highlight w:val="yellow"/>
        </w:rPr>
        <w:t xml:space="preserve">Figure </w:t>
      </w:r>
      <w:r w:rsidR="00D50A81" w:rsidRPr="00517EA9">
        <w:rPr>
          <w:b/>
          <w:bCs/>
          <w:highlight w:val="yellow"/>
        </w:rPr>
        <w:t>4</w:t>
      </w:r>
      <w:r w:rsidR="00330FC4" w:rsidRPr="00517EA9">
        <w:rPr>
          <w:highlight w:val="yellow"/>
        </w:rPr>
        <w:t xml:space="preserve"> for plate layout example).</w:t>
      </w:r>
    </w:p>
    <w:p w14:paraId="5E0FDCBE" w14:textId="77777777" w:rsidR="00634B53" w:rsidRDefault="00634B53" w:rsidP="00634B53">
      <w:pPr>
        <w:widowControl/>
        <w:rPr>
          <w:highlight w:val="yellow"/>
        </w:rPr>
      </w:pPr>
    </w:p>
    <w:p w14:paraId="5C4AF757" w14:textId="6633E692" w:rsidR="00634B53" w:rsidRDefault="00330FC4" w:rsidP="00634B53">
      <w:pPr>
        <w:widowControl/>
        <w:numPr>
          <w:ilvl w:val="1"/>
          <w:numId w:val="1"/>
        </w:numPr>
        <w:ind w:left="0" w:firstLine="0"/>
        <w:rPr>
          <w:highlight w:val="yellow"/>
        </w:rPr>
      </w:pPr>
      <w:r w:rsidRPr="00517EA9">
        <w:rPr>
          <w:highlight w:val="yellow"/>
        </w:rPr>
        <w:t xml:space="preserve">Close each column as it </w:t>
      </w:r>
      <w:r w:rsidR="00C94AEB">
        <w:rPr>
          <w:highlight w:val="yellow"/>
        </w:rPr>
        <w:t>fills</w:t>
      </w:r>
      <w:r w:rsidRPr="00517EA9">
        <w:rPr>
          <w:highlight w:val="yellow"/>
        </w:rPr>
        <w:t xml:space="preserve"> by adjusting its barrier strip to the closed position.</w:t>
      </w:r>
    </w:p>
    <w:p w14:paraId="395AA81C" w14:textId="77777777" w:rsidR="00634B53" w:rsidRDefault="00634B53" w:rsidP="00634B53">
      <w:pPr>
        <w:widowControl/>
        <w:rPr>
          <w:highlight w:val="yellow"/>
        </w:rPr>
      </w:pPr>
    </w:p>
    <w:p w14:paraId="76D110A5" w14:textId="50ED441B" w:rsidR="00330FC4" w:rsidRPr="00634B53" w:rsidRDefault="008F6385" w:rsidP="00634B53">
      <w:pPr>
        <w:widowControl/>
      </w:pPr>
      <w:r w:rsidRPr="00634B53">
        <w:lastRenderedPageBreak/>
        <w:t xml:space="preserve">[Place </w:t>
      </w:r>
      <w:r w:rsidRPr="00634B53">
        <w:rPr>
          <w:b/>
        </w:rPr>
        <w:t>Figure 4</w:t>
      </w:r>
      <w:r w:rsidRPr="00634B53">
        <w:t xml:space="preserve"> here]</w:t>
      </w:r>
    </w:p>
    <w:p w14:paraId="4D7873D1" w14:textId="77777777" w:rsidR="00330FC4" w:rsidRPr="00517EA9" w:rsidRDefault="00330FC4" w:rsidP="00634B53">
      <w:pPr>
        <w:widowControl/>
        <w:jc w:val="left"/>
        <w:rPr>
          <w:highlight w:val="yellow"/>
        </w:rPr>
      </w:pPr>
    </w:p>
    <w:p w14:paraId="20FFE5BB" w14:textId="23A3EC87" w:rsidR="00330FC4" w:rsidRPr="00517EA9" w:rsidRDefault="00330FC4" w:rsidP="00634B53">
      <w:pPr>
        <w:widowControl/>
        <w:numPr>
          <w:ilvl w:val="1"/>
          <w:numId w:val="1"/>
        </w:numPr>
        <w:ind w:left="0" w:firstLine="0"/>
        <w:rPr>
          <w:highlight w:val="yellow"/>
        </w:rPr>
      </w:pPr>
      <w:r w:rsidRPr="00517EA9">
        <w:rPr>
          <w:highlight w:val="yellow"/>
        </w:rPr>
        <w:t xml:space="preserve">Carefully record the sample layout within the microplate. Once the starvation plate is filled, allow </w:t>
      </w:r>
      <w:r w:rsidR="00634B53">
        <w:rPr>
          <w:highlight w:val="yellow"/>
        </w:rPr>
        <w:t xml:space="preserve">the </w:t>
      </w:r>
      <w:r w:rsidRPr="00517EA9">
        <w:rPr>
          <w:highlight w:val="yellow"/>
        </w:rPr>
        <w:t xml:space="preserve">flies to recover </w:t>
      </w:r>
      <w:r w:rsidR="00B26096" w:rsidRPr="00517EA9">
        <w:rPr>
          <w:highlight w:val="yellow"/>
        </w:rPr>
        <w:t>spontaneously after remov</w:t>
      </w:r>
      <w:r w:rsidR="00634B53">
        <w:rPr>
          <w:highlight w:val="yellow"/>
        </w:rPr>
        <w:t>ing</w:t>
      </w:r>
      <w:r w:rsidR="00B26096" w:rsidRPr="00517EA9">
        <w:rPr>
          <w:highlight w:val="yellow"/>
        </w:rPr>
        <w:t xml:space="preserve"> the CO</w:t>
      </w:r>
      <w:r w:rsidR="00B26096" w:rsidRPr="00517EA9">
        <w:rPr>
          <w:highlight w:val="yellow"/>
          <w:vertAlign w:val="subscript"/>
        </w:rPr>
        <w:t xml:space="preserve">2 </w:t>
      </w:r>
      <w:r w:rsidR="00B26096" w:rsidRPr="00517EA9">
        <w:rPr>
          <w:highlight w:val="yellow"/>
        </w:rPr>
        <w:t>and starve them</w:t>
      </w:r>
      <w:r w:rsidRPr="00517EA9">
        <w:rPr>
          <w:highlight w:val="yellow"/>
        </w:rPr>
        <w:t xml:space="preserve"> for 6 h starting from their initial anesthetization time.</w:t>
      </w:r>
    </w:p>
    <w:p w14:paraId="01CD4263" w14:textId="77777777" w:rsidR="00330FC4" w:rsidRDefault="00330FC4" w:rsidP="00634B53">
      <w:pPr>
        <w:pStyle w:val="ListParagraph"/>
        <w:ind w:left="0"/>
      </w:pPr>
    </w:p>
    <w:p w14:paraId="704E2ACF" w14:textId="2DD88D24" w:rsidR="00330FC4" w:rsidRPr="00DF617D" w:rsidRDefault="00330FC4" w:rsidP="00634B53">
      <w:pPr>
        <w:widowControl/>
        <w:numPr>
          <w:ilvl w:val="0"/>
          <w:numId w:val="1"/>
        </w:numPr>
        <w:ind w:left="0" w:firstLine="0"/>
        <w:jc w:val="left"/>
        <w:rPr>
          <w:b/>
          <w:bCs/>
          <w:highlight w:val="yellow"/>
        </w:rPr>
      </w:pPr>
      <w:r w:rsidRPr="00DF617D">
        <w:rPr>
          <w:b/>
          <w:bCs/>
          <w:highlight w:val="yellow"/>
        </w:rPr>
        <w:t xml:space="preserve">Liquid </w:t>
      </w:r>
      <w:r w:rsidR="00634B53" w:rsidRPr="00DF617D">
        <w:rPr>
          <w:b/>
          <w:bCs/>
          <w:highlight w:val="yellow"/>
        </w:rPr>
        <w:t>food preparation</w:t>
      </w:r>
    </w:p>
    <w:p w14:paraId="2A646E85" w14:textId="009CF4F0" w:rsidR="00330FC4" w:rsidRDefault="00330FC4" w:rsidP="00634B53">
      <w:pPr>
        <w:widowControl/>
        <w:jc w:val="left"/>
      </w:pPr>
    </w:p>
    <w:p w14:paraId="206D448D" w14:textId="4249D8DD" w:rsidR="00F32022" w:rsidRDefault="00F32022" w:rsidP="00634B53">
      <w:pPr>
        <w:widowControl/>
        <w:jc w:val="left"/>
      </w:pPr>
      <w:r>
        <w:t>N</w:t>
      </w:r>
      <w:r w:rsidR="00634B53">
        <w:t>OTE</w:t>
      </w:r>
      <w:r>
        <w:t>: Make liquid food fresh every day.</w:t>
      </w:r>
    </w:p>
    <w:p w14:paraId="243E13C4" w14:textId="77777777" w:rsidR="008F6385" w:rsidRDefault="008F6385" w:rsidP="00634B53">
      <w:pPr>
        <w:widowControl/>
        <w:jc w:val="left"/>
      </w:pPr>
    </w:p>
    <w:p w14:paraId="2D8B7463" w14:textId="702162F3" w:rsidR="00634B53" w:rsidRDefault="00575E82" w:rsidP="00634B53">
      <w:pPr>
        <w:widowControl/>
        <w:numPr>
          <w:ilvl w:val="1"/>
          <w:numId w:val="1"/>
        </w:numPr>
        <w:ind w:left="0" w:firstLine="0"/>
      </w:pPr>
      <w:r>
        <w:t>Prepare a 10</w:t>
      </w:r>
      <w:r w:rsidR="00634B53">
        <w:t xml:space="preserve"> </w:t>
      </w:r>
      <w:r>
        <w:t xml:space="preserve">mg/mL </w:t>
      </w:r>
      <w:r w:rsidR="00634B53">
        <w:t xml:space="preserve">of </w:t>
      </w:r>
      <w:r>
        <w:t>dye stock solution of FD&amp;C Blue #1 in distilled H</w:t>
      </w:r>
      <w:r w:rsidRPr="003C0143">
        <w:rPr>
          <w:vertAlign w:val="subscript"/>
        </w:rPr>
        <w:t>2</w:t>
      </w:r>
      <w:r>
        <w:t>O.</w:t>
      </w:r>
    </w:p>
    <w:p w14:paraId="59D0D1DF" w14:textId="77777777" w:rsidR="00634B53" w:rsidRDefault="00634B53" w:rsidP="00634B53">
      <w:pPr>
        <w:widowControl/>
      </w:pPr>
    </w:p>
    <w:p w14:paraId="42B9E61A" w14:textId="5F8506A2" w:rsidR="00330FC4" w:rsidRDefault="00634B53" w:rsidP="00634B53">
      <w:pPr>
        <w:widowControl/>
      </w:pPr>
      <w:r>
        <w:t xml:space="preserve">NOTE: </w:t>
      </w:r>
      <w:r w:rsidR="00575E82">
        <w:t>This may be stored at room temperature for up to 6 months.</w:t>
      </w:r>
    </w:p>
    <w:p w14:paraId="22F5324B" w14:textId="77777777" w:rsidR="00575E82" w:rsidRDefault="00575E82" w:rsidP="00634B53">
      <w:pPr>
        <w:widowControl/>
        <w:jc w:val="left"/>
      </w:pPr>
    </w:p>
    <w:p w14:paraId="54047843" w14:textId="5621D715" w:rsidR="00575E82" w:rsidRDefault="00575E82" w:rsidP="00634B53">
      <w:pPr>
        <w:widowControl/>
        <w:numPr>
          <w:ilvl w:val="1"/>
          <w:numId w:val="1"/>
        </w:numPr>
        <w:ind w:left="0" w:firstLine="0"/>
      </w:pPr>
      <w:r w:rsidRPr="00A44F58">
        <w:rPr>
          <w:highlight w:val="yellow"/>
        </w:rPr>
        <w:t>Prepare 10</w:t>
      </w:r>
      <w:r w:rsidR="00634B53">
        <w:rPr>
          <w:highlight w:val="yellow"/>
        </w:rPr>
        <w:t xml:space="preserve"> </w:t>
      </w:r>
      <w:r w:rsidRPr="00A44F58">
        <w:rPr>
          <w:highlight w:val="yellow"/>
        </w:rPr>
        <w:t>mL of liquid food (4% sucrose, 1% yeast extract, 40</w:t>
      </w:r>
      <w:r w:rsidR="00634B53">
        <w:rPr>
          <w:highlight w:val="yellow"/>
        </w:rPr>
        <w:t xml:space="preserve"> </w:t>
      </w:r>
      <w:r w:rsidRPr="00A44F58">
        <w:rPr>
          <w:highlight w:val="yellow"/>
        </w:rPr>
        <w:t xml:space="preserve">µg/mL </w:t>
      </w:r>
      <w:r w:rsidR="00634B53">
        <w:rPr>
          <w:highlight w:val="yellow"/>
        </w:rPr>
        <w:t xml:space="preserve">of </w:t>
      </w:r>
      <w:r w:rsidRPr="00A44F58">
        <w:rPr>
          <w:highlight w:val="yellow"/>
        </w:rPr>
        <w:t xml:space="preserve">FD&amp;C Blue #1) </w:t>
      </w:r>
      <w:r w:rsidR="008B6DCE" w:rsidRPr="00A44F58">
        <w:rPr>
          <w:highlight w:val="yellow"/>
        </w:rPr>
        <w:t>in a 15</w:t>
      </w:r>
      <w:r w:rsidR="00634B53">
        <w:rPr>
          <w:highlight w:val="yellow"/>
        </w:rPr>
        <w:t xml:space="preserve"> </w:t>
      </w:r>
      <w:r w:rsidR="008B6DCE" w:rsidRPr="00A44F58">
        <w:rPr>
          <w:highlight w:val="yellow"/>
        </w:rPr>
        <w:t xml:space="preserve">mL conical tube </w:t>
      </w:r>
      <w:r w:rsidRPr="00A44F58">
        <w:rPr>
          <w:highlight w:val="yellow"/>
        </w:rPr>
        <w:t>by dissolving 0.4</w:t>
      </w:r>
      <w:r w:rsidR="00634B53">
        <w:rPr>
          <w:highlight w:val="yellow"/>
        </w:rPr>
        <w:t xml:space="preserve"> </w:t>
      </w:r>
      <w:r w:rsidRPr="00A44F58">
        <w:rPr>
          <w:highlight w:val="yellow"/>
        </w:rPr>
        <w:t>g of sucrose and 0.1</w:t>
      </w:r>
      <w:r w:rsidR="00634B53">
        <w:rPr>
          <w:highlight w:val="yellow"/>
        </w:rPr>
        <w:t xml:space="preserve"> </w:t>
      </w:r>
      <w:r w:rsidRPr="00A44F58">
        <w:rPr>
          <w:highlight w:val="yellow"/>
        </w:rPr>
        <w:t>g of yeast extract in 10</w:t>
      </w:r>
      <w:r w:rsidR="00634B53">
        <w:rPr>
          <w:highlight w:val="yellow"/>
        </w:rPr>
        <w:t xml:space="preserve"> </w:t>
      </w:r>
      <w:r w:rsidRPr="00A44F58">
        <w:rPr>
          <w:highlight w:val="yellow"/>
        </w:rPr>
        <w:t>mL of distilled H</w:t>
      </w:r>
      <w:r w:rsidRPr="00A44F58">
        <w:rPr>
          <w:highlight w:val="yellow"/>
          <w:vertAlign w:val="subscript"/>
        </w:rPr>
        <w:t>2</w:t>
      </w:r>
      <w:r w:rsidRPr="00A44F58">
        <w:rPr>
          <w:highlight w:val="yellow"/>
        </w:rPr>
        <w:t>O.</w:t>
      </w:r>
      <w:r>
        <w:t xml:space="preserve"> </w:t>
      </w:r>
      <w:r w:rsidR="008B6DCE">
        <w:t xml:space="preserve">Vortex the tube until the solids fully dissolve. </w:t>
      </w:r>
      <w:r>
        <w:t>Add 40</w:t>
      </w:r>
      <w:r w:rsidR="00634B53">
        <w:t xml:space="preserve"> </w:t>
      </w:r>
      <w:r>
        <w:t xml:space="preserve">µL of </w:t>
      </w:r>
      <w:r w:rsidR="008B6DCE">
        <w:t>dye stock solution and invert the tube repeatedly to homogenize the solution.</w:t>
      </w:r>
    </w:p>
    <w:p w14:paraId="36812152" w14:textId="77777777" w:rsidR="008B6DCE" w:rsidRDefault="008B6DCE" w:rsidP="00634B53">
      <w:pPr>
        <w:pStyle w:val="ListParagraph"/>
        <w:ind w:left="0"/>
      </w:pPr>
    </w:p>
    <w:p w14:paraId="5EFD4D08" w14:textId="341946A3" w:rsidR="008B6DCE" w:rsidRPr="00517EA9" w:rsidRDefault="00F32022" w:rsidP="00634B53">
      <w:pPr>
        <w:widowControl/>
        <w:numPr>
          <w:ilvl w:val="1"/>
          <w:numId w:val="1"/>
        </w:numPr>
        <w:pBdr>
          <w:top w:val="nil"/>
          <w:left w:val="nil"/>
          <w:bottom w:val="nil"/>
          <w:right w:val="nil"/>
          <w:between w:val="nil"/>
        </w:pBdr>
        <w:ind w:left="0" w:firstLine="0"/>
        <w:rPr>
          <w:highlight w:val="yellow"/>
        </w:rPr>
      </w:pPr>
      <w:r w:rsidRPr="00517EA9">
        <w:rPr>
          <w:highlight w:val="yellow"/>
        </w:rPr>
        <w:t>Transfer the liquid food into a 10</w:t>
      </w:r>
      <w:r w:rsidR="00634B53">
        <w:rPr>
          <w:highlight w:val="yellow"/>
        </w:rPr>
        <w:t xml:space="preserve"> </w:t>
      </w:r>
      <w:r w:rsidRPr="00517EA9">
        <w:rPr>
          <w:highlight w:val="yellow"/>
        </w:rPr>
        <w:t>mL syringe tipped with a 0.45</w:t>
      </w:r>
      <w:r w:rsidR="00634B53">
        <w:rPr>
          <w:highlight w:val="yellow"/>
        </w:rPr>
        <w:t xml:space="preserve"> </w:t>
      </w:r>
      <w:r w:rsidRPr="00517EA9">
        <w:rPr>
          <w:highlight w:val="yellow"/>
        </w:rPr>
        <w:t>µm filter. Filter ~1.5</w:t>
      </w:r>
      <w:r w:rsidR="00634B53">
        <w:rPr>
          <w:highlight w:val="yellow"/>
        </w:rPr>
        <w:t xml:space="preserve"> </w:t>
      </w:r>
      <w:r w:rsidRPr="00517EA9">
        <w:rPr>
          <w:highlight w:val="yellow"/>
        </w:rPr>
        <w:t xml:space="preserve">mL of </w:t>
      </w:r>
      <w:r w:rsidR="00C94AEB">
        <w:rPr>
          <w:highlight w:val="yellow"/>
        </w:rPr>
        <w:t xml:space="preserve">the </w:t>
      </w:r>
      <w:r w:rsidRPr="00517EA9">
        <w:rPr>
          <w:highlight w:val="yellow"/>
        </w:rPr>
        <w:t>solution at a time into a 1.7</w:t>
      </w:r>
      <w:r w:rsidR="00634B53">
        <w:rPr>
          <w:highlight w:val="yellow"/>
        </w:rPr>
        <w:t xml:space="preserve"> </w:t>
      </w:r>
      <w:r w:rsidRPr="00517EA9">
        <w:rPr>
          <w:highlight w:val="yellow"/>
        </w:rPr>
        <w:t xml:space="preserve">mL </w:t>
      </w:r>
      <w:r w:rsidR="00634B53">
        <w:rPr>
          <w:highlight w:val="yellow"/>
        </w:rPr>
        <w:t>microcentrifuge</w:t>
      </w:r>
      <w:r w:rsidRPr="00517EA9">
        <w:rPr>
          <w:highlight w:val="yellow"/>
        </w:rPr>
        <w:t xml:space="preserve"> tube. </w:t>
      </w:r>
      <w:r w:rsidR="00634B53">
        <w:rPr>
          <w:highlight w:val="yellow"/>
        </w:rPr>
        <w:t>Set aside t</w:t>
      </w:r>
      <w:r w:rsidRPr="00517EA9">
        <w:rPr>
          <w:highlight w:val="yellow"/>
        </w:rPr>
        <w:t>he syringe containing the solution and</w:t>
      </w:r>
      <w:r w:rsidR="00634B53">
        <w:rPr>
          <w:highlight w:val="yellow"/>
        </w:rPr>
        <w:t xml:space="preserve"> filter</w:t>
      </w:r>
      <w:r w:rsidRPr="00517EA9">
        <w:rPr>
          <w:highlight w:val="yellow"/>
        </w:rPr>
        <w:t xml:space="preserve"> </w:t>
      </w:r>
      <w:r w:rsidR="00634B53">
        <w:rPr>
          <w:highlight w:val="yellow"/>
        </w:rPr>
        <w:t xml:space="preserve">the </w:t>
      </w:r>
      <w:r w:rsidRPr="00517EA9">
        <w:rPr>
          <w:highlight w:val="yellow"/>
        </w:rPr>
        <w:t>additional solution as needed during feeder plate preparation.</w:t>
      </w:r>
    </w:p>
    <w:p w14:paraId="0000002E" w14:textId="77777777" w:rsidR="008E0539" w:rsidRDefault="008E0539" w:rsidP="00634B53">
      <w:pPr>
        <w:widowControl/>
      </w:pPr>
    </w:p>
    <w:p w14:paraId="0000002F" w14:textId="337B3FA9" w:rsidR="008E0539" w:rsidRPr="00517EA9" w:rsidRDefault="009F0C17" w:rsidP="00634B53">
      <w:pPr>
        <w:widowControl/>
        <w:numPr>
          <w:ilvl w:val="0"/>
          <w:numId w:val="1"/>
        </w:numPr>
        <w:pBdr>
          <w:top w:val="nil"/>
          <w:left w:val="nil"/>
          <w:bottom w:val="nil"/>
          <w:right w:val="nil"/>
          <w:between w:val="nil"/>
        </w:pBdr>
        <w:ind w:left="0" w:firstLine="0"/>
        <w:jc w:val="left"/>
        <w:rPr>
          <w:b/>
          <w:highlight w:val="yellow"/>
        </w:rPr>
      </w:pPr>
      <w:r w:rsidRPr="00517EA9">
        <w:rPr>
          <w:b/>
          <w:highlight w:val="yellow"/>
        </w:rPr>
        <w:t xml:space="preserve">Feeder </w:t>
      </w:r>
      <w:r w:rsidR="00634B53" w:rsidRPr="00517EA9">
        <w:rPr>
          <w:b/>
          <w:highlight w:val="yellow"/>
        </w:rPr>
        <w:t>plate preparation</w:t>
      </w:r>
    </w:p>
    <w:p w14:paraId="00000030" w14:textId="77777777" w:rsidR="008E0539" w:rsidRPr="00517EA9" w:rsidRDefault="008E0539" w:rsidP="00634B53">
      <w:pPr>
        <w:widowControl/>
        <w:pBdr>
          <w:top w:val="nil"/>
          <w:left w:val="nil"/>
          <w:bottom w:val="nil"/>
          <w:right w:val="nil"/>
          <w:between w:val="nil"/>
        </w:pBdr>
        <w:jc w:val="left"/>
        <w:rPr>
          <w:highlight w:val="yellow"/>
        </w:rPr>
      </w:pPr>
    </w:p>
    <w:p w14:paraId="743CD45A" w14:textId="3204DB71" w:rsidR="002360AC" w:rsidRPr="00517EA9" w:rsidRDefault="002360AC" w:rsidP="00634B53">
      <w:pPr>
        <w:widowControl/>
        <w:pBdr>
          <w:top w:val="nil"/>
          <w:left w:val="nil"/>
          <w:bottom w:val="nil"/>
          <w:right w:val="nil"/>
          <w:between w:val="nil"/>
        </w:pBdr>
        <w:rPr>
          <w:highlight w:val="yellow"/>
        </w:rPr>
      </w:pPr>
      <w:r w:rsidRPr="00517EA9">
        <w:rPr>
          <w:highlight w:val="yellow"/>
        </w:rPr>
        <w:t>N</w:t>
      </w:r>
      <w:r w:rsidR="00634B53">
        <w:rPr>
          <w:highlight w:val="yellow"/>
        </w:rPr>
        <w:t>OTE</w:t>
      </w:r>
      <w:r w:rsidRPr="00517EA9">
        <w:rPr>
          <w:highlight w:val="yellow"/>
        </w:rPr>
        <w:t xml:space="preserve">: Handle the feeder plates gently </w:t>
      </w:r>
      <w:r w:rsidR="005F3BFE" w:rsidRPr="00517EA9">
        <w:rPr>
          <w:highlight w:val="yellow"/>
        </w:rPr>
        <w:t xml:space="preserve">after filling </w:t>
      </w:r>
      <w:r w:rsidRPr="00517EA9">
        <w:rPr>
          <w:highlight w:val="yellow"/>
        </w:rPr>
        <w:t>to prevent the formation of bubbles or droplets in the well that could influence the absorbance readings.</w:t>
      </w:r>
    </w:p>
    <w:p w14:paraId="0EB629E8" w14:textId="77777777" w:rsidR="002360AC" w:rsidRPr="00517EA9" w:rsidRDefault="002360AC" w:rsidP="00634B53">
      <w:pPr>
        <w:widowControl/>
        <w:pBdr>
          <w:top w:val="nil"/>
          <w:left w:val="nil"/>
          <w:bottom w:val="nil"/>
          <w:right w:val="nil"/>
          <w:between w:val="nil"/>
        </w:pBdr>
        <w:jc w:val="left"/>
        <w:rPr>
          <w:highlight w:val="yellow"/>
        </w:rPr>
      </w:pPr>
    </w:p>
    <w:p w14:paraId="00000032" w14:textId="2244B42F" w:rsidR="008E0539" w:rsidRPr="00517EA9" w:rsidRDefault="009F0C17" w:rsidP="00634B53">
      <w:pPr>
        <w:widowControl/>
        <w:numPr>
          <w:ilvl w:val="1"/>
          <w:numId w:val="1"/>
        </w:numPr>
        <w:pBdr>
          <w:top w:val="nil"/>
          <w:left w:val="nil"/>
          <w:bottom w:val="nil"/>
          <w:right w:val="nil"/>
          <w:between w:val="nil"/>
        </w:pBdr>
        <w:ind w:left="0" w:firstLine="0"/>
        <w:rPr>
          <w:highlight w:val="yellow"/>
        </w:rPr>
      </w:pPr>
      <w:r w:rsidRPr="00517EA9">
        <w:rPr>
          <w:highlight w:val="yellow"/>
        </w:rPr>
        <w:t xml:space="preserve">Prepare a feeder plate by sealing the bottom of a 1536-well microplate with a sealing film. Use a sealing paddle to </w:t>
      </w:r>
      <w:r w:rsidR="00634B53">
        <w:rPr>
          <w:highlight w:val="yellow"/>
        </w:rPr>
        <w:t>adhere to the film thoroughly</w:t>
      </w:r>
      <w:r w:rsidRPr="00517EA9">
        <w:rPr>
          <w:highlight w:val="yellow"/>
        </w:rPr>
        <w:t>. Trim excess film off the left and right edges with a razor blade</w:t>
      </w:r>
      <w:r w:rsidR="00A4338D" w:rsidRPr="00517EA9">
        <w:rPr>
          <w:highlight w:val="yellow"/>
        </w:rPr>
        <w:t>.</w:t>
      </w:r>
    </w:p>
    <w:p w14:paraId="00000034" w14:textId="77777777" w:rsidR="008E0539" w:rsidRPr="00517EA9" w:rsidRDefault="008E0539" w:rsidP="00634B53">
      <w:pPr>
        <w:widowControl/>
        <w:pBdr>
          <w:top w:val="nil"/>
          <w:left w:val="nil"/>
          <w:bottom w:val="nil"/>
          <w:right w:val="nil"/>
          <w:between w:val="nil"/>
        </w:pBdr>
        <w:jc w:val="left"/>
        <w:rPr>
          <w:highlight w:val="yellow"/>
        </w:rPr>
      </w:pPr>
    </w:p>
    <w:p w14:paraId="00000035" w14:textId="2B34BAA2" w:rsidR="008E0539" w:rsidRPr="00517EA9" w:rsidRDefault="009F0C17" w:rsidP="00634B53">
      <w:pPr>
        <w:widowControl/>
        <w:numPr>
          <w:ilvl w:val="1"/>
          <w:numId w:val="1"/>
        </w:numPr>
        <w:pBdr>
          <w:top w:val="nil"/>
          <w:left w:val="nil"/>
          <w:bottom w:val="nil"/>
          <w:right w:val="nil"/>
          <w:between w:val="nil"/>
        </w:pBdr>
        <w:ind w:left="0" w:firstLine="0"/>
        <w:rPr>
          <w:highlight w:val="yellow"/>
        </w:rPr>
      </w:pPr>
      <w:r w:rsidRPr="00517EA9">
        <w:rPr>
          <w:highlight w:val="yellow"/>
        </w:rPr>
        <w:t>Dispense 10</w:t>
      </w:r>
      <w:r w:rsidR="00634B53">
        <w:rPr>
          <w:highlight w:val="yellow"/>
        </w:rPr>
        <w:t xml:space="preserve"> </w:t>
      </w:r>
      <w:r w:rsidRPr="00517EA9">
        <w:rPr>
          <w:highlight w:val="yellow"/>
        </w:rPr>
        <w:t>µL of the filtered liquid food column-wise (</w:t>
      </w:r>
      <w:r w:rsidR="008F6385" w:rsidRPr="00517EA9">
        <w:rPr>
          <w:highlight w:val="yellow"/>
        </w:rPr>
        <w:t xml:space="preserve">see </w:t>
      </w:r>
      <w:r w:rsidRPr="00517EA9">
        <w:rPr>
          <w:b/>
          <w:highlight w:val="yellow"/>
        </w:rPr>
        <w:t xml:space="preserve">Figure </w:t>
      </w:r>
      <w:r w:rsidR="00D50A81" w:rsidRPr="00517EA9">
        <w:rPr>
          <w:b/>
          <w:highlight w:val="yellow"/>
        </w:rPr>
        <w:t>5</w:t>
      </w:r>
      <w:r w:rsidR="008F6385" w:rsidRPr="00517EA9">
        <w:rPr>
          <w:highlight w:val="yellow"/>
        </w:rPr>
        <w:t xml:space="preserve"> for illustration</w:t>
      </w:r>
      <w:r w:rsidRPr="00517EA9">
        <w:rPr>
          <w:highlight w:val="yellow"/>
        </w:rPr>
        <w:t xml:space="preserve">) into the appropriate wells of the 1536-well microplate. </w:t>
      </w:r>
      <w:r w:rsidR="00634B53">
        <w:rPr>
          <w:highlight w:val="yellow"/>
        </w:rPr>
        <w:t>D</w:t>
      </w:r>
      <w:r w:rsidRPr="00517EA9">
        <w:rPr>
          <w:highlight w:val="yellow"/>
        </w:rPr>
        <w:t>ispense into the upper-left</w:t>
      </w:r>
      <w:r w:rsidR="00634B53">
        <w:rPr>
          <w:highlight w:val="yellow"/>
        </w:rPr>
        <w:t>-</w:t>
      </w:r>
      <w:r w:rsidRPr="00517EA9">
        <w:rPr>
          <w:highlight w:val="yellow"/>
        </w:rPr>
        <w:t>hand well</w:t>
      </w:r>
      <w:r w:rsidR="00F32022" w:rsidRPr="00517EA9">
        <w:rPr>
          <w:highlight w:val="yellow"/>
        </w:rPr>
        <w:t xml:space="preserve"> for each cluster of </w:t>
      </w:r>
      <w:r w:rsidR="00634B53">
        <w:rPr>
          <w:highlight w:val="yellow"/>
        </w:rPr>
        <w:t>four</w:t>
      </w:r>
      <w:r w:rsidR="00F32022" w:rsidRPr="00517EA9">
        <w:rPr>
          <w:highlight w:val="yellow"/>
        </w:rPr>
        <w:t xml:space="preserve"> wells (</w:t>
      </w:r>
      <w:r w:rsidR="008F6385" w:rsidRPr="00517EA9">
        <w:rPr>
          <w:highlight w:val="yellow"/>
        </w:rPr>
        <w:t xml:space="preserve">see </w:t>
      </w:r>
      <w:r w:rsidR="008F6385" w:rsidRPr="00517EA9">
        <w:rPr>
          <w:b/>
          <w:highlight w:val="yellow"/>
        </w:rPr>
        <w:t>Figure 5</w:t>
      </w:r>
      <w:r w:rsidR="008F6385" w:rsidRPr="00517EA9">
        <w:rPr>
          <w:highlight w:val="yellow"/>
        </w:rPr>
        <w:t xml:space="preserve"> for illustration</w:t>
      </w:r>
      <w:r w:rsidR="00F32022" w:rsidRPr="00517EA9">
        <w:rPr>
          <w:highlight w:val="yellow"/>
        </w:rPr>
        <w:t>).</w:t>
      </w:r>
      <w:r w:rsidR="008F6385" w:rsidRPr="00517EA9">
        <w:rPr>
          <w:highlight w:val="yellow"/>
        </w:rPr>
        <w:t xml:space="preserve"> [Place </w:t>
      </w:r>
      <w:r w:rsidR="008F6385" w:rsidRPr="00517EA9">
        <w:rPr>
          <w:b/>
          <w:highlight w:val="yellow"/>
        </w:rPr>
        <w:t>Figure 5</w:t>
      </w:r>
      <w:r w:rsidR="008F6385" w:rsidRPr="00517EA9">
        <w:rPr>
          <w:highlight w:val="yellow"/>
        </w:rPr>
        <w:t xml:space="preserve"> here]</w:t>
      </w:r>
    </w:p>
    <w:p w14:paraId="00000036" w14:textId="77777777" w:rsidR="008E0539" w:rsidRPr="00517EA9" w:rsidRDefault="008E0539" w:rsidP="00634B53">
      <w:pPr>
        <w:widowControl/>
        <w:pBdr>
          <w:top w:val="nil"/>
          <w:left w:val="nil"/>
          <w:bottom w:val="nil"/>
          <w:right w:val="nil"/>
          <w:between w:val="nil"/>
        </w:pBdr>
        <w:jc w:val="left"/>
        <w:rPr>
          <w:highlight w:val="yellow"/>
        </w:rPr>
      </w:pPr>
    </w:p>
    <w:p w14:paraId="00000037" w14:textId="30FD3053" w:rsidR="008E0539" w:rsidRPr="00517EA9" w:rsidRDefault="009F0C17" w:rsidP="00634B53">
      <w:pPr>
        <w:widowControl/>
        <w:numPr>
          <w:ilvl w:val="1"/>
          <w:numId w:val="1"/>
        </w:numPr>
        <w:ind w:left="0" w:firstLine="0"/>
        <w:rPr>
          <w:highlight w:val="yellow"/>
        </w:rPr>
      </w:pPr>
      <w:r w:rsidRPr="00517EA9">
        <w:rPr>
          <w:highlight w:val="yellow"/>
        </w:rPr>
        <w:t xml:space="preserve">Once all the wells are filled, apply a sealing film to the top of the plate. Use a sealing paddle to </w:t>
      </w:r>
      <w:r w:rsidR="00634B53">
        <w:rPr>
          <w:highlight w:val="yellow"/>
        </w:rPr>
        <w:t>adhere to the film thoroughly</w:t>
      </w:r>
      <w:r w:rsidRPr="00517EA9">
        <w:rPr>
          <w:highlight w:val="yellow"/>
        </w:rPr>
        <w:t>. Trim excess film off the left and right edges with a razor blade. Repeat for the desired number of plates.</w:t>
      </w:r>
    </w:p>
    <w:p w14:paraId="00000038" w14:textId="77777777" w:rsidR="008E0539" w:rsidRPr="00517EA9" w:rsidRDefault="008E0539" w:rsidP="00634B53">
      <w:pPr>
        <w:widowControl/>
        <w:jc w:val="left"/>
        <w:rPr>
          <w:highlight w:val="yellow"/>
        </w:rPr>
      </w:pPr>
    </w:p>
    <w:p w14:paraId="00000039" w14:textId="1A83D06D" w:rsidR="008E0539" w:rsidRPr="00517EA9" w:rsidRDefault="009F0C17" w:rsidP="00634B53">
      <w:pPr>
        <w:widowControl/>
        <w:numPr>
          <w:ilvl w:val="1"/>
          <w:numId w:val="1"/>
        </w:numPr>
        <w:pBdr>
          <w:top w:val="nil"/>
          <w:left w:val="nil"/>
          <w:bottom w:val="nil"/>
          <w:right w:val="nil"/>
          <w:between w:val="nil"/>
        </w:pBdr>
        <w:ind w:left="0" w:firstLine="0"/>
        <w:rPr>
          <w:highlight w:val="yellow"/>
        </w:rPr>
      </w:pPr>
      <w:r w:rsidRPr="00517EA9">
        <w:rPr>
          <w:highlight w:val="yellow"/>
        </w:rPr>
        <w:t>Centrifuge the plates at 200</w:t>
      </w:r>
      <w:r w:rsidR="00634B53">
        <w:rPr>
          <w:highlight w:val="yellow"/>
        </w:rPr>
        <w:t xml:space="preserve"> </w:t>
      </w:r>
      <w:r w:rsidRPr="00517EA9">
        <w:rPr>
          <w:highlight w:val="yellow"/>
        </w:rPr>
        <w:t>x</w:t>
      </w:r>
      <w:r w:rsidR="00634B53">
        <w:rPr>
          <w:highlight w:val="yellow"/>
        </w:rPr>
        <w:t xml:space="preserve"> </w:t>
      </w:r>
      <w:r w:rsidR="00634B53" w:rsidRPr="00634B53">
        <w:rPr>
          <w:i/>
          <w:iCs/>
          <w:highlight w:val="yellow"/>
        </w:rPr>
        <w:t>g</w:t>
      </w:r>
      <w:r w:rsidRPr="00634B53">
        <w:rPr>
          <w:i/>
          <w:iCs/>
          <w:highlight w:val="yellow"/>
        </w:rPr>
        <w:t xml:space="preserve"> </w:t>
      </w:r>
      <w:r w:rsidRPr="00517EA9">
        <w:rPr>
          <w:highlight w:val="yellow"/>
        </w:rPr>
        <w:t>for 10 s to settle the fluid. Do not allow the plate to be chilled since this can cause condensation to build up in the wells, obscuring absorbance readings.</w:t>
      </w:r>
    </w:p>
    <w:p w14:paraId="00000044" w14:textId="77777777" w:rsidR="008E0539" w:rsidRPr="00517EA9" w:rsidRDefault="008E0539" w:rsidP="00634B53">
      <w:pPr>
        <w:pBdr>
          <w:top w:val="nil"/>
          <w:left w:val="nil"/>
          <w:bottom w:val="nil"/>
          <w:right w:val="nil"/>
          <w:between w:val="nil"/>
        </w:pBdr>
        <w:rPr>
          <w:highlight w:val="yellow"/>
        </w:rPr>
      </w:pPr>
    </w:p>
    <w:p w14:paraId="00000045" w14:textId="77777777" w:rsidR="008E0539" w:rsidRPr="00517EA9" w:rsidRDefault="009F0C17" w:rsidP="00634B53">
      <w:pPr>
        <w:widowControl/>
        <w:numPr>
          <w:ilvl w:val="0"/>
          <w:numId w:val="1"/>
        </w:numPr>
        <w:pBdr>
          <w:top w:val="nil"/>
          <w:left w:val="nil"/>
          <w:bottom w:val="nil"/>
          <w:right w:val="nil"/>
          <w:between w:val="nil"/>
        </w:pBdr>
        <w:ind w:left="0" w:firstLine="0"/>
        <w:jc w:val="left"/>
        <w:rPr>
          <w:b/>
          <w:highlight w:val="yellow"/>
        </w:rPr>
      </w:pPr>
      <w:r w:rsidRPr="00517EA9">
        <w:rPr>
          <w:b/>
          <w:highlight w:val="yellow"/>
        </w:rPr>
        <w:t>Exposure</w:t>
      </w:r>
    </w:p>
    <w:p w14:paraId="00000046" w14:textId="77777777" w:rsidR="008E0539" w:rsidRPr="00517EA9" w:rsidRDefault="008E0539" w:rsidP="00634B53">
      <w:pPr>
        <w:widowControl/>
        <w:pBdr>
          <w:top w:val="nil"/>
          <w:left w:val="nil"/>
          <w:bottom w:val="nil"/>
          <w:right w:val="nil"/>
          <w:between w:val="nil"/>
        </w:pBdr>
        <w:jc w:val="left"/>
        <w:rPr>
          <w:highlight w:val="yellow"/>
        </w:rPr>
      </w:pPr>
    </w:p>
    <w:p w14:paraId="00000047" w14:textId="422CBCC4" w:rsidR="008E0539" w:rsidRPr="00517EA9" w:rsidRDefault="009F0C17" w:rsidP="00634B53">
      <w:pPr>
        <w:widowControl/>
        <w:numPr>
          <w:ilvl w:val="1"/>
          <w:numId w:val="1"/>
        </w:numPr>
        <w:ind w:left="0" w:firstLine="0"/>
        <w:rPr>
          <w:highlight w:val="yellow"/>
        </w:rPr>
      </w:pPr>
      <w:r w:rsidRPr="00517EA9">
        <w:rPr>
          <w:highlight w:val="yellow"/>
        </w:rPr>
        <w:t>Once</w:t>
      </w:r>
      <w:r w:rsidR="00634B53">
        <w:rPr>
          <w:highlight w:val="yellow"/>
        </w:rPr>
        <w:t xml:space="preserve"> the</w:t>
      </w:r>
      <w:r w:rsidRPr="00517EA9">
        <w:rPr>
          <w:highlight w:val="yellow"/>
        </w:rPr>
        <w:t xml:space="preserve"> flies are ready for the consumption assay, perforate the wells o</w:t>
      </w:r>
      <w:r w:rsidRPr="00634B53">
        <w:rPr>
          <w:highlight w:val="yellow"/>
        </w:rPr>
        <w:t xml:space="preserve">n the top </w:t>
      </w:r>
      <w:r w:rsidRPr="00517EA9">
        <w:rPr>
          <w:highlight w:val="yellow"/>
        </w:rPr>
        <w:t xml:space="preserve">surface of the plate with the needle probe tool equipped with a </w:t>
      </w:r>
      <w:r w:rsidR="00B26096" w:rsidRPr="00517EA9">
        <w:rPr>
          <w:highlight w:val="yellow"/>
        </w:rPr>
        <w:t>0.</w:t>
      </w:r>
      <w:r w:rsidRPr="00517EA9">
        <w:rPr>
          <w:highlight w:val="yellow"/>
        </w:rPr>
        <w:t>25</w:t>
      </w:r>
      <w:r w:rsidR="00634B53">
        <w:rPr>
          <w:highlight w:val="yellow"/>
        </w:rPr>
        <w:t xml:space="preserve"> </w:t>
      </w:r>
      <w:r w:rsidRPr="00517EA9">
        <w:rPr>
          <w:highlight w:val="yellow"/>
        </w:rPr>
        <w:t>mm diameter needle. Use the same order to perforate as was used when dispensing the solutions. Flip the plate and perforate the wells on the bottom. Wipe off the needle between solutions to prevent cross-contamination. Be careful not to touch the perforations</w:t>
      </w:r>
      <w:r w:rsidR="005F3BFE" w:rsidRPr="00517EA9">
        <w:rPr>
          <w:highlight w:val="yellow"/>
        </w:rPr>
        <w:t xml:space="preserve"> as this wicks </w:t>
      </w:r>
      <w:r w:rsidR="00C94AEB">
        <w:rPr>
          <w:highlight w:val="yellow"/>
        </w:rPr>
        <w:t xml:space="preserve">the </w:t>
      </w:r>
      <w:r w:rsidR="005F3BFE" w:rsidRPr="00517EA9">
        <w:rPr>
          <w:highlight w:val="yellow"/>
        </w:rPr>
        <w:t>solution from the wells.</w:t>
      </w:r>
    </w:p>
    <w:p w14:paraId="00000048" w14:textId="77777777" w:rsidR="008E0539" w:rsidRPr="00517EA9" w:rsidRDefault="008E0539" w:rsidP="00634B53">
      <w:pPr>
        <w:widowControl/>
        <w:jc w:val="left"/>
        <w:rPr>
          <w:highlight w:val="yellow"/>
        </w:rPr>
      </w:pPr>
    </w:p>
    <w:p w14:paraId="00000049" w14:textId="1322CD8E" w:rsidR="008E0539" w:rsidRPr="00517EA9" w:rsidRDefault="009F0C17" w:rsidP="00634B53">
      <w:pPr>
        <w:widowControl/>
        <w:numPr>
          <w:ilvl w:val="1"/>
          <w:numId w:val="1"/>
        </w:numPr>
        <w:ind w:left="0" w:firstLine="0"/>
        <w:jc w:val="left"/>
        <w:rPr>
          <w:highlight w:val="yellow"/>
        </w:rPr>
      </w:pPr>
      <w:r w:rsidRPr="00517EA9">
        <w:rPr>
          <w:highlight w:val="yellow"/>
        </w:rPr>
        <w:t>Read the plate’s absorbance at 630</w:t>
      </w:r>
      <w:r w:rsidR="00634B53">
        <w:rPr>
          <w:highlight w:val="yellow"/>
        </w:rPr>
        <w:t xml:space="preserve"> </w:t>
      </w:r>
      <w:r w:rsidRPr="00517EA9">
        <w:rPr>
          <w:highlight w:val="yellow"/>
        </w:rPr>
        <w:t>nm without a lid.</w:t>
      </w:r>
    </w:p>
    <w:p w14:paraId="0000004A" w14:textId="77777777" w:rsidR="008E0539" w:rsidRPr="00517EA9" w:rsidRDefault="008E0539" w:rsidP="00634B53">
      <w:pPr>
        <w:widowControl/>
        <w:jc w:val="left"/>
        <w:rPr>
          <w:highlight w:val="yellow"/>
        </w:rPr>
      </w:pPr>
    </w:p>
    <w:p w14:paraId="0000004B" w14:textId="0694E38A" w:rsidR="008E0539" w:rsidRPr="00517EA9" w:rsidRDefault="009F0C17" w:rsidP="00634B53">
      <w:pPr>
        <w:widowControl/>
        <w:numPr>
          <w:ilvl w:val="1"/>
          <w:numId w:val="1"/>
        </w:numPr>
        <w:ind w:left="0" w:firstLine="0"/>
        <w:rPr>
          <w:highlight w:val="yellow"/>
        </w:rPr>
      </w:pPr>
      <w:r w:rsidRPr="00517EA9">
        <w:rPr>
          <w:highlight w:val="yellow"/>
        </w:rPr>
        <w:t>Place an internal lid on the top sealing film</w:t>
      </w:r>
      <w:r w:rsidR="00634B53">
        <w:rPr>
          <w:highlight w:val="yellow"/>
        </w:rPr>
        <w:t xml:space="preserve"> to</w:t>
      </w:r>
      <w:r w:rsidRPr="00517EA9">
        <w:rPr>
          <w:highlight w:val="yellow"/>
        </w:rPr>
        <w:t xml:space="preserve"> ensur</w:t>
      </w:r>
      <w:r w:rsidR="00634B53">
        <w:rPr>
          <w:highlight w:val="yellow"/>
        </w:rPr>
        <w:t>e</w:t>
      </w:r>
      <w:r w:rsidRPr="00517EA9">
        <w:rPr>
          <w:highlight w:val="yellow"/>
        </w:rPr>
        <w:t xml:space="preserve"> that the condensation rings encircle the perforated wells. Place the external lid on the plate.</w:t>
      </w:r>
    </w:p>
    <w:p w14:paraId="0000004C" w14:textId="77777777" w:rsidR="008E0539" w:rsidRPr="00517EA9" w:rsidRDefault="008E0539" w:rsidP="00634B53">
      <w:pPr>
        <w:widowControl/>
        <w:jc w:val="left"/>
        <w:rPr>
          <w:highlight w:val="yellow"/>
        </w:rPr>
      </w:pPr>
    </w:p>
    <w:p w14:paraId="0000004D" w14:textId="2BAA342D" w:rsidR="008E0539" w:rsidRPr="00517EA9" w:rsidRDefault="009F0C17" w:rsidP="00634B53">
      <w:pPr>
        <w:widowControl/>
        <w:numPr>
          <w:ilvl w:val="1"/>
          <w:numId w:val="1"/>
        </w:numPr>
        <w:ind w:left="0" w:firstLine="0"/>
        <w:rPr>
          <w:highlight w:val="yellow"/>
        </w:rPr>
      </w:pPr>
      <w:r w:rsidRPr="00517EA9">
        <w:rPr>
          <w:highlight w:val="yellow"/>
        </w:rPr>
        <w:t xml:space="preserve">Place the feeder plate face-up on the coupler such that the guides align the appropriate holes of the feeder plate and starvation plate. </w:t>
      </w:r>
      <w:r w:rsidR="00F32022" w:rsidRPr="00517EA9">
        <w:rPr>
          <w:highlight w:val="yellow"/>
        </w:rPr>
        <w:t xml:space="preserve">Ensure that the coupler and plates are correctly oriented </w:t>
      </w:r>
      <w:r w:rsidR="00634B53">
        <w:rPr>
          <w:highlight w:val="yellow"/>
        </w:rPr>
        <w:t xml:space="preserve">(i.e., ensure </w:t>
      </w:r>
      <w:r w:rsidR="00F32022" w:rsidRPr="00517EA9">
        <w:rPr>
          <w:highlight w:val="yellow"/>
        </w:rPr>
        <w:t xml:space="preserve">the angled corner of the coupler and </w:t>
      </w:r>
      <w:r w:rsidR="00634B53">
        <w:rPr>
          <w:highlight w:val="yellow"/>
        </w:rPr>
        <w:t xml:space="preserve">the </w:t>
      </w:r>
      <w:r w:rsidR="00F32022" w:rsidRPr="00517EA9">
        <w:rPr>
          <w:highlight w:val="yellow"/>
        </w:rPr>
        <w:t>plates match</w:t>
      </w:r>
      <w:r w:rsidR="00634B53">
        <w:rPr>
          <w:highlight w:val="yellow"/>
        </w:rPr>
        <w:t>)</w:t>
      </w:r>
      <w:r w:rsidR="00F32022" w:rsidRPr="00517EA9">
        <w:rPr>
          <w:highlight w:val="yellow"/>
        </w:rPr>
        <w:t xml:space="preserve">. </w:t>
      </w:r>
      <w:r w:rsidRPr="00517EA9">
        <w:rPr>
          <w:highlight w:val="yellow"/>
        </w:rPr>
        <w:t>Wrap elastic bands around the top and bottom plates to hold the coupler together. Check for alignment and gaps between the feeder plate and coupler.</w:t>
      </w:r>
    </w:p>
    <w:p w14:paraId="0000004E" w14:textId="77777777" w:rsidR="008E0539" w:rsidRPr="00517EA9" w:rsidRDefault="008E0539" w:rsidP="00634B53">
      <w:pPr>
        <w:widowControl/>
        <w:jc w:val="left"/>
        <w:rPr>
          <w:highlight w:val="yellow"/>
        </w:rPr>
      </w:pPr>
    </w:p>
    <w:p w14:paraId="0000004F" w14:textId="7446820F" w:rsidR="008E0539" w:rsidRPr="00517EA9" w:rsidRDefault="00F32022" w:rsidP="00634B53">
      <w:pPr>
        <w:widowControl/>
        <w:numPr>
          <w:ilvl w:val="1"/>
          <w:numId w:val="1"/>
        </w:numPr>
        <w:ind w:left="0" w:firstLine="0"/>
        <w:rPr>
          <w:highlight w:val="yellow"/>
        </w:rPr>
      </w:pPr>
      <w:r w:rsidRPr="00517EA9">
        <w:rPr>
          <w:highlight w:val="yellow"/>
        </w:rPr>
        <w:t xml:space="preserve">Once all </w:t>
      </w:r>
      <w:r w:rsidR="002360AC" w:rsidRPr="00517EA9">
        <w:rPr>
          <w:highlight w:val="yellow"/>
        </w:rPr>
        <w:t xml:space="preserve">the feeder </w:t>
      </w:r>
      <w:r w:rsidRPr="00517EA9">
        <w:rPr>
          <w:highlight w:val="yellow"/>
        </w:rPr>
        <w:t>plates are loaded</w:t>
      </w:r>
      <w:r w:rsidR="002360AC" w:rsidRPr="00517EA9">
        <w:rPr>
          <w:highlight w:val="yellow"/>
        </w:rPr>
        <w:t xml:space="preserve"> onto the couplers</w:t>
      </w:r>
      <w:r w:rsidRPr="00517EA9">
        <w:rPr>
          <w:highlight w:val="yellow"/>
        </w:rPr>
        <w:t>, o</w:t>
      </w:r>
      <w:r w:rsidR="009F0C17" w:rsidRPr="00517EA9">
        <w:rPr>
          <w:highlight w:val="yellow"/>
        </w:rPr>
        <w:t>pen the wells for the plate</w:t>
      </w:r>
      <w:r w:rsidRPr="00517EA9">
        <w:rPr>
          <w:highlight w:val="yellow"/>
        </w:rPr>
        <w:t>s</w:t>
      </w:r>
      <w:r w:rsidR="009F0C17" w:rsidRPr="00517EA9">
        <w:rPr>
          <w:highlight w:val="yellow"/>
        </w:rPr>
        <w:t xml:space="preserve"> by adjusting the barrier strips</w:t>
      </w:r>
      <w:r w:rsidRPr="00517EA9">
        <w:rPr>
          <w:highlight w:val="yellow"/>
        </w:rPr>
        <w:t xml:space="preserve"> on the coupler</w:t>
      </w:r>
      <w:r w:rsidR="009F0C17" w:rsidRPr="00517EA9">
        <w:rPr>
          <w:highlight w:val="yellow"/>
        </w:rPr>
        <w:t xml:space="preserve">. Place the </w:t>
      </w:r>
      <w:r w:rsidRPr="00517EA9">
        <w:rPr>
          <w:highlight w:val="yellow"/>
        </w:rPr>
        <w:t>coupler/plate assemblies</w:t>
      </w:r>
      <w:r w:rsidR="009F0C17" w:rsidRPr="00517EA9">
        <w:rPr>
          <w:highlight w:val="yellow"/>
        </w:rPr>
        <w:t xml:space="preserve"> in</w:t>
      </w:r>
      <w:r w:rsidRPr="00517EA9">
        <w:rPr>
          <w:highlight w:val="yellow"/>
        </w:rPr>
        <w:t xml:space="preserve"> the</w:t>
      </w:r>
      <w:r w:rsidR="009F0C17" w:rsidRPr="00517EA9">
        <w:rPr>
          <w:highlight w:val="yellow"/>
        </w:rPr>
        <w:t xml:space="preserve"> secondary container.</w:t>
      </w:r>
      <w:r w:rsidR="002360AC" w:rsidRPr="00517EA9">
        <w:rPr>
          <w:highlight w:val="yellow"/>
        </w:rPr>
        <w:t xml:space="preserve"> Each secondary container can accommodate up to </w:t>
      </w:r>
      <w:r w:rsidR="00634B53">
        <w:rPr>
          <w:highlight w:val="yellow"/>
        </w:rPr>
        <w:t>six</w:t>
      </w:r>
      <w:r w:rsidR="002360AC" w:rsidRPr="00517EA9">
        <w:rPr>
          <w:highlight w:val="yellow"/>
        </w:rPr>
        <w:t xml:space="preserve"> assemblies.</w:t>
      </w:r>
    </w:p>
    <w:p w14:paraId="00000050" w14:textId="77777777" w:rsidR="008E0539" w:rsidRPr="00517EA9" w:rsidRDefault="008E0539" w:rsidP="00634B53">
      <w:pPr>
        <w:widowControl/>
        <w:jc w:val="left"/>
        <w:rPr>
          <w:highlight w:val="yellow"/>
        </w:rPr>
      </w:pPr>
    </w:p>
    <w:p w14:paraId="002976A3" w14:textId="1F5BD4A3" w:rsidR="00F32022" w:rsidRPr="00517EA9" w:rsidRDefault="009F0C17" w:rsidP="00634B53">
      <w:pPr>
        <w:widowControl/>
        <w:numPr>
          <w:ilvl w:val="1"/>
          <w:numId w:val="1"/>
        </w:numPr>
        <w:ind w:left="0" w:firstLine="0"/>
        <w:rPr>
          <w:highlight w:val="yellow"/>
        </w:rPr>
      </w:pPr>
      <w:r w:rsidRPr="00517EA9">
        <w:rPr>
          <w:highlight w:val="yellow"/>
        </w:rPr>
        <w:t xml:space="preserve">Place </w:t>
      </w:r>
      <w:r w:rsidR="002360AC" w:rsidRPr="00517EA9">
        <w:rPr>
          <w:highlight w:val="yellow"/>
        </w:rPr>
        <w:t>the lower half of a pipette box</w:t>
      </w:r>
      <w:r w:rsidRPr="00517EA9">
        <w:rPr>
          <w:highlight w:val="yellow"/>
        </w:rPr>
        <w:t xml:space="preserve"> containing soaked paper towels into each secondary container to provide humidity. </w:t>
      </w:r>
      <w:r w:rsidR="00F32022" w:rsidRPr="00517EA9">
        <w:rPr>
          <w:highlight w:val="yellow"/>
        </w:rPr>
        <w:t>Close</w:t>
      </w:r>
      <w:r w:rsidRPr="00517EA9">
        <w:rPr>
          <w:highlight w:val="yellow"/>
        </w:rPr>
        <w:t xml:space="preserve"> the lid </w:t>
      </w:r>
      <w:r w:rsidR="00F32022" w:rsidRPr="00517EA9">
        <w:rPr>
          <w:highlight w:val="yellow"/>
        </w:rPr>
        <w:t xml:space="preserve">of the secondary containers </w:t>
      </w:r>
      <w:r w:rsidRPr="00517EA9">
        <w:rPr>
          <w:highlight w:val="yellow"/>
        </w:rPr>
        <w:t xml:space="preserve">and transfer </w:t>
      </w:r>
      <w:r w:rsidR="00F32022" w:rsidRPr="00517EA9">
        <w:rPr>
          <w:highlight w:val="yellow"/>
        </w:rPr>
        <w:t>them</w:t>
      </w:r>
      <w:r w:rsidRPr="00517EA9">
        <w:rPr>
          <w:highlight w:val="yellow"/>
        </w:rPr>
        <w:t xml:space="preserve"> to a controlled environment (25</w:t>
      </w:r>
      <w:r w:rsidR="00634B53">
        <w:rPr>
          <w:highlight w:val="yellow"/>
        </w:rPr>
        <w:t xml:space="preserve"> </w:t>
      </w:r>
      <w:r w:rsidRPr="00517EA9">
        <w:rPr>
          <w:highlight w:val="yellow"/>
        </w:rPr>
        <w:t xml:space="preserve">°C, humidity controlled, 12 h light:dark cycles). Allow </w:t>
      </w:r>
      <w:r w:rsidR="00634B53">
        <w:rPr>
          <w:highlight w:val="yellow"/>
        </w:rPr>
        <w:t xml:space="preserve">the </w:t>
      </w:r>
      <w:r w:rsidRPr="00517EA9">
        <w:rPr>
          <w:highlight w:val="yellow"/>
        </w:rPr>
        <w:t xml:space="preserve">flies to consume </w:t>
      </w:r>
      <w:r w:rsidR="00CA3575" w:rsidRPr="00517EA9">
        <w:rPr>
          <w:highlight w:val="yellow"/>
        </w:rPr>
        <w:t xml:space="preserve">for </w:t>
      </w:r>
      <w:r w:rsidR="00F32022" w:rsidRPr="00517EA9">
        <w:rPr>
          <w:highlight w:val="yellow"/>
        </w:rPr>
        <w:t>22</w:t>
      </w:r>
      <w:r w:rsidRPr="00517EA9">
        <w:rPr>
          <w:highlight w:val="yellow"/>
        </w:rPr>
        <w:t xml:space="preserve"> h.</w:t>
      </w:r>
    </w:p>
    <w:p w14:paraId="51B8EB95" w14:textId="77777777" w:rsidR="00F32022" w:rsidRPr="00517EA9" w:rsidRDefault="00F32022" w:rsidP="00634B53">
      <w:pPr>
        <w:pStyle w:val="ListParagraph"/>
        <w:ind w:left="0"/>
        <w:rPr>
          <w:highlight w:val="yellow"/>
        </w:rPr>
      </w:pPr>
    </w:p>
    <w:p w14:paraId="5CDA1E08" w14:textId="20F9364D" w:rsidR="00F32022" w:rsidRPr="00517EA9" w:rsidRDefault="00F32022" w:rsidP="00634B53">
      <w:pPr>
        <w:widowControl/>
        <w:numPr>
          <w:ilvl w:val="1"/>
          <w:numId w:val="1"/>
        </w:numPr>
        <w:ind w:left="0" w:firstLine="0"/>
        <w:rPr>
          <w:highlight w:val="yellow"/>
        </w:rPr>
      </w:pPr>
      <w:r w:rsidRPr="00517EA9">
        <w:rPr>
          <w:highlight w:val="yellow"/>
        </w:rPr>
        <w:t xml:space="preserve">After the </w:t>
      </w:r>
      <w:r w:rsidR="002360AC" w:rsidRPr="00517EA9">
        <w:rPr>
          <w:highlight w:val="yellow"/>
        </w:rPr>
        <w:t>22</w:t>
      </w:r>
      <w:r w:rsidR="00B06C28">
        <w:rPr>
          <w:highlight w:val="yellow"/>
        </w:rPr>
        <w:t xml:space="preserve"> </w:t>
      </w:r>
      <w:r w:rsidR="002360AC" w:rsidRPr="00517EA9">
        <w:rPr>
          <w:highlight w:val="yellow"/>
        </w:rPr>
        <w:t>h</w:t>
      </w:r>
      <w:r w:rsidRPr="00517EA9">
        <w:rPr>
          <w:highlight w:val="yellow"/>
        </w:rPr>
        <w:t xml:space="preserve"> exposure, check each plate for dead flies and update the plate layout accordingly. After all </w:t>
      </w:r>
      <w:r w:rsidR="00634B53">
        <w:rPr>
          <w:highlight w:val="yellow"/>
        </w:rPr>
        <w:t xml:space="preserve">the </w:t>
      </w:r>
      <w:r w:rsidRPr="00517EA9">
        <w:rPr>
          <w:highlight w:val="yellow"/>
        </w:rPr>
        <w:t xml:space="preserve">plates are checked, anesthetize the flies </w:t>
      </w:r>
      <w:r w:rsidRPr="00517EA9">
        <w:rPr>
          <w:i/>
          <w:iCs/>
          <w:highlight w:val="yellow"/>
        </w:rPr>
        <w:t>en masse</w:t>
      </w:r>
      <w:r w:rsidRPr="00517EA9">
        <w:rPr>
          <w:highlight w:val="yellow"/>
        </w:rPr>
        <w:t xml:space="preserve"> by pumping CO</w:t>
      </w:r>
      <w:r w:rsidRPr="00517EA9">
        <w:rPr>
          <w:highlight w:val="yellow"/>
          <w:vertAlign w:val="subscript"/>
        </w:rPr>
        <w:t>2</w:t>
      </w:r>
      <w:r w:rsidRPr="00517EA9">
        <w:rPr>
          <w:highlight w:val="yellow"/>
        </w:rPr>
        <w:t xml:space="preserve"> inside the secondary container. After ~60 s, </w:t>
      </w:r>
      <w:r w:rsidR="00634B53">
        <w:rPr>
          <w:highlight w:val="yellow"/>
        </w:rPr>
        <w:t xml:space="preserve">ensure that </w:t>
      </w:r>
      <w:r w:rsidRPr="00517EA9">
        <w:rPr>
          <w:highlight w:val="yellow"/>
        </w:rPr>
        <w:t xml:space="preserve">all </w:t>
      </w:r>
      <w:r w:rsidR="00634B53">
        <w:rPr>
          <w:highlight w:val="yellow"/>
        </w:rPr>
        <w:t xml:space="preserve">the </w:t>
      </w:r>
      <w:r w:rsidRPr="00517EA9">
        <w:rPr>
          <w:highlight w:val="yellow"/>
        </w:rPr>
        <w:t xml:space="preserve">flies </w:t>
      </w:r>
      <w:r w:rsidR="00634B53">
        <w:rPr>
          <w:highlight w:val="yellow"/>
        </w:rPr>
        <w:t>are</w:t>
      </w:r>
      <w:r w:rsidRPr="00517EA9">
        <w:rPr>
          <w:highlight w:val="yellow"/>
        </w:rPr>
        <w:t xml:space="preserve"> immobilized. Gently tamp the flies into the starvation plate and replace the plastic barrier strips. Remove the feeder plates for reading.</w:t>
      </w:r>
    </w:p>
    <w:p w14:paraId="00000054" w14:textId="77777777" w:rsidR="008E0539" w:rsidRPr="00517EA9" w:rsidRDefault="008E0539" w:rsidP="00634B53">
      <w:pPr>
        <w:widowControl/>
        <w:jc w:val="left"/>
        <w:rPr>
          <w:highlight w:val="yellow"/>
        </w:rPr>
      </w:pPr>
    </w:p>
    <w:p w14:paraId="00000055" w14:textId="346BFF15" w:rsidR="008E0539" w:rsidRPr="00517EA9" w:rsidRDefault="009F0C17" w:rsidP="00634B53">
      <w:pPr>
        <w:widowControl/>
        <w:numPr>
          <w:ilvl w:val="1"/>
          <w:numId w:val="1"/>
        </w:numPr>
        <w:ind w:left="0" w:firstLine="0"/>
        <w:jc w:val="left"/>
        <w:rPr>
          <w:highlight w:val="yellow"/>
        </w:rPr>
      </w:pPr>
      <w:r w:rsidRPr="00517EA9">
        <w:rPr>
          <w:highlight w:val="yellow"/>
        </w:rPr>
        <w:t>Re-read the plate’s absorbance at 630</w:t>
      </w:r>
      <w:r w:rsidR="00634B53">
        <w:rPr>
          <w:highlight w:val="yellow"/>
        </w:rPr>
        <w:t xml:space="preserve"> </w:t>
      </w:r>
      <w:r w:rsidRPr="00517EA9">
        <w:rPr>
          <w:highlight w:val="yellow"/>
        </w:rPr>
        <w:t>nm. Repeat until all plates have been read.</w:t>
      </w:r>
    </w:p>
    <w:bookmarkEnd w:id="0"/>
    <w:p w14:paraId="00000056" w14:textId="77777777" w:rsidR="008E0539" w:rsidRDefault="008E0539" w:rsidP="00634B53">
      <w:pPr>
        <w:widowControl/>
        <w:jc w:val="left"/>
      </w:pPr>
    </w:p>
    <w:p w14:paraId="00000057" w14:textId="6AC4E81A" w:rsidR="008E0539" w:rsidRDefault="009F0C17" w:rsidP="00634B53">
      <w:pPr>
        <w:widowControl/>
        <w:numPr>
          <w:ilvl w:val="0"/>
          <w:numId w:val="1"/>
        </w:numPr>
        <w:pBdr>
          <w:top w:val="nil"/>
          <w:left w:val="nil"/>
          <w:bottom w:val="nil"/>
          <w:right w:val="nil"/>
          <w:between w:val="nil"/>
        </w:pBdr>
        <w:ind w:left="0" w:firstLine="0"/>
        <w:jc w:val="left"/>
        <w:rPr>
          <w:b/>
        </w:rPr>
      </w:pPr>
      <w:r>
        <w:rPr>
          <w:b/>
        </w:rPr>
        <w:t>Data</w:t>
      </w:r>
      <w:r w:rsidR="00634B53">
        <w:rPr>
          <w:b/>
        </w:rPr>
        <w:t xml:space="preserve"> analysis</w:t>
      </w:r>
    </w:p>
    <w:p w14:paraId="00000058" w14:textId="77777777" w:rsidR="008E0539" w:rsidRDefault="008E0539" w:rsidP="00634B53">
      <w:pPr>
        <w:widowControl/>
        <w:pBdr>
          <w:top w:val="nil"/>
          <w:left w:val="nil"/>
          <w:bottom w:val="nil"/>
          <w:right w:val="nil"/>
          <w:between w:val="nil"/>
        </w:pBdr>
        <w:jc w:val="left"/>
      </w:pPr>
    </w:p>
    <w:p w14:paraId="00000059" w14:textId="5B8E425C" w:rsidR="008E0539" w:rsidRDefault="009F0C17" w:rsidP="00634B53">
      <w:pPr>
        <w:widowControl/>
        <w:jc w:val="left"/>
      </w:pPr>
      <w:r>
        <w:t>N</w:t>
      </w:r>
      <w:r w:rsidR="00634B53">
        <w:t>OTE</w:t>
      </w:r>
      <w:r>
        <w:t xml:space="preserve">: Analysis can be performed </w:t>
      </w:r>
      <w:r w:rsidR="00923735">
        <w:t>with</w:t>
      </w:r>
      <w:r>
        <w:t xml:space="preserve"> the investigator</w:t>
      </w:r>
      <w:r w:rsidR="00634B53">
        <w:t>’</w:t>
      </w:r>
      <w:r>
        <w:t>s preferred software package.</w:t>
      </w:r>
    </w:p>
    <w:p w14:paraId="0000005A" w14:textId="77777777" w:rsidR="008E0539" w:rsidRDefault="008E0539" w:rsidP="00634B53">
      <w:pPr>
        <w:widowControl/>
        <w:jc w:val="left"/>
      </w:pPr>
    </w:p>
    <w:p w14:paraId="4E59CBC0" w14:textId="65C42DEA" w:rsidR="00446637" w:rsidRDefault="008F6385" w:rsidP="00634B53">
      <w:pPr>
        <w:widowControl/>
        <w:numPr>
          <w:ilvl w:val="1"/>
          <w:numId w:val="1"/>
        </w:numPr>
        <w:pBdr>
          <w:top w:val="nil"/>
          <w:left w:val="nil"/>
          <w:bottom w:val="nil"/>
          <w:right w:val="nil"/>
          <w:between w:val="nil"/>
        </w:pBdr>
        <w:ind w:left="0" w:firstLine="0"/>
        <w:jc w:val="left"/>
      </w:pPr>
      <w:r>
        <w:t>Omit any flies that died during the 22</w:t>
      </w:r>
      <w:r w:rsidR="00B252C6">
        <w:t xml:space="preserve"> </w:t>
      </w:r>
      <w:r>
        <w:t>h exposure.</w:t>
      </w:r>
    </w:p>
    <w:p w14:paraId="2117E858" w14:textId="77777777" w:rsidR="000938BF" w:rsidRDefault="000938BF" w:rsidP="00634B53">
      <w:pPr>
        <w:widowControl/>
        <w:pBdr>
          <w:top w:val="nil"/>
          <w:left w:val="nil"/>
          <w:bottom w:val="nil"/>
          <w:right w:val="nil"/>
          <w:between w:val="nil"/>
        </w:pBdr>
        <w:jc w:val="left"/>
      </w:pPr>
    </w:p>
    <w:p w14:paraId="0000005B" w14:textId="74391EA6" w:rsidR="008E0539" w:rsidRDefault="009F0C17" w:rsidP="00634B53">
      <w:pPr>
        <w:widowControl/>
        <w:numPr>
          <w:ilvl w:val="1"/>
          <w:numId w:val="1"/>
        </w:numPr>
        <w:pBdr>
          <w:top w:val="nil"/>
          <w:left w:val="nil"/>
          <w:bottom w:val="nil"/>
          <w:right w:val="nil"/>
          <w:between w:val="nil"/>
        </w:pBdr>
        <w:ind w:left="0" w:firstLine="0"/>
        <w:jc w:val="left"/>
      </w:pPr>
      <w:r>
        <w:t>For each well, calculate the volume consumed as:</w:t>
      </w:r>
    </w:p>
    <w:p w14:paraId="0000005C" w14:textId="77777777" w:rsidR="008E0539" w:rsidRDefault="008E0539" w:rsidP="00634B53"/>
    <w:p w14:paraId="0000005D" w14:textId="7BB307B7" w:rsidR="008E0539" w:rsidRPr="000C38E2" w:rsidRDefault="009F0C17" w:rsidP="00634B53">
      <w:pPr>
        <w:jc w:val="center"/>
        <w:rPr>
          <w:rFonts w:ascii="Cambria Math" w:eastAsia="Cambria Math" w:hAnsi="Cambria Math" w:cs="Cambria Math"/>
        </w:rPr>
      </w:pPr>
      <m:oMathPara>
        <m:oMath>
          <m:r>
            <w:rPr>
              <w:rFonts w:ascii="Cambria Math" w:eastAsia="Cambria Math" w:hAnsi="Cambria Math" w:cs="Cambria Math"/>
            </w:rPr>
            <w:lastRenderedPageBreak/>
            <m:t>C=V*(</m:t>
          </m:r>
          <m:f>
            <m:fPr>
              <m:ctrlPr>
                <w:rPr>
                  <w:rFonts w:ascii="Cambria Math" w:eastAsia="Cambria Math" w:hAnsi="Cambria Math" w:cs="Cambria Math"/>
                </w:rPr>
              </m:ctrlPr>
            </m:fPr>
            <m:num>
              <m:r>
                <w:rPr>
                  <w:rFonts w:ascii="Cambria Math" w:eastAsia="Cambria Math" w:hAnsi="Cambria Math" w:cs="Cambria Math"/>
                </w:rPr>
                <m:t>AB</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0</m:t>
                  </m:r>
                </m:sub>
              </m:sSub>
              <m:r>
                <w:rPr>
                  <w:rFonts w:ascii="Cambria Math" w:eastAsia="Cambria Math" w:hAnsi="Cambria Math" w:cs="Cambria Math"/>
                </w:rPr>
                <m:t>-AB</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1</m:t>
                  </m:r>
                </m:sub>
              </m:sSub>
            </m:num>
            <m:den>
              <m:r>
                <w:rPr>
                  <w:rFonts w:ascii="Cambria Math" w:eastAsia="Cambria Math" w:hAnsi="Cambria Math" w:cs="Cambria Math"/>
                </w:rPr>
                <m:t>AB</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0</m:t>
                  </m:r>
                </m:sub>
              </m:sSub>
            </m:den>
          </m:f>
          <m:r>
            <w:rPr>
              <w:rFonts w:ascii="Cambria Math" w:eastAsia="Cambria Math" w:hAnsi="Cambria Math" w:cs="Cambria Math"/>
            </w:rPr>
            <m:t>)</m:t>
          </m:r>
        </m:oMath>
      </m:oMathPara>
    </w:p>
    <w:p w14:paraId="2D7F10BD" w14:textId="77777777" w:rsidR="000C38E2" w:rsidRDefault="000C38E2" w:rsidP="00634B53">
      <w:pPr>
        <w:jc w:val="center"/>
        <w:rPr>
          <w:rFonts w:ascii="Cambria Math" w:eastAsia="Cambria Math" w:hAnsi="Cambria Math" w:cs="Cambria Math"/>
        </w:rPr>
      </w:pPr>
    </w:p>
    <w:p w14:paraId="0000005E" w14:textId="77777777" w:rsidR="008E0539" w:rsidRDefault="009F0C17" w:rsidP="00634B53">
      <w:pPr>
        <w:pBdr>
          <w:top w:val="nil"/>
          <w:left w:val="nil"/>
          <w:bottom w:val="nil"/>
          <w:right w:val="nil"/>
          <w:between w:val="nil"/>
        </w:pBdr>
      </w:pPr>
      <m:oMath>
        <m:r>
          <w:rPr>
            <w:rFonts w:ascii="Cambria Math" w:eastAsia="Cambria Math" w:hAnsi="Cambria Math" w:cs="Cambria Math"/>
          </w:rPr>
          <m:t xml:space="preserve">C </m:t>
        </m:r>
      </m:oMath>
      <w:r>
        <w:t>– Volume Consumed (µL)</w:t>
      </w:r>
    </w:p>
    <w:p w14:paraId="0000005F" w14:textId="3038F1A9" w:rsidR="008E0539" w:rsidRDefault="009F0C17" w:rsidP="00634B53">
      <w:pPr>
        <w:pBdr>
          <w:top w:val="nil"/>
          <w:left w:val="nil"/>
          <w:bottom w:val="nil"/>
          <w:right w:val="nil"/>
          <w:between w:val="nil"/>
        </w:pBdr>
      </w:pPr>
      <m:oMath>
        <m:r>
          <w:rPr>
            <w:rFonts w:ascii="Cambria Math" w:eastAsia="Cambria Math" w:hAnsi="Cambria Math" w:cs="Cambria Math"/>
          </w:rPr>
          <m:t>V</m:t>
        </m:r>
      </m:oMath>
      <w:r>
        <w:t>– Initial Well Volume (</w:t>
      </w:r>
      <w:r w:rsidRPr="00634B53">
        <w:rPr>
          <w:iCs/>
        </w:rPr>
        <w:t>i.e.</w:t>
      </w:r>
      <w:r w:rsidR="00634B53" w:rsidRPr="00634B53">
        <w:rPr>
          <w:iCs/>
        </w:rPr>
        <w:t>,</w:t>
      </w:r>
      <w:r>
        <w:t xml:space="preserve"> 10 µL)</w:t>
      </w:r>
    </w:p>
    <w:p w14:paraId="00000060" w14:textId="1E3BF091" w:rsidR="008E0539" w:rsidRPr="009834B8" w:rsidRDefault="009F0C17" w:rsidP="00634B53">
      <w:pPr>
        <w:pBdr>
          <w:top w:val="nil"/>
          <w:left w:val="nil"/>
          <w:bottom w:val="nil"/>
          <w:right w:val="nil"/>
          <w:between w:val="nil"/>
        </w:pBdr>
        <w:rPr>
          <w:lang w:val="fr-FR"/>
        </w:rPr>
      </w:pPr>
      <m:oMath>
        <m:r>
          <w:rPr>
            <w:rFonts w:ascii="Cambria Math" w:eastAsia="Cambria Math" w:hAnsi="Cambria Math" w:cs="Cambria Math"/>
          </w:rPr>
          <m:t>AB</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lang w:val="fr-FR"/>
              </w:rPr>
              <m:t>0</m:t>
            </m:r>
          </m:sub>
        </m:sSub>
      </m:oMath>
      <w:r w:rsidRPr="009834B8">
        <w:rPr>
          <w:lang w:val="fr-FR"/>
        </w:rPr>
        <w:t>– Pre-Exposure Absorbance</w:t>
      </w:r>
    </w:p>
    <w:p w14:paraId="00000061" w14:textId="7C88B287" w:rsidR="008E0539" w:rsidRPr="009834B8" w:rsidRDefault="009F0C17" w:rsidP="00634B53">
      <w:pPr>
        <w:pBdr>
          <w:top w:val="nil"/>
          <w:left w:val="nil"/>
          <w:bottom w:val="nil"/>
          <w:right w:val="nil"/>
          <w:between w:val="nil"/>
        </w:pBdr>
        <w:rPr>
          <w:lang w:val="fr-FR"/>
        </w:rPr>
      </w:pPr>
      <m:oMath>
        <m:r>
          <w:rPr>
            <w:rFonts w:ascii="Cambria Math" w:eastAsia="Cambria Math" w:hAnsi="Cambria Math" w:cs="Cambria Math"/>
          </w:rPr>
          <m:t>AB</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lang w:val="fr-FR"/>
              </w:rPr>
              <m:t>1</m:t>
            </m:r>
          </m:sub>
        </m:sSub>
      </m:oMath>
      <w:r w:rsidRPr="009834B8">
        <w:rPr>
          <w:lang w:val="fr-FR"/>
        </w:rPr>
        <w:t>– Post-Exposure Absorbance</w:t>
      </w:r>
    </w:p>
    <w:p w14:paraId="00000062" w14:textId="77777777" w:rsidR="008E0539" w:rsidRPr="009834B8" w:rsidRDefault="008E0539" w:rsidP="00634B53">
      <w:pPr>
        <w:rPr>
          <w:lang w:val="fr-FR"/>
        </w:rPr>
      </w:pPr>
    </w:p>
    <w:p w14:paraId="00000063" w14:textId="77422DD2" w:rsidR="008E0539" w:rsidRDefault="009F0C17" w:rsidP="00634B53">
      <w:r>
        <w:t>N</w:t>
      </w:r>
      <w:r w:rsidR="00634B53">
        <w:t>OTE</w:t>
      </w:r>
      <w:r>
        <w:t xml:space="preserve">: </w:t>
      </w:r>
      <w:r w:rsidR="000938BF">
        <w:t>C</w:t>
      </w:r>
      <w:r>
        <w:t xml:space="preserve">onsumption </w:t>
      </w:r>
      <w:r w:rsidR="000938BF">
        <w:t>is denoted as a positive volume in the calculation.</w:t>
      </w:r>
    </w:p>
    <w:p w14:paraId="00000064" w14:textId="77777777" w:rsidR="008E0539" w:rsidRDefault="008E0539" w:rsidP="00634B53">
      <w:pPr>
        <w:widowControl/>
        <w:pBdr>
          <w:top w:val="nil"/>
          <w:left w:val="nil"/>
          <w:bottom w:val="nil"/>
          <w:right w:val="nil"/>
          <w:between w:val="nil"/>
        </w:pBdr>
        <w:jc w:val="left"/>
      </w:pPr>
    </w:p>
    <w:p w14:paraId="00000065" w14:textId="2224C7B9" w:rsidR="008E0539" w:rsidRDefault="009F0C17" w:rsidP="00634B53">
      <w:pPr>
        <w:widowControl/>
        <w:numPr>
          <w:ilvl w:val="1"/>
          <w:numId w:val="1"/>
        </w:numPr>
        <w:pBdr>
          <w:top w:val="nil"/>
          <w:left w:val="nil"/>
          <w:bottom w:val="nil"/>
          <w:right w:val="nil"/>
          <w:between w:val="nil"/>
        </w:pBdr>
        <w:ind w:left="0" w:firstLine="0"/>
      </w:pPr>
      <w:r>
        <w:t xml:space="preserve">To account for evaporation, subtract the mean evaporation volume from fly consumption values within respective plates. </w:t>
      </w:r>
      <w:r w:rsidR="008F6385">
        <w:t xml:space="preserve">For 2-choice/preference testing, adjust every well by its respective solution, </w:t>
      </w:r>
      <w:r w:rsidR="008F6385" w:rsidRPr="00634B53">
        <w:rPr>
          <w:iCs/>
        </w:rPr>
        <w:t>e.g</w:t>
      </w:r>
      <w:r w:rsidR="008F6385">
        <w:rPr>
          <w:i/>
        </w:rPr>
        <w:t>.</w:t>
      </w:r>
      <w:r w:rsidR="00DF617D">
        <w:rPr>
          <w:iCs/>
        </w:rPr>
        <w:t>,</w:t>
      </w:r>
      <w:r w:rsidR="008F6385">
        <w:t xml:space="preserve"> adjust </w:t>
      </w:r>
      <w:r w:rsidR="00DF617D">
        <w:t>“</w:t>
      </w:r>
      <w:r w:rsidR="008F6385">
        <w:t>choice 1</w:t>
      </w:r>
      <w:r w:rsidR="00DF617D">
        <w:t>”</w:t>
      </w:r>
      <w:r w:rsidR="008F6385">
        <w:t xml:space="preserve"> wells by </w:t>
      </w:r>
      <w:r w:rsidR="00DF617D">
        <w:t>“</w:t>
      </w:r>
      <w:r w:rsidR="008F6385">
        <w:t>choice 1</w:t>
      </w:r>
      <w:r w:rsidR="00DF617D">
        <w:t>”</w:t>
      </w:r>
      <w:r w:rsidR="008F6385">
        <w:t xml:space="preserve"> in the evaporation controls.</w:t>
      </w:r>
    </w:p>
    <w:p w14:paraId="4CBC6C93" w14:textId="77777777" w:rsidR="000938BF" w:rsidRDefault="000938BF" w:rsidP="00634B53">
      <w:pPr>
        <w:widowControl/>
        <w:pBdr>
          <w:top w:val="nil"/>
          <w:left w:val="nil"/>
          <w:bottom w:val="nil"/>
          <w:right w:val="nil"/>
          <w:between w:val="nil"/>
        </w:pBdr>
      </w:pPr>
    </w:p>
    <w:p w14:paraId="7438BF64" w14:textId="0E3026AD" w:rsidR="000938BF" w:rsidRDefault="008F6385" w:rsidP="00634B53">
      <w:pPr>
        <w:widowControl/>
        <w:numPr>
          <w:ilvl w:val="1"/>
          <w:numId w:val="1"/>
        </w:numPr>
        <w:pBdr>
          <w:top w:val="nil"/>
          <w:left w:val="nil"/>
          <w:bottom w:val="nil"/>
          <w:right w:val="nil"/>
          <w:between w:val="nil"/>
        </w:pBdr>
        <w:ind w:left="0" w:firstLine="0"/>
      </w:pPr>
      <w:r>
        <w:t>After adjusting for evaporation, d</w:t>
      </w:r>
      <w:r w:rsidR="000938BF">
        <w:t xml:space="preserve">rop </w:t>
      </w:r>
      <w:r>
        <w:t xml:space="preserve">any samples with a </w:t>
      </w:r>
      <w:r w:rsidR="000938BF">
        <w:t>consumption</w:t>
      </w:r>
      <w:r>
        <w:t xml:space="preserve"> value</w:t>
      </w:r>
      <w:r w:rsidR="000938BF">
        <w:t xml:space="preserve"> less than zero</w:t>
      </w:r>
      <w:r>
        <w:t>.</w:t>
      </w:r>
    </w:p>
    <w:p w14:paraId="6C977559" w14:textId="1D0C31E3" w:rsidR="000938BF" w:rsidRDefault="000938BF" w:rsidP="00634B53">
      <w:pPr>
        <w:widowControl/>
        <w:pBdr>
          <w:top w:val="nil"/>
          <w:left w:val="nil"/>
          <w:bottom w:val="nil"/>
          <w:right w:val="nil"/>
          <w:between w:val="nil"/>
        </w:pBdr>
      </w:pPr>
    </w:p>
    <w:p w14:paraId="6786CD7F" w14:textId="0EE317C9" w:rsidR="000938BF" w:rsidRDefault="008F6385" w:rsidP="00634B53">
      <w:pPr>
        <w:widowControl/>
        <w:numPr>
          <w:ilvl w:val="1"/>
          <w:numId w:val="1"/>
        </w:numPr>
        <w:pBdr>
          <w:top w:val="nil"/>
          <w:left w:val="nil"/>
          <w:bottom w:val="nil"/>
          <w:right w:val="nil"/>
          <w:between w:val="nil"/>
        </w:pBdr>
        <w:ind w:left="0" w:firstLine="0"/>
      </w:pPr>
      <w:r>
        <w:t>For 2-choice testing, calculate the preference for each well as:</w:t>
      </w:r>
    </w:p>
    <w:p w14:paraId="07B491D4" w14:textId="77777777" w:rsidR="000C38E2" w:rsidRDefault="000C38E2" w:rsidP="00634B53">
      <w:pPr>
        <w:pStyle w:val="ListParagraph"/>
        <w:ind w:left="0"/>
      </w:pPr>
    </w:p>
    <w:p w14:paraId="0D4C8D50" w14:textId="1C731549" w:rsidR="000C38E2" w:rsidRPr="000C38E2" w:rsidRDefault="000C38E2" w:rsidP="00634B53">
      <w:pPr>
        <w:jc w:val="center"/>
        <w:rPr>
          <w:rFonts w:ascii="Cambria Math" w:eastAsia="Cambria Math" w:hAnsi="Cambria Math" w:cs="Cambria Math"/>
        </w:rPr>
      </w:pPr>
      <m:oMathPara>
        <m:oMath>
          <m:r>
            <w:rPr>
              <w:rFonts w:ascii="Cambria Math" w:eastAsia="Cambria Math" w:hAnsi="Cambria Math" w:cs="Cambria Math"/>
            </w:rPr>
            <m:t>P=</m:t>
          </m:r>
          <m:f>
            <m:fPr>
              <m:ctrlPr>
                <w:rPr>
                  <w:rFonts w:ascii="Cambria Math" w:eastAsia="Cambria Math" w:hAnsi="Cambria Math" w:cs="Cambria Math"/>
                </w:rPr>
              </m:ctrlPr>
            </m:fPr>
            <m:num>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A</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N</m:t>
                  </m:r>
                </m:sub>
              </m:sSub>
            </m:num>
            <m:den>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A</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N</m:t>
                  </m:r>
                </m:sub>
              </m:sSub>
            </m:den>
          </m:f>
        </m:oMath>
      </m:oMathPara>
    </w:p>
    <w:p w14:paraId="060444B3" w14:textId="77777777" w:rsidR="000C38E2" w:rsidRPr="007528A3" w:rsidRDefault="000C38E2" w:rsidP="00634B53">
      <w:pPr>
        <w:jc w:val="center"/>
        <w:rPr>
          <w:rFonts w:ascii="Cambria Math" w:eastAsia="Cambria Math" w:hAnsi="Cambria Math" w:cs="Cambria Math"/>
        </w:rPr>
      </w:pPr>
    </w:p>
    <w:p w14:paraId="4CD5E198" w14:textId="4C7D7181" w:rsidR="000C38E2" w:rsidRDefault="000C38E2" w:rsidP="00AE25A6">
      <w:pPr>
        <w:pBdr>
          <w:top w:val="nil"/>
          <w:left w:val="nil"/>
          <w:bottom w:val="nil"/>
          <w:right w:val="nil"/>
          <w:between w:val="nil"/>
        </w:pBdr>
        <w:jc w:val="left"/>
      </w:pPr>
      <m:oMath>
        <m:r>
          <w:rPr>
            <w:rFonts w:ascii="Cambria Math" w:eastAsia="Cambria Math" w:hAnsi="Cambria Math" w:cs="Cambria Math"/>
          </w:rPr>
          <m:t xml:space="preserve">P </m:t>
        </m:r>
      </m:oMath>
      <w:r>
        <w:t>– Preference</w:t>
      </w:r>
      <w:r w:rsidR="00B802EE">
        <w:t xml:space="preserve"> Index</w:t>
      </w:r>
      <w:r>
        <w:t xml:space="preserve"> (positive direction indicates preference)</w:t>
      </w:r>
    </w:p>
    <w:p w14:paraId="443C7283" w14:textId="3378F60B" w:rsidR="000C38E2" w:rsidRDefault="00042915" w:rsidP="00AE25A6">
      <w:pPr>
        <w:pBdr>
          <w:top w:val="nil"/>
          <w:left w:val="nil"/>
          <w:bottom w:val="nil"/>
          <w:right w:val="nil"/>
          <w:between w:val="nil"/>
        </w:pBdr>
        <w:jc w:val="left"/>
      </w:pP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0C38E2">
        <w:t xml:space="preserve"> – Volume of Liquid Food Consumed Containing Additive (Choice 2)</w:t>
      </w:r>
    </w:p>
    <w:p w14:paraId="60F33C55" w14:textId="2895194D" w:rsidR="000C38E2" w:rsidRDefault="00042915" w:rsidP="00AE25A6">
      <w:pPr>
        <w:pBdr>
          <w:top w:val="nil"/>
          <w:left w:val="nil"/>
          <w:bottom w:val="nil"/>
          <w:right w:val="nil"/>
          <w:between w:val="nil"/>
        </w:pBdr>
        <w:jc w:val="left"/>
      </w:pPr>
      <m:oMath>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N</m:t>
            </m:r>
          </m:sub>
        </m:sSub>
      </m:oMath>
      <w:r w:rsidR="000C38E2">
        <w:t xml:space="preserve"> – Volume of Normal Liquid Food Consumed (Choice 1)</w:t>
      </w:r>
    </w:p>
    <w:p w14:paraId="00000066" w14:textId="77777777" w:rsidR="008E0539" w:rsidRDefault="008E0539" w:rsidP="00634B53">
      <w:pPr>
        <w:widowControl/>
        <w:pBdr>
          <w:top w:val="nil"/>
          <w:left w:val="nil"/>
          <w:bottom w:val="nil"/>
          <w:right w:val="nil"/>
          <w:between w:val="nil"/>
        </w:pBdr>
        <w:jc w:val="left"/>
      </w:pPr>
    </w:p>
    <w:p w14:paraId="00000067" w14:textId="001BA185" w:rsidR="008E0539" w:rsidRDefault="009F0C17" w:rsidP="00634B53">
      <w:pPr>
        <w:widowControl/>
        <w:numPr>
          <w:ilvl w:val="0"/>
          <w:numId w:val="1"/>
        </w:numPr>
        <w:pBdr>
          <w:top w:val="nil"/>
          <w:left w:val="nil"/>
          <w:bottom w:val="nil"/>
          <w:right w:val="nil"/>
          <w:between w:val="nil"/>
        </w:pBdr>
        <w:ind w:left="0" w:firstLine="0"/>
        <w:jc w:val="left"/>
        <w:rPr>
          <w:b/>
        </w:rPr>
      </w:pPr>
      <w:r>
        <w:rPr>
          <w:b/>
        </w:rPr>
        <w:t xml:space="preserve">Microplate and </w:t>
      </w:r>
      <w:r w:rsidR="00634B53" w:rsidRPr="00634B53">
        <w:rPr>
          <w:b/>
        </w:rPr>
        <w:t xml:space="preserve">coupler washing </w:t>
      </w:r>
      <w:r w:rsidR="00AE25A6" w:rsidRPr="00634B53">
        <w:rPr>
          <w:b/>
        </w:rPr>
        <w:t>protocol.</w:t>
      </w:r>
    </w:p>
    <w:p w14:paraId="00000068" w14:textId="77777777" w:rsidR="008E0539" w:rsidRDefault="008E0539" w:rsidP="00634B53">
      <w:pPr>
        <w:widowControl/>
        <w:pBdr>
          <w:top w:val="nil"/>
          <w:left w:val="nil"/>
          <w:bottom w:val="nil"/>
          <w:right w:val="nil"/>
          <w:between w:val="nil"/>
        </w:pBdr>
        <w:jc w:val="left"/>
      </w:pPr>
    </w:p>
    <w:p w14:paraId="00000069" w14:textId="69F8D1D3" w:rsidR="008E0539" w:rsidRDefault="00B252C6" w:rsidP="00634B53">
      <w:r>
        <w:t>NOTE</w:t>
      </w:r>
      <w:r w:rsidR="009F0C17">
        <w:t>:</w:t>
      </w:r>
      <w:r w:rsidR="009F0C17" w:rsidRPr="00AE25A6">
        <w:rPr>
          <w:bCs/>
        </w:rPr>
        <w:t xml:space="preserve"> </w:t>
      </w:r>
      <w:r w:rsidR="009F0C17">
        <w:t>Take care to prevent damage to the bottoms of the microplates, as damage can affect sealing.</w:t>
      </w:r>
    </w:p>
    <w:p w14:paraId="0000006A" w14:textId="77777777" w:rsidR="008E0539" w:rsidRDefault="008E0539" w:rsidP="00634B53"/>
    <w:p w14:paraId="0000006B" w14:textId="600E739D" w:rsidR="008E0539" w:rsidRDefault="009F0C17" w:rsidP="00634B53">
      <w:pPr>
        <w:widowControl/>
        <w:numPr>
          <w:ilvl w:val="1"/>
          <w:numId w:val="1"/>
        </w:numPr>
        <w:pBdr>
          <w:top w:val="nil"/>
          <w:left w:val="nil"/>
          <w:bottom w:val="nil"/>
          <w:right w:val="nil"/>
          <w:between w:val="nil"/>
        </w:pBdr>
        <w:ind w:left="0" w:firstLine="0"/>
      </w:pPr>
      <w:r>
        <w:t xml:space="preserve">Remove </w:t>
      </w:r>
      <w:r w:rsidR="00634B53">
        <w:t xml:space="preserve">the </w:t>
      </w:r>
      <w:r>
        <w:t>films and labels from the 1536-well microplates. Separate the couplers and barrier strips. Place</w:t>
      </w:r>
      <w:r w:rsidR="00634B53">
        <w:t xml:space="preserve"> the</w:t>
      </w:r>
      <w:r>
        <w:t xml:space="preserve"> barrier strips in a sealable container, such as a bottle. Wash </w:t>
      </w:r>
      <w:r w:rsidR="00634B53">
        <w:t xml:space="preserve">the </w:t>
      </w:r>
      <w:r>
        <w:t xml:space="preserve">barrier strips by vigorously shaking in a series of warm tap water, mild detergent solution, warm tap water, and then </w:t>
      </w:r>
      <w:r w:rsidR="00CA3575">
        <w:t xml:space="preserve">distilled </w:t>
      </w:r>
      <w:r>
        <w:t>H</w:t>
      </w:r>
      <w:r w:rsidRPr="00923735">
        <w:rPr>
          <w:vertAlign w:val="subscript"/>
        </w:rPr>
        <w:t>2</w:t>
      </w:r>
      <w:r>
        <w:t>O.</w:t>
      </w:r>
    </w:p>
    <w:p w14:paraId="0000006C" w14:textId="77777777" w:rsidR="008E0539" w:rsidRDefault="008E0539" w:rsidP="00634B53">
      <w:pPr>
        <w:widowControl/>
        <w:pBdr>
          <w:top w:val="nil"/>
          <w:left w:val="nil"/>
          <w:bottom w:val="nil"/>
          <w:right w:val="nil"/>
          <w:between w:val="nil"/>
        </w:pBdr>
        <w:jc w:val="left"/>
      </w:pPr>
    </w:p>
    <w:p w14:paraId="0000006D" w14:textId="09968BDC" w:rsidR="008E0539" w:rsidRDefault="009F0C17" w:rsidP="00634B53">
      <w:pPr>
        <w:widowControl/>
        <w:numPr>
          <w:ilvl w:val="1"/>
          <w:numId w:val="1"/>
        </w:numPr>
        <w:pBdr>
          <w:top w:val="nil"/>
          <w:left w:val="nil"/>
          <w:bottom w:val="nil"/>
          <w:right w:val="nil"/>
          <w:between w:val="nil"/>
        </w:pBdr>
        <w:ind w:left="0" w:firstLine="0"/>
      </w:pPr>
      <w:r>
        <w:t>Rinse 1536-well microplates and couplers under warm tap water. For microplates, run tap water through each microplate’s wells to clear as much solution and debris as possible. If needed, use a pipette tip to dislodge debris; do not use metal or glass utensils on the plates.</w:t>
      </w:r>
    </w:p>
    <w:p w14:paraId="0000006E" w14:textId="77777777" w:rsidR="008E0539" w:rsidRDefault="008E0539" w:rsidP="00634B53">
      <w:pPr>
        <w:widowControl/>
        <w:pBdr>
          <w:top w:val="nil"/>
          <w:left w:val="nil"/>
          <w:bottom w:val="nil"/>
          <w:right w:val="nil"/>
          <w:between w:val="nil"/>
        </w:pBdr>
        <w:jc w:val="left"/>
      </w:pPr>
    </w:p>
    <w:p w14:paraId="0000006F" w14:textId="6F80223A" w:rsidR="008E0539" w:rsidRDefault="009F0C17" w:rsidP="00634B53">
      <w:pPr>
        <w:widowControl/>
        <w:numPr>
          <w:ilvl w:val="1"/>
          <w:numId w:val="1"/>
        </w:numPr>
        <w:pBdr>
          <w:top w:val="nil"/>
          <w:left w:val="nil"/>
          <w:bottom w:val="nil"/>
          <w:right w:val="nil"/>
          <w:between w:val="nil"/>
        </w:pBdr>
        <w:ind w:left="0" w:firstLine="0"/>
      </w:pPr>
      <w:r>
        <w:t xml:space="preserve">Cover each plate and coupler with a mild detergent </w:t>
      </w:r>
      <w:r w:rsidRPr="00634B53">
        <w:t>solution (e.g.</w:t>
      </w:r>
      <w:r w:rsidR="00634B53">
        <w:t>,</w:t>
      </w:r>
      <w:r>
        <w:t xml:space="preserve"> 1% v/v Aquet). For the plates, scrub the surfaces with a gloved hand. For the couplers, </w:t>
      </w:r>
      <w:r w:rsidR="00634B53">
        <w:t xml:space="preserve">use </w:t>
      </w:r>
      <w:r>
        <w:t>a brush.</w:t>
      </w:r>
    </w:p>
    <w:p w14:paraId="00000070" w14:textId="77777777" w:rsidR="008E0539" w:rsidRDefault="008E0539" w:rsidP="00634B53">
      <w:pPr>
        <w:widowControl/>
        <w:pBdr>
          <w:top w:val="nil"/>
          <w:left w:val="nil"/>
          <w:bottom w:val="nil"/>
          <w:right w:val="nil"/>
          <w:between w:val="nil"/>
        </w:pBdr>
        <w:jc w:val="left"/>
      </w:pPr>
    </w:p>
    <w:p w14:paraId="00000071" w14:textId="60F289C2" w:rsidR="008E0539" w:rsidRDefault="009F0C17" w:rsidP="00634B53">
      <w:pPr>
        <w:widowControl/>
        <w:numPr>
          <w:ilvl w:val="1"/>
          <w:numId w:val="1"/>
        </w:numPr>
        <w:pBdr>
          <w:top w:val="nil"/>
          <w:left w:val="nil"/>
          <w:bottom w:val="nil"/>
          <w:right w:val="nil"/>
          <w:between w:val="nil"/>
        </w:pBdr>
        <w:ind w:left="0" w:firstLine="0"/>
      </w:pPr>
      <w:r>
        <w:lastRenderedPageBreak/>
        <w:t>Rinse each plate thoroughly with tap water</w:t>
      </w:r>
      <w:r w:rsidR="00B06C28">
        <w:t>,</w:t>
      </w:r>
      <w:r>
        <w:t xml:space="preserve"> and then with </w:t>
      </w:r>
      <w:r w:rsidR="00CA3575">
        <w:t xml:space="preserve">distilled </w:t>
      </w:r>
      <w:r>
        <w:t>H</w:t>
      </w:r>
      <w:r>
        <w:rPr>
          <w:vertAlign w:val="subscript"/>
        </w:rPr>
        <w:t>2</w:t>
      </w:r>
      <w:r>
        <w:t>O. Ensure that the wells are specifically rinsed out under the water flow.</w:t>
      </w:r>
    </w:p>
    <w:p w14:paraId="00000072" w14:textId="77777777" w:rsidR="008E0539" w:rsidRDefault="008E0539" w:rsidP="00634B53">
      <w:pPr>
        <w:widowControl/>
        <w:pBdr>
          <w:top w:val="nil"/>
          <w:left w:val="nil"/>
          <w:bottom w:val="nil"/>
          <w:right w:val="nil"/>
          <w:between w:val="nil"/>
        </w:pBdr>
        <w:jc w:val="left"/>
      </w:pPr>
    </w:p>
    <w:p w14:paraId="630AB551" w14:textId="21AE0AD3" w:rsidR="00634B53" w:rsidRDefault="009F0C17" w:rsidP="00634B53">
      <w:pPr>
        <w:widowControl/>
        <w:numPr>
          <w:ilvl w:val="1"/>
          <w:numId w:val="1"/>
        </w:numPr>
        <w:pBdr>
          <w:top w:val="nil"/>
          <w:left w:val="nil"/>
          <w:bottom w:val="nil"/>
          <w:right w:val="nil"/>
          <w:between w:val="nil"/>
        </w:pBdr>
        <w:ind w:left="0" w:firstLine="0"/>
      </w:pPr>
      <w:r>
        <w:t xml:space="preserve">Allow </w:t>
      </w:r>
      <w:r w:rsidR="00634B53">
        <w:t xml:space="preserve">the </w:t>
      </w:r>
      <w:r>
        <w:t>plates and couplers to air dry covered at room temperature. Store in a clean storage bin until use.</w:t>
      </w:r>
    </w:p>
    <w:p w14:paraId="6346CE72" w14:textId="77777777" w:rsidR="00634B53" w:rsidRDefault="00634B53" w:rsidP="00AE25A6"/>
    <w:p w14:paraId="00000073" w14:textId="2C93AC96" w:rsidR="008E0539" w:rsidRDefault="009F0C17" w:rsidP="00634B53">
      <w:pPr>
        <w:widowControl/>
        <w:pBdr>
          <w:top w:val="nil"/>
          <w:left w:val="nil"/>
          <w:bottom w:val="nil"/>
          <w:right w:val="nil"/>
          <w:between w:val="nil"/>
        </w:pBdr>
      </w:pPr>
      <w:r>
        <w:t>N</w:t>
      </w:r>
      <w:r w:rsidR="00634B53">
        <w:t>OTE</w:t>
      </w:r>
      <w:r>
        <w:t>: Never handle the 1536-well microplates without gloves. Residual oils from the skin can hinder sealing, leading to well leakage and evaporation.</w:t>
      </w:r>
    </w:p>
    <w:p w14:paraId="00000074" w14:textId="77777777" w:rsidR="008E0539" w:rsidRDefault="008E0539" w:rsidP="00634B53">
      <w:pPr>
        <w:pBdr>
          <w:top w:val="nil"/>
          <w:left w:val="nil"/>
          <w:bottom w:val="nil"/>
          <w:right w:val="nil"/>
          <w:between w:val="nil"/>
        </w:pBdr>
        <w:rPr>
          <w:b/>
        </w:rPr>
      </w:pPr>
    </w:p>
    <w:p w14:paraId="00000076" w14:textId="2CE20EF4" w:rsidR="008E0539" w:rsidRPr="00D25781" w:rsidRDefault="009F0C17" w:rsidP="00634B53">
      <w:pPr>
        <w:rPr>
          <w:b/>
        </w:rPr>
      </w:pPr>
      <w:r>
        <w:rPr>
          <w:b/>
        </w:rPr>
        <w:t>REPRESENTATIVE RESULTS:</w:t>
      </w:r>
    </w:p>
    <w:p w14:paraId="4F44442B" w14:textId="1D3BF0EA" w:rsidR="00634B53" w:rsidRDefault="009F0C17" w:rsidP="00634B53">
      <w:r>
        <w:t xml:space="preserve">To determine </w:t>
      </w:r>
      <w:r w:rsidR="00B252C6">
        <w:t xml:space="preserve">whether </w:t>
      </w:r>
      <w:r>
        <w:t xml:space="preserve">any correlations exist among the wells of individual plates, the evaporation was quantified for every well (n = 96 wells/plate for </w:t>
      </w:r>
      <w:r w:rsidR="00634B53">
        <w:t>three</w:t>
      </w:r>
      <w:r>
        <w:t xml:space="preserve"> plates). Evaporation was found to be -0.036 µL ± 0.003 µL (mean ± SEM throughout). (</w:t>
      </w:r>
      <w:r>
        <w:rPr>
          <w:b/>
        </w:rPr>
        <w:t xml:space="preserve">Figure </w:t>
      </w:r>
      <w:r w:rsidR="00D50A81">
        <w:rPr>
          <w:b/>
        </w:rPr>
        <w:t>6</w:t>
      </w:r>
      <w:r>
        <w:rPr>
          <w:b/>
        </w:rPr>
        <w:t>A</w:t>
      </w:r>
      <w:r>
        <w:t>) Pearson correlations were calculated to evaluate trends between evaporation and well locations. The correlation coefficient (</w:t>
      </w:r>
      <w:r>
        <w:rPr>
          <w:b/>
        </w:rPr>
        <w:t xml:space="preserve">Figure </w:t>
      </w:r>
      <w:r w:rsidR="00D50A81">
        <w:rPr>
          <w:b/>
        </w:rPr>
        <w:t>6</w:t>
      </w:r>
      <w:r>
        <w:rPr>
          <w:b/>
        </w:rPr>
        <w:t>B,C</w:t>
      </w:r>
      <w:r>
        <w:t xml:space="preserve">) for evaporation </w:t>
      </w:r>
      <w:r w:rsidRPr="00AE25A6">
        <w:t>v</w:t>
      </w:r>
      <w:r w:rsidR="00D25781" w:rsidRPr="00AE25A6">
        <w:t>ersu</w:t>
      </w:r>
      <w:r w:rsidRPr="00AE25A6">
        <w:t>s</w:t>
      </w:r>
      <w:r>
        <w:t xml:space="preserve"> rows was -0.04 (p = 0.4949) and for evaporation vs columns was -0.23 (p = 0.0001). </w:t>
      </w:r>
      <w:r w:rsidR="00634B53">
        <w:t>Groups were subsequently distributed among columns t</w:t>
      </w:r>
      <w:r>
        <w:t>o mitigate the mild but statistically significant correlations across columns</w:t>
      </w:r>
      <w:r w:rsidR="00634B53">
        <w:t>.</w:t>
      </w:r>
    </w:p>
    <w:p w14:paraId="72500CA7" w14:textId="77777777" w:rsidR="00634B53" w:rsidRDefault="00634B53" w:rsidP="00634B53"/>
    <w:p w14:paraId="00000077" w14:textId="1F95F29D" w:rsidR="008E0539" w:rsidRDefault="00D25781" w:rsidP="00634B53">
      <w:r>
        <w:t xml:space="preserve">[Place </w:t>
      </w:r>
      <w:r w:rsidRPr="00D25781">
        <w:rPr>
          <w:b/>
          <w:bCs/>
        </w:rPr>
        <w:t>Figure 6</w:t>
      </w:r>
      <w:r>
        <w:t xml:space="preserve"> here]</w:t>
      </w:r>
    </w:p>
    <w:p w14:paraId="1E5D762C" w14:textId="77777777" w:rsidR="00634B53" w:rsidRDefault="00634B53" w:rsidP="00634B53"/>
    <w:p w14:paraId="38E6F639" w14:textId="56892DF3" w:rsidR="00634B53" w:rsidRDefault="009F0C17" w:rsidP="00634B53">
      <w:r>
        <w:t>To establish the validity of the protocol, consumption was quantified for 3</w:t>
      </w:r>
      <w:r w:rsidR="00634B53">
        <w:t>–</w:t>
      </w:r>
      <w:r w:rsidR="00D84855">
        <w:t>5</w:t>
      </w:r>
      <w:r>
        <w:t xml:space="preserve">-day old </w:t>
      </w:r>
      <w:r>
        <w:rPr>
          <w:i/>
        </w:rPr>
        <w:t xml:space="preserve">Canton-S </w:t>
      </w:r>
      <w:r w:rsidR="00CA3575">
        <w:rPr>
          <w:i/>
        </w:rPr>
        <w:t xml:space="preserve">B </w:t>
      </w:r>
      <w:r>
        <w:t>flies (n = 36/sex/plate</w:t>
      </w:r>
      <w:r w:rsidR="00F53C2C">
        <w:t xml:space="preserve"> and n = 24 evaporation controls/plate</w:t>
      </w:r>
      <w:r>
        <w:t xml:space="preserve"> for </w:t>
      </w:r>
      <w:r w:rsidR="00634B53">
        <w:t>three</w:t>
      </w:r>
      <w:r w:rsidR="00446637">
        <w:t xml:space="preserve"> </w:t>
      </w:r>
      <w:r>
        <w:t>plates) (</w:t>
      </w:r>
      <w:r>
        <w:rPr>
          <w:b/>
        </w:rPr>
        <w:t xml:space="preserve">Figure </w:t>
      </w:r>
      <w:r w:rsidR="00D50A81">
        <w:rPr>
          <w:b/>
        </w:rPr>
        <w:t>7</w:t>
      </w:r>
      <w:r w:rsidRPr="003D7E50">
        <w:t>). Evaporation among the control wells was significantly different from zero (</w:t>
      </w:r>
      <w:r w:rsidR="003D7E50" w:rsidRPr="007528A3">
        <w:t>-</w:t>
      </w:r>
      <w:r w:rsidRPr="003D7E50">
        <w:t>0.03</w:t>
      </w:r>
      <w:r w:rsidR="003D7E50" w:rsidRPr="007528A3">
        <w:t>0</w:t>
      </w:r>
      <w:r w:rsidRPr="003D7E50">
        <w:t xml:space="preserve"> µL ± 0.0</w:t>
      </w:r>
      <w:r w:rsidR="003D7E50" w:rsidRPr="007528A3">
        <w:t>06</w:t>
      </w:r>
      <w:r w:rsidRPr="003D7E50">
        <w:t xml:space="preserve"> µL, p = </w:t>
      </w:r>
      <w:r w:rsidR="003D7E50" w:rsidRPr="007528A3">
        <w:t>4.81</w:t>
      </w:r>
      <w:r w:rsidR="00634B53">
        <w:t xml:space="preserve"> </w:t>
      </w:r>
      <w:r w:rsidR="003D7E50" w:rsidRPr="007528A3">
        <w:t>x</w:t>
      </w:r>
      <w:r w:rsidR="00634B53">
        <w:t xml:space="preserve"> </w:t>
      </w:r>
      <w:r w:rsidR="003D7E50" w:rsidRPr="007528A3">
        <w:t>10</w:t>
      </w:r>
      <w:r w:rsidR="003D7E50" w:rsidRPr="007528A3">
        <w:rPr>
          <w:vertAlign w:val="superscript"/>
        </w:rPr>
        <w:t>-6</w:t>
      </w:r>
      <w:r w:rsidRPr="003D7E50">
        <w:t xml:space="preserve">; one sample </w:t>
      </w:r>
      <w:r w:rsidRPr="003D7E50">
        <w:rPr>
          <w:i/>
          <w:iCs/>
        </w:rPr>
        <w:t>t</w:t>
      </w:r>
      <w:r w:rsidRPr="003D7E50">
        <w:t>-test vs zero).</w:t>
      </w:r>
      <w:r w:rsidR="00446637" w:rsidRPr="003D7E50">
        <w:t xml:space="preserve"> Two samples were omitted (both male</w:t>
      </w:r>
      <w:r w:rsidR="00446637">
        <w:t>) from the dataset</w:t>
      </w:r>
      <w:r w:rsidR="00793A65">
        <w:t>, one</w:t>
      </w:r>
      <w:r w:rsidR="00446637">
        <w:t xml:space="preserve"> due to death during the overnight exposure and </w:t>
      </w:r>
      <w:r w:rsidR="00793A65">
        <w:t>the other due to</w:t>
      </w:r>
      <w:r w:rsidR="00446637">
        <w:t xml:space="preserve"> negative consumption value following adjustment for evaporation</w:t>
      </w:r>
      <w:r w:rsidR="00793A65">
        <w:t>. This yielded a &gt;</w:t>
      </w:r>
      <w:r w:rsidR="00634B53">
        <w:t xml:space="preserve"> </w:t>
      </w:r>
      <w:r w:rsidR="00793A65">
        <w:t>99% sample retention rate</w:t>
      </w:r>
      <w:r w:rsidR="00446637">
        <w:t>.</w:t>
      </w:r>
    </w:p>
    <w:p w14:paraId="4F93F542" w14:textId="77777777" w:rsidR="00634B53" w:rsidRDefault="00634B53" w:rsidP="00634B53"/>
    <w:p w14:paraId="17E5347B" w14:textId="29557C72" w:rsidR="000938BF" w:rsidRDefault="00D25781" w:rsidP="00634B53">
      <w:r>
        <w:t xml:space="preserve">[Place </w:t>
      </w:r>
      <w:r w:rsidRPr="00D25781">
        <w:rPr>
          <w:b/>
          <w:bCs/>
        </w:rPr>
        <w:t>Figure 7</w:t>
      </w:r>
      <w:r>
        <w:t xml:space="preserve"> here]</w:t>
      </w:r>
    </w:p>
    <w:p w14:paraId="050C8FDB" w14:textId="77777777" w:rsidR="00634B53" w:rsidRDefault="00634B53" w:rsidP="00634B53"/>
    <w:p w14:paraId="6422B669" w14:textId="57F7DB63" w:rsidR="00793A65" w:rsidRDefault="00446637" w:rsidP="00634B53">
      <w:pPr>
        <w:rPr>
          <w:highlight w:val="yellow"/>
        </w:rPr>
      </w:pPr>
      <w:r w:rsidRPr="00634B53">
        <w:t>Subsequently</w:t>
      </w:r>
      <w:r w:rsidR="009F0C17" w:rsidRPr="00634B53">
        <w:t>, an Analysis of Variance (ANOVA) model was constructed as described by Y = µ + S + P + SxP + e, with Y as the group mean, µ as the overall mean, S as the fixed effect of sex, P as the fixed effect of plate, SxP as the interaction between Sex and Plate, and e as the residual variability</w:t>
      </w:r>
      <w:r w:rsidR="009F0C17">
        <w:t xml:space="preserve">. ANOVA showed </w:t>
      </w:r>
      <w:r>
        <w:t xml:space="preserve">no </w:t>
      </w:r>
      <w:r w:rsidR="009F0C17">
        <w:t>significant plate-to-plate variability (p = 0.</w:t>
      </w:r>
      <w:r>
        <w:t>671</w:t>
      </w:r>
      <w:r w:rsidR="009F0C17">
        <w:t xml:space="preserve">) </w:t>
      </w:r>
      <w:r>
        <w:t xml:space="preserve">or </w:t>
      </w:r>
      <w:r w:rsidR="009F0C17">
        <w:t xml:space="preserve">sex-specific </w:t>
      </w:r>
      <w:r>
        <w:t xml:space="preserve">interactions with plates </w:t>
      </w:r>
      <w:r w:rsidR="009F0C17">
        <w:t xml:space="preserve">(p = </w:t>
      </w:r>
      <w:r>
        <w:t>0.104</w:t>
      </w:r>
      <w:r w:rsidR="009F0C17">
        <w:t xml:space="preserve">) </w:t>
      </w:r>
      <w:r>
        <w:t xml:space="preserve">for </w:t>
      </w:r>
      <w:r w:rsidR="009F0C17" w:rsidRPr="005C1F65">
        <w:t>consumption</w:t>
      </w:r>
      <w:r w:rsidRPr="005C1F65">
        <w:t xml:space="preserve">, while sex alone significantly contributed to the observed variation in consumption </w:t>
      </w:r>
      <w:r w:rsidR="009F0C17" w:rsidRPr="005C1F65">
        <w:t xml:space="preserve">(p = </w:t>
      </w:r>
      <w:r w:rsidRPr="005C1F65">
        <w:t>4.17</w:t>
      </w:r>
      <w:r w:rsidR="00634B53">
        <w:t xml:space="preserve"> </w:t>
      </w:r>
      <w:r w:rsidRPr="005C1F65">
        <w:t>x</w:t>
      </w:r>
      <w:r w:rsidR="00634B53">
        <w:t xml:space="preserve"> </w:t>
      </w:r>
      <w:r w:rsidRPr="005C1F65">
        <w:t>10</w:t>
      </w:r>
      <w:r w:rsidRPr="007528A3">
        <w:rPr>
          <w:vertAlign w:val="superscript"/>
        </w:rPr>
        <w:t>-18</w:t>
      </w:r>
      <w:r w:rsidR="009F0C17" w:rsidRPr="005C1F65">
        <w:t xml:space="preserve">). A </w:t>
      </w:r>
      <w:r w:rsidR="009F0C17" w:rsidRPr="005C1F65">
        <w:rPr>
          <w:i/>
        </w:rPr>
        <w:t xml:space="preserve">post hoc </w:t>
      </w:r>
      <w:r w:rsidR="009F0C17" w:rsidRPr="005C1F65">
        <w:rPr>
          <w:i/>
          <w:iCs/>
        </w:rPr>
        <w:t>t</w:t>
      </w:r>
      <w:r w:rsidR="009F0C17" w:rsidRPr="005C1F65">
        <w:t>-test showed that males consumed significantly less than females (0.</w:t>
      </w:r>
      <w:r w:rsidR="003D7E50" w:rsidRPr="007528A3">
        <w:t>500</w:t>
      </w:r>
      <w:r w:rsidR="003D7E50" w:rsidRPr="005C1F65">
        <w:t xml:space="preserve"> </w:t>
      </w:r>
      <w:r w:rsidR="009F0C17" w:rsidRPr="005C1F65">
        <w:t>µL ± 0.</w:t>
      </w:r>
      <w:r w:rsidR="005C1F65" w:rsidRPr="007528A3">
        <w:t>017</w:t>
      </w:r>
      <w:r w:rsidR="005C1F65" w:rsidRPr="005C1F65">
        <w:t xml:space="preserve"> </w:t>
      </w:r>
      <w:r w:rsidR="009F0C17" w:rsidRPr="005C1F65">
        <w:t xml:space="preserve">µL vs </w:t>
      </w:r>
      <w:r w:rsidR="005C1F65" w:rsidRPr="007528A3">
        <w:t>0.811</w:t>
      </w:r>
      <w:r w:rsidR="009F0C17" w:rsidRPr="005C1F65">
        <w:t xml:space="preserve"> µL ± 0.</w:t>
      </w:r>
      <w:r w:rsidR="005C1F65" w:rsidRPr="007528A3">
        <w:t>028</w:t>
      </w:r>
      <w:r w:rsidR="005C1F65" w:rsidRPr="005C1F65">
        <w:t xml:space="preserve"> </w:t>
      </w:r>
      <w:r w:rsidR="009F0C17" w:rsidRPr="005C1F65">
        <w:t xml:space="preserve">µL, p = </w:t>
      </w:r>
      <w:r w:rsidR="003D7E50" w:rsidRPr="007528A3">
        <w:t>1</w:t>
      </w:r>
      <w:r w:rsidR="009F0C17" w:rsidRPr="005C1F65">
        <w:t>.</w:t>
      </w:r>
      <w:r w:rsidR="003D7E50" w:rsidRPr="007528A3">
        <w:t>13</w:t>
      </w:r>
      <w:r w:rsidR="00634B53">
        <w:t xml:space="preserve"> </w:t>
      </w:r>
      <w:r w:rsidR="009F0C17" w:rsidRPr="005C1F65">
        <w:t>x</w:t>
      </w:r>
      <w:r w:rsidR="00634B53">
        <w:t xml:space="preserve"> </w:t>
      </w:r>
      <w:r w:rsidR="009F0C17" w:rsidRPr="005C1F65">
        <w:t>10</w:t>
      </w:r>
      <w:r w:rsidR="009F0C17" w:rsidRPr="005C1F65">
        <w:rPr>
          <w:vertAlign w:val="superscript"/>
        </w:rPr>
        <w:t>-17</w:t>
      </w:r>
      <w:r w:rsidR="009F0C17" w:rsidRPr="005C1F65">
        <w:t xml:space="preserve">, two sample </w:t>
      </w:r>
      <w:r w:rsidR="009F0C17" w:rsidRPr="005C1F65">
        <w:rPr>
          <w:i/>
          <w:iCs/>
        </w:rPr>
        <w:t>t</w:t>
      </w:r>
      <w:r w:rsidR="009F0C17" w:rsidRPr="005C1F65">
        <w:t>-test with unequal variance).</w:t>
      </w:r>
    </w:p>
    <w:p w14:paraId="73D69364" w14:textId="77777777" w:rsidR="00634B53" w:rsidRDefault="00C73DDF" w:rsidP="00634B53">
      <w:r>
        <w:t xml:space="preserve"> </w:t>
      </w:r>
    </w:p>
    <w:p w14:paraId="4A251551" w14:textId="67B4B6F7" w:rsidR="00634B53" w:rsidRDefault="00C73DDF" w:rsidP="00634B53">
      <w:pPr>
        <w:rPr>
          <w:color w:val="201F1E"/>
          <w:shd w:val="clear" w:color="auto" w:fill="FFFFFF"/>
        </w:rPr>
      </w:pPr>
      <w:r>
        <w:t xml:space="preserve">To demonstrate that the assay can be used for two-choice preference quantification, </w:t>
      </w:r>
      <w:r w:rsidR="00634B53">
        <w:t xml:space="preserve">flies were given </w:t>
      </w:r>
      <w:r>
        <w:t>a choice between a 4% sucrose solution</w:t>
      </w:r>
      <w:r w:rsidR="00337E71">
        <w:t xml:space="preserve"> with 1% yeast extract</w:t>
      </w:r>
      <w:r>
        <w:t xml:space="preserve"> and a 4% sucrose solution supplemented with 15% ethanol and </w:t>
      </w:r>
      <w:r w:rsidR="00337E71">
        <w:t xml:space="preserve">1% </w:t>
      </w:r>
      <w:r>
        <w:t xml:space="preserve">yeast extract. Both males and females showed overwhelming preference for the solution with ethanol and yeast extract with preference indices </w:t>
      </w:r>
      <w:r w:rsidRPr="00C73DDF">
        <w:t>of</w:t>
      </w:r>
      <w:r w:rsidRPr="00C73DDF">
        <w:rPr>
          <w:color w:val="201F1E"/>
          <w:shd w:val="clear" w:color="auto" w:fill="FFFFFF"/>
        </w:rPr>
        <w:t xml:space="preserve"> 0.974 ± 0.026 for males and 0.876 ± 0.06 for female</w:t>
      </w:r>
      <w:r w:rsidR="00634B53">
        <w:rPr>
          <w:color w:val="201F1E"/>
          <w:shd w:val="clear" w:color="auto" w:fill="FFFFFF"/>
        </w:rPr>
        <w:t>s</w:t>
      </w:r>
      <w:r w:rsidRPr="00C73DDF">
        <w:rPr>
          <w:color w:val="201F1E"/>
          <w:shd w:val="clear" w:color="auto" w:fill="FFFFFF"/>
        </w:rPr>
        <w:t xml:space="preserve"> (average ± SEM) (</w:t>
      </w:r>
      <w:r w:rsidRPr="00C73DDF">
        <w:rPr>
          <w:b/>
          <w:color w:val="201F1E"/>
          <w:shd w:val="clear" w:color="auto" w:fill="FFFFFF"/>
        </w:rPr>
        <w:t>Figure 8</w:t>
      </w:r>
      <w:r w:rsidRPr="00C73DDF">
        <w:rPr>
          <w:color w:val="201F1E"/>
          <w:shd w:val="clear" w:color="auto" w:fill="FFFFFF"/>
        </w:rPr>
        <w:t>).</w:t>
      </w:r>
    </w:p>
    <w:p w14:paraId="0000007B" w14:textId="1ADC0CF5" w:rsidR="008E0539" w:rsidRDefault="00C73DDF" w:rsidP="00634B53">
      <w:pPr>
        <w:rPr>
          <w:color w:val="201F1E"/>
          <w:shd w:val="clear" w:color="auto" w:fill="FFFFFF"/>
        </w:rPr>
      </w:pPr>
      <w:r w:rsidRPr="00C73DDF">
        <w:rPr>
          <w:color w:val="201F1E"/>
          <w:shd w:val="clear" w:color="auto" w:fill="FFFFFF"/>
        </w:rPr>
        <w:lastRenderedPageBreak/>
        <w:t xml:space="preserve">[Place </w:t>
      </w:r>
      <w:r w:rsidRPr="00634B53">
        <w:rPr>
          <w:b/>
          <w:bCs/>
          <w:color w:val="201F1E"/>
          <w:shd w:val="clear" w:color="auto" w:fill="FFFFFF"/>
        </w:rPr>
        <w:t>Figure 8</w:t>
      </w:r>
      <w:r w:rsidRPr="00C73DDF">
        <w:rPr>
          <w:color w:val="201F1E"/>
          <w:shd w:val="clear" w:color="auto" w:fill="FFFFFF"/>
        </w:rPr>
        <w:t xml:space="preserve"> here].</w:t>
      </w:r>
    </w:p>
    <w:p w14:paraId="4D592043" w14:textId="77777777" w:rsidR="007A32EF" w:rsidRDefault="007A32EF" w:rsidP="00634B53">
      <w:pPr>
        <w:rPr>
          <w:b/>
        </w:rPr>
      </w:pPr>
    </w:p>
    <w:p w14:paraId="6BE96697" w14:textId="121596B1" w:rsidR="007A32EF" w:rsidRDefault="007A32EF" w:rsidP="00634B53">
      <w:pPr>
        <w:rPr>
          <w:b/>
        </w:rPr>
      </w:pPr>
      <w:r>
        <w:rPr>
          <w:b/>
        </w:rPr>
        <w:t>FIGURE LEGENDS:</w:t>
      </w:r>
    </w:p>
    <w:p w14:paraId="7411B2CD" w14:textId="06E9C3B6" w:rsidR="007A32EF" w:rsidRDefault="007A32EF" w:rsidP="00634B53">
      <w:r w:rsidRPr="00634B53">
        <w:rPr>
          <w:b/>
        </w:rPr>
        <w:t>Figure 1</w:t>
      </w:r>
      <w:r w:rsidR="00634B53">
        <w:rPr>
          <w:b/>
        </w:rPr>
        <w:t>:</w:t>
      </w:r>
      <w:r w:rsidRPr="00634B53">
        <w:rPr>
          <w:b/>
        </w:rPr>
        <w:t xml:space="preserve"> Components of the Microplate Feeder Assay.</w:t>
      </w:r>
      <w:r>
        <w:t xml:space="preserve"> </w:t>
      </w:r>
      <w:r w:rsidR="00DF617D">
        <w:t>(</w:t>
      </w:r>
      <w:r w:rsidRPr="00DF617D">
        <w:rPr>
          <w:b/>
          <w:bCs/>
        </w:rPr>
        <w:t>A</w:t>
      </w:r>
      <w:r>
        <w:t xml:space="preserve">) 3D rendering of the assembled microplate feeder assay. The 1536-well microplate is oriented by the 3D-printed coupler such that each well of the lower 96-well microplate has access to </w:t>
      </w:r>
      <w:r w:rsidR="007776CD">
        <w:t xml:space="preserve">four </w:t>
      </w:r>
      <w:r>
        <w:t xml:space="preserve">wells of the upper 1536-well microplate. Access to the wells can be controlled by adjusting the position of barrier strips slotted through the coupler. </w:t>
      </w:r>
      <w:r w:rsidR="00DF617D">
        <w:t>(</w:t>
      </w:r>
      <w:r w:rsidRPr="00DF617D">
        <w:rPr>
          <w:b/>
          <w:bCs/>
        </w:rPr>
        <w:t>B</w:t>
      </w:r>
      <w:r>
        <w:t>) A graphical representation of each well of the microplate feeder assay. Consumption solutions are retained in each well using a sealing film that has been perforated to allow access by the fly.</w:t>
      </w:r>
    </w:p>
    <w:p w14:paraId="66055DBA" w14:textId="77777777" w:rsidR="007A32EF" w:rsidRDefault="007A32EF" w:rsidP="00634B53">
      <w:pPr>
        <w:autoSpaceDE/>
        <w:autoSpaceDN/>
        <w:adjustRightInd/>
      </w:pPr>
    </w:p>
    <w:p w14:paraId="76E9A120" w14:textId="5105D324" w:rsidR="007A32EF" w:rsidRDefault="007A32EF" w:rsidP="00634B53">
      <w:r w:rsidRPr="00634B53">
        <w:rPr>
          <w:b/>
          <w:bCs/>
        </w:rPr>
        <w:t>Figure 2</w:t>
      </w:r>
      <w:r w:rsidR="00634B53">
        <w:rPr>
          <w:b/>
          <w:bCs/>
        </w:rPr>
        <w:t>:</w:t>
      </w:r>
      <w:r w:rsidRPr="00634B53">
        <w:rPr>
          <w:b/>
          <w:bCs/>
        </w:rPr>
        <w:t xml:space="preserve"> Overview of the </w:t>
      </w:r>
      <w:r w:rsidR="007776CD">
        <w:rPr>
          <w:b/>
          <w:bCs/>
        </w:rPr>
        <w:t>p</w:t>
      </w:r>
      <w:r w:rsidRPr="00634B53">
        <w:rPr>
          <w:b/>
          <w:bCs/>
        </w:rPr>
        <w:t>rocedures in the Microplate Feeder Assay</w:t>
      </w:r>
      <w:r>
        <w:t>.</w:t>
      </w:r>
      <w:r w:rsidR="00D52E19">
        <w:t xml:space="preserve"> The figure shows </w:t>
      </w:r>
      <w:r w:rsidR="00BE4F7B">
        <w:t xml:space="preserve">a flow diagram that corresponds to </w:t>
      </w:r>
      <w:r w:rsidR="00D52E19">
        <w:t>steps 4.1</w:t>
      </w:r>
      <w:r w:rsidR="00BF22A1">
        <w:t>–</w:t>
      </w:r>
      <w:r w:rsidR="00D52E19">
        <w:t>5.8 of the protocol.</w:t>
      </w:r>
    </w:p>
    <w:p w14:paraId="7BD752CA" w14:textId="77777777" w:rsidR="007A32EF" w:rsidRDefault="007A32EF" w:rsidP="00634B53">
      <w:pPr>
        <w:rPr>
          <w:b/>
        </w:rPr>
      </w:pPr>
    </w:p>
    <w:p w14:paraId="0E900D7E" w14:textId="6781E47E" w:rsidR="007A32EF" w:rsidRDefault="007A32EF" w:rsidP="00634B53">
      <w:r w:rsidRPr="00634B53">
        <w:rPr>
          <w:b/>
        </w:rPr>
        <w:t>Figure 3</w:t>
      </w:r>
      <w:r w:rsidR="00634B53" w:rsidRPr="00634B53">
        <w:rPr>
          <w:b/>
        </w:rPr>
        <w:t>:</w:t>
      </w:r>
      <w:r w:rsidRPr="00634B53">
        <w:rPr>
          <w:b/>
        </w:rPr>
        <w:t xml:space="preserve"> Absorbance-based quantification of well volume</w:t>
      </w:r>
      <w:r>
        <w:t xml:space="preserve">. </w:t>
      </w:r>
      <w:r w:rsidR="00DF617D">
        <w:t>(</w:t>
      </w:r>
      <w:r w:rsidRPr="00DF617D">
        <w:rPr>
          <w:b/>
          <w:bCs/>
        </w:rPr>
        <w:t>A</w:t>
      </w:r>
      <w:r>
        <w:t>) Incident light of known input intensity (</w:t>
      </w:r>
      <w:r w:rsidRPr="00AE25A6">
        <w:rPr>
          <w:rFonts w:ascii="Times New Roman" w:eastAsia="Times New Roman" w:hAnsi="Times New Roman" w:cs="Times New Roman"/>
          <w:bCs/>
          <w:i/>
        </w:rPr>
        <w:t>I</w:t>
      </w:r>
      <w:r w:rsidRPr="00AE25A6">
        <w:rPr>
          <w:rFonts w:ascii="Times New Roman" w:eastAsia="Times New Roman" w:hAnsi="Times New Roman" w:cs="Times New Roman"/>
          <w:bCs/>
          <w:i/>
          <w:vertAlign w:val="subscript"/>
        </w:rPr>
        <w:t>0</w:t>
      </w:r>
      <w:r>
        <w:t>) traverses each well. Attenuation of light at different fill volumes yields different output intensities (</w:t>
      </w:r>
      <w:r w:rsidRPr="00AE25A6">
        <w:rPr>
          <w:rFonts w:ascii="Times New Roman" w:eastAsia="Times New Roman" w:hAnsi="Times New Roman" w:cs="Times New Roman"/>
          <w:bCs/>
          <w:i/>
        </w:rPr>
        <w:t>I</w:t>
      </w:r>
      <w:r>
        <w:t>)</w:t>
      </w:r>
      <w:r w:rsidR="00DF617D">
        <w:t>,</w:t>
      </w:r>
      <w:r>
        <w:t xml:space="preserve"> exhibiting a linear relationship between volume and absorbance. </w:t>
      </w:r>
      <w:r w:rsidR="00DF617D">
        <w:t>(</w:t>
      </w:r>
      <w:r w:rsidRPr="00DF617D">
        <w:rPr>
          <w:b/>
          <w:bCs/>
        </w:rPr>
        <w:t>B</w:t>
      </w:r>
      <w:r>
        <w:t xml:space="preserve">) Empirical measurement of absorbance </w:t>
      </w:r>
      <w:r w:rsidRPr="00DF617D">
        <w:t>vs</w:t>
      </w:r>
      <w:r w:rsidR="00DF617D" w:rsidRPr="00DF617D">
        <w:t>.</w:t>
      </w:r>
      <w:r>
        <w:t xml:space="preserve"> volume.</w:t>
      </w:r>
    </w:p>
    <w:p w14:paraId="476242DC" w14:textId="77777777" w:rsidR="007A32EF" w:rsidRDefault="007A32EF" w:rsidP="00634B53">
      <w:pPr>
        <w:autoSpaceDE/>
        <w:autoSpaceDN/>
        <w:adjustRightInd/>
      </w:pPr>
    </w:p>
    <w:p w14:paraId="1FABD295" w14:textId="2EB5D740" w:rsidR="007A32EF" w:rsidRPr="00D52E19" w:rsidRDefault="007A32EF" w:rsidP="00634B53">
      <w:pPr>
        <w:autoSpaceDE/>
        <w:autoSpaceDN/>
        <w:adjustRightInd/>
      </w:pPr>
      <w:r w:rsidRPr="00634B53">
        <w:rPr>
          <w:b/>
          <w:bCs/>
        </w:rPr>
        <w:t>Figure 4</w:t>
      </w:r>
      <w:r w:rsidR="00634B53" w:rsidRPr="00634B53">
        <w:rPr>
          <w:b/>
          <w:bCs/>
        </w:rPr>
        <w:t>:</w:t>
      </w:r>
      <w:r w:rsidRPr="00634B53">
        <w:rPr>
          <w:b/>
          <w:bCs/>
        </w:rPr>
        <w:t xml:space="preserve"> Representative Starvation Plate Layout.</w:t>
      </w:r>
      <w:r w:rsidR="005A1061">
        <w:rPr>
          <w:b/>
          <w:bCs/>
        </w:rPr>
        <w:t xml:space="preserve"> </w:t>
      </w:r>
      <w:r w:rsidR="005A1061" w:rsidRPr="00D52E19">
        <w:t>The diagr</w:t>
      </w:r>
      <w:r w:rsidR="00D52E19" w:rsidRPr="00D52E19">
        <w:t>a</w:t>
      </w:r>
      <w:r w:rsidR="005A1061" w:rsidRPr="00D52E19">
        <w:t>m shows</w:t>
      </w:r>
      <w:r w:rsidR="005A1061">
        <w:rPr>
          <w:b/>
          <w:bCs/>
        </w:rPr>
        <w:t xml:space="preserve"> </w:t>
      </w:r>
      <w:r w:rsidR="00D52E19">
        <w:t>the organization of evaporation controls and male and female flies in a 96-well plate used in this study. Alternative configurations, including alternating rows of males and females with evaporation controls in rows A and H, can also be used.</w:t>
      </w:r>
    </w:p>
    <w:p w14:paraId="1DBA5DBF" w14:textId="77777777" w:rsidR="007A32EF" w:rsidRPr="00D52E19" w:rsidRDefault="007A32EF" w:rsidP="00634B53">
      <w:pPr>
        <w:autoSpaceDE/>
        <w:autoSpaceDN/>
        <w:adjustRightInd/>
      </w:pPr>
    </w:p>
    <w:p w14:paraId="11AB2408" w14:textId="28EF5D98" w:rsidR="007A32EF" w:rsidRPr="00D52E19" w:rsidRDefault="007A32EF" w:rsidP="00634B53">
      <w:pPr>
        <w:autoSpaceDE/>
        <w:autoSpaceDN/>
        <w:adjustRightInd/>
        <w:rPr>
          <w:bCs/>
        </w:rPr>
      </w:pPr>
      <w:r w:rsidRPr="00634B53">
        <w:rPr>
          <w:b/>
        </w:rPr>
        <w:t>Figure 5</w:t>
      </w:r>
      <w:r w:rsidR="00634B53" w:rsidRPr="00634B53">
        <w:rPr>
          <w:b/>
        </w:rPr>
        <w:t>:</w:t>
      </w:r>
      <w:r w:rsidRPr="00634B53">
        <w:rPr>
          <w:b/>
        </w:rPr>
        <w:t xml:space="preserve"> Fill order and well location for the 1536-well feeder plate.</w:t>
      </w:r>
      <w:r w:rsidR="00D52E19">
        <w:rPr>
          <w:b/>
        </w:rPr>
        <w:t xml:space="preserve"> </w:t>
      </w:r>
      <w:r w:rsidR="000B300E" w:rsidRPr="00BE4F7B">
        <w:rPr>
          <w:bCs/>
        </w:rPr>
        <w:t>The diagram illustrates step 4.2 of the protocol.</w:t>
      </w:r>
      <w:r w:rsidR="000B300E" w:rsidRPr="00AE25A6">
        <w:rPr>
          <w:bCs/>
        </w:rPr>
        <w:t xml:space="preserve"> </w:t>
      </w:r>
      <w:r w:rsidR="00D52E19" w:rsidRPr="00D52E19">
        <w:rPr>
          <w:bCs/>
        </w:rPr>
        <w:t>Arrows show the order in which the feeding solution is introduced</w:t>
      </w:r>
      <w:r w:rsidR="000B300E">
        <w:rPr>
          <w:bCs/>
        </w:rPr>
        <w:t xml:space="preserve"> </w:t>
      </w:r>
      <w:r w:rsidR="000B300E" w:rsidRPr="00D52E19">
        <w:rPr>
          <w:bCs/>
        </w:rPr>
        <w:t>in the feeder plate</w:t>
      </w:r>
      <w:r w:rsidR="000B300E">
        <w:rPr>
          <w:bCs/>
        </w:rPr>
        <w:t xml:space="preserve"> one column at </w:t>
      </w:r>
      <w:r w:rsidR="00B7553F">
        <w:rPr>
          <w:bCs/>
        </w:rPr>
        <w:t>a</w:t>
      </w:r>
      <w:r w:rsidR="000B300E">
        <w:rPr>
          <w:bCs/>
        </w:rPr>
        <w:t xml:space="preserve"> time from column 1 through 12</w:t>
      </w:r>
      <w:r w:rsidR="00D52E19">
        <w:rPr>
          <w:bCs/>
        </w:rPr>
        <w:t>. Sample B1 is</w:t>
      </w:r>
      <w:r w:rsidR="00BE4F7B">
        <w:rPr>
          <w:bCs/>
        </w:rPr>
        <w:t xml:space="preserve"> magnified</w:t>
      </w:r>
      <w:r w:rsidR="00D52E19">
        <w:rPr>
          <w:bCs/>
        </w:rPr>
        <w:t xml:space="preserve"> to show </w:t>
      </w:r>
      <w:r w:rsidR="000B300E">
        <w:rPr>
          <w:bCs/>
        </w:rPr>
        <w:t xml:space="preserve">an example of </w:t>
      </w:r>
      <w:r w:rsidR="00D52E19">
        <w:rPr>
          <w:bCs/>
        </w:rPr>
        <w:t>the location of f</w:t>
      </w:r>
      <w:r w:rsidR="000B300E">
        <w:rPr>
          <w:bCs/>
        </w:rPr>
        <w:t>eeding</w:t>
      </w:r>
      <w:r w:rsidR="00D52E19">
        <w:rPr>
          <w:bCs/>
        </w:rPr>
        <w:t xml:space="preserve"> solutions for 1</w:t>
      </w:r>
      <w:r w:rsidR="000B300E">
        <w:rPr>
          <w:bCs/>
        </w:rPr>
        <w:t>-</w:t>
      </w:r>
      <w:r w:rsidR="00D52E19">
        <w:rPr>
          <w:bCs/>
        </w:rPr>
        <w:t>choice and 2-choice assays.</w:t>
      </w:r>
    </w:p>
    <w:p w14:paraId="6D9210DC" w14:textId="77777777" w:rsidR="007A32EF" w:rsidRDefault="007A32EF" w:rsidP="00634B53">
      <w:pPr>
        <w:rPr>
          <w:b/>
        </w:rPr>
      </w:pPr>
    </w:p>
    <w:p w14:paraId="179DAC7A" w14:textId="46CFB135" w:rsidR="007A32EF" w:rsidRDefault="007A32EF" w:rsidP="00634B53">
      <w:r w:rsidRPr="00634B53">
        <w:rPr>
          <w:b/>
        </w:rPr>
        <w:t>Figure 6</w:t>
      </w:r>
      <w:r w:rsidR="00634B53" w:rsidRPr="00634B53">
        <w:rPr>
          <w:b/>
        </w:rPr>
        <w:t>:</w:t>
      </w:r>
      <w:r w:rsidRPr="00634B53">
        <w:rPr>
          <w:b/>
        </w:rPr>
        <w:t xml:space="preserve"> Evaporation in the MFA</w:t>
      </w:r>
      <w:r>
        <w:t xml:space="preserve">. </w:t>
      </w:r>
      <w:r w:rsidR="00DF617D">
        <w:t>(</w:t>
      </w:r>
      <w:r w:rsidRPr="00DF617D">
        <w:rPr>
          <w:b/>
          <w:bCs/>
        </w:rPr>
        <w:t>A</w:t>
      </w:r>
      <w:r>
        <w:t>) Density distribution of evaporation changes with mean ± SD indicated by the dashed line. Correlations between evaporation and rows (</w:t>
      </w:r>
      <w:r w:rsidRPr="00DF617D">
        <w:rPr>
          <w:b/>
          <w:bCs/>
        </w:rPr>
        <w:t>B</w:t>
      </w:r>
      <w:r>
        <w:t>) or columns (</w:t>
      </w:r>
      <w:r w:rsidRPr="00DF617D">
        <w:rPr>
          <w:b/>
          <w:bCs/>
        </w:rPr>
        <w:t>C</w:t>
      </w:r>
      <w:r>
        <w:t>) with the Pearson correlation coefficient and p-value as indicated.</w:t>
      </w:r>
    </w:p>
    <w:p w14:paraId="16EE952C" w14:textId="77777777" w:rsidR="007A32EF" w:rsidRDefault="007A32EF" w:rsidP="00634B53">
      <w:pPr>
        <w:rPr>
          <w:b/>
        </w:rPr>
      </w:pPr>
    </w:p>
    <w:p w14:paraId="59DD6C16" w14:textId="3B712F58" w:rsidR="007A32EF" w:rsidRPr="00634B53" w:rsidRDefault="007A32EF" w:rsidP="00634B53">
      <w:pPr>
        <w:rPr>
          <w:color w:val="auto"/>
        </w:rPr>
      </w:pPr>
      <w:r w:rsidRPr="00634B53">
        <w:rPr>
          <w:b/>
        </w:rPr>
        <w:t>Figure 7</w:t>
      </w:r>
      <w:r w:rsidR="00634B53" w:rsidRPr="00634B53">
        <w:rPr>
          <w:b/>
        </w:rPr>
        <w:t>:</w:t>
      </w:r>
      <w:r w:rsidRPr="00634B53">
        <w:rPr>
          <w:b/>
        </w:rPr>
        <w:t xml:space="preserve"> Consumption quantification using the MFA.</w:t>
      </w:r>
      <w:r>
        <w:t xml:space="preserve"> </w:t>
      </w:r>
      <w:r w:rsidR="00DF617D">
        <w:t>(</w:t>
      </w:r>
      <w:r w:rsidRPr="00DF617D">
        <w:rPr>
          <w:b/>
          <w:bCs/>
        </w:rPr>
        <w:t>A</w:t>
      </w:r>
      <w:r>
        <w:t xml:space="preserve">) Consumption was visualized using a custom fabricated glass chamber. Flies were observed drinking from perforated wells and exhibited blue abdominal staining following ingestion of the dyed solution. </w:t>
      </w:r>
      <w:r w:rsidR="00A51D5E">
        <w:t xml:space="preserve">See also </w:t>
      </w:r>
      <w:r w:rsidR="00A51D5E" w:rsidRPr="00A51D5E">
        <w:rPr>
          <w:b/>
          <w:bCs/>
        </w:rPr>
        <w:t>Supplementary Video S.1.</w:t>
      </w:r>
      <w:r w:rsidR="00A51D5E">
        <w:t xml:space="preserve"> </w:t>
      </w:r>
      <w:r w:rsidR="00DF617D">
        <w:t>(</w:t>
      </w:r>
      <w:r w:rsidRPr="00DF617D">
        <w:rPr>
          <w:b/>
          <w:bCs/>
        </w:rPr>
        <w:t>B</w:t>
      </w:r>
      <w:r>
        <w:t xml:space="preserve">) </w:t>
      </w:r>
      <w:r w:rsidRPr="00634B53">
        <w:rPr>
          <w:color w:val="auto"/>
        </w:rPr>
        <w:t xml:space="preserve">Consumption values (mean ± SEM) among evaporation controls, male flies, and female flies. Pairwise </w:t>
      </w:r>
      <w:r w:rsidRPr="00634B53">
        <w:rPr>
          <w:i/>
          <w:color w:val="auto"/>
        </w:rPr>
        <w:t>post hoc</w:t>
      </w:r>
      <w:r w:rsidRPr="00634B53">
        <w:rPr>
          <w:color w:val="auto"/>
        </w:rPr>
        <w:t xml:space="preserve"> </w:t>
      </w:r>
      <w:r w:rsidRPr="00AE25A6">
        <w:rPr>
          <w:i/>
          <w:iCs/>
          <w:color w:val="auto"/>
        </w:rPr>
        <w:t>t</w:t>
      </w:r>
      <w:r w:rsidRPr="00634B53">
        <w:rPr>
          <w:color w:val="auto"/>
        </w:rPr>
        <w:t>-test with unequal variance was performed for statistical comparisons, with significance indicated by bars.</w:t>
      </w:r>
    </w:p>
    <w:p w14:paraId="1E885D30" w14:textId="77777777" w:rsidR="007A32EF" w:rsidRPr="00634B53" w:rsidRDefault="007A32EF" w:rsidP="00634B53">
      <w:pPr>
        <w:rPr>
          <w:color w:val="auto"/>
        </w:rPr>
      </w:pPr>
    </w:p>
    <w:p w14:paraId="706BC211" w14:textId="1D5D5D7D" w:rsidR="007A32EF" w:rsidRPr="00634B53" w:rsidRDefault="007A32EF" w:rsidP="00634B53">
      <w:pPr>
        <w:rPr>
          <w:color w:val="auto"/>
          <w:shd w:val="clear" w:color="auto" w:fill="FFFFFF"/>
        </w:rPr>
      </w:pPr>
      <w:r w:rsidRPr="00634B53">
        <w:rPr>
          <w:b/>
          <w:bCs/>
          <w:color w:val="auto"/>
          <w:shd w:val="clear" w:color="auto" w:fill="FFFFFF"/>
        </w:rPr>
        <w:t>Figure 8</w:t>
      </w:r>
      <w:r w:rsidR="00634B53" w:rsidRPr="00634B53">
        <w:rPr>
          <w:b/>
          <w:bCs/>
          <w:color w:val="auto"/>
          <w:shd w:val="clear" w:color="auto" w:fill="FFFFFF"/>
        </w:rPr>
        <w:t>:</w:t>
      </w:r>
      <w:r w:rsidR="007776CD">
        <w:rPr>
          <w:b/>
          <w:bCs/>
          <w:color w:val="auto"/>
          <w:shd w:val="clear" w:color="auto" w:fill="FFFFFF"/>
        </w:rPr>
        <w:t xml:space="preserve"> </w:t>
      </w:r>
      <w:r w:rsidRPr="00634B53">
        <w:rPr>
          <w:b/>
          <w:bCs/>
          <w:color w:val="auto"/>
          <w:shd w:val="clear" w:color="auto" w:fill="FFFFFF"/>
        </w:rPr>
        <w:t>Preference quantification using the MFA</w:t>
      </w:r>
      <w:r w:rsidRPr="00634B53">
        <w:rPr>
          <w:color w:val="auto"/>
          <w:shd w:val="clear" w:color="auto" w:fill="FFFFFF"/>
        </w:rPr>
        <w:t xml:space="preserve">. Consumption of 4% sucrose </w:t>
      </w:r>
      <w:r w:rsidRPr="00AE25A6">
        <w:rPr>
          <w:iCs/>
          <w:color w:val="auto"/>
          <w:shd w:val="clear" w:color="auto" w:fill="FFFFFF"/>
        </w:rPr>
        <w:t>versus</w:t>
      </w:r>
      <w:r w:rsidRPr="00634B53">
        <w:rPr>
          <w:color w:val="auto"/>
          <w:shd w:val="clear" w:color="auto" w:fill="FFFFFF"/>
        </w:rPr>
        <w:t xml:space="preserve"> 4% sucrose supplemented with 15% ethanol and yeast extract for male and female flies (n = 33 for each sex). Male flies consumed more of the ethanol solution than the control sucrose solution (0.511 µL ± 0.029 µL </w:t>
      </w:r>
      <w:r w:rsidRPr="00AE25A6">
        <w:rPr>
          <w:iCs/>
          <w:color w:val="auto"/>
          <w:shd w:val="clear" w:color="auto" w:fill="FFFFFF"/>
        </w:rPr>
        <w:t>versus</w:t>
      </w:r>
      <w:r w:rsidRPr="00634B53">
        <w:rPr>
          <w:i/>
          <w:color w:val="auto"/>
          <w:shd w:val="clear" w:color="auto" w:fill="FFFFFF"/>
        </w:rPr>
        <w:t xml:space="preserve"> </w:t>
      </w:r>
      <w:r w:rsidRPr="00634B53">
        <w:rPr>
          <w:color w:val="auto"/>
          <w:shd w:val="clear" w:color="auto" w:fill="FFFFFF"/>
        </w:rPr>
        <w:t>0.00 µL ± 0.017 µL; p = 4.06e</w:t>
      </w:r>
      <w:r w:rsidRPr="00634B53">
        <w:rPr>
          <w:color w:val="auto"/>
          <w:shd w:val="clear" w:color="auto" w:fill="FFFFFF"/>
          <w:vertAlign w:val="superscript"/>
        </w:rPr>
        <w:t>-10</w:t>
      </w:r>
      <w:r w:rsidRPr="00634B53">
        <w:rPr>
          <w:color w:val="auto"/>
          <w:shd w:val="clear" w:color="auto" w:fill="FFFFFF"/>
        </w:rPr>
        <w:t>; two-sample</w:t>
      </w:r>
      <w:r w:rsidR="007776CD">
        <w:rPr>
          <w:color w:val="auto"/>
          <w:shd w:val="clear" w:color="auto" w:fill="FFFFFF"/>
        </w:rPr>
        <w:t xml:space="preserve"> </w:t>
      </w:r>
      <w:r w:rsidRPr="00634B53">
        <w:rPr>
          <w:i/>
          <w:iCs/>
          <w:color w:val="auto"/>
          <w:shd w:val="clear" w:color="auto" w:fill="FFFFFF"/>
        </w:rPr>
        <w:t>t</w:t>
      </w:r>
      <w:r w:rsidRPr="00634B53">
        <w:rPr>
          <w:color w:val="auto"/>
          <w:shd w:val="clear" w:color="auto" w:fill="FFFFFF"/>
        </w:rPr>
        <w:t xml:space="preserve">-test). Female flies also </w:t>
      </w:r>
      <w:r w:rsidRPr="00634B53">
        <w:rPr>
          <w:color w:val="auto"/>
          <w:shd w:val="clear" w:color="auto" w:fill="FFFFFF"/>
        </w:rPr>
        <w:lastRenderedPageBreak/>
        <w:t xml:space="preserve">consumed more ethanol solution than the control sucrose solution (0.939 µL ± 0.044 µL </w:t>
      </w:r>
      <w:r w:rsidRPr="00AE25A6">
        <w:rPr>
          <w:iCs/>
          <w:color w:val="auto"/>
          <w:shd w:val="clear" w:color="auto" w:fill="FFFFFF"/>
        </w:rPr>
        <w:t>versus</w:t>
      </w:r>
      <w:r w:rsidRPr="00634B53">
        <w:rPr>
          <w:color w:val="auto"/>
          <w:shd w:val="clear" w:color="auto" w:fill="FFFFFF"/>
        </w:rPr>
        <w:t xml:space="preserve"> 0.132 µL ± 0.044 µL; p = 7.38e</w:t>
      </w:r>
      <w:r w:rsidRPr="00634B53">
        <w:rPr>
          <w:color w:val="auto"/>
          <w:shd w:val="clear" w:color="auto" w:fill="FFFFFF"/>
          <w:vertAlign w:val="superscript"/>
        </w:rPr>
        <w:t>-17</w:t>
      </w:r>
      <w:r w:rsidRPr="00634B53">
        <w:rPr>
          <w:color w:val="auto"/>
          <w:shd w:val="clear" w:color="auto" w:fill="FFFFFF"/>
        </w:rPr>
        <w:t>; two-sample</w:t>
      </w:r>
      <w:r w:rsidR="007776CD">
        <w:rPr>
          <w:color w:val="auto"/>
          <w:shd w:val="clear" w:color="auto" w:fill="FFFFFF"/>
        </w:rPr>
        <w:t xml:space="preserve"> </w:t>
      </w:r>
      <w:r w:rsidRPr="00634B53">
        <w:rPr>
          <w:i/>
          <w:iCs/>
          <w:color w:val="auto"/>
          <w:shd w:val="clear" w:color="auto" w:fill="FFFFFF"/>
        </w:rPr>
        <w:t>t</w:t>
      </w:r>
      <w:r w:rsidRPr="00634B53">
        <w:rPr>
          <w:color w:val="auto"/>
          <w:shd w:val="clear" w:color="auto" w:fill="FFFFFF"/>
        </w:rPr>
        <w:t>-test).</w:t>
      </w:r>
    </w:p>
    <w:p w14:paraId="2462F595" w14:textId="037416FF" w:rsidR="00A51D5E" w:rsidRDefault="00A51D5E" w:rsidP="00634B53">
      <w:pPr>
        <w:rPr>
          <w:color w:val="201F1E"/>
          <w:shd w:val="clear" w:color="auto" w:fill="FFFFFF"/>
        </w:rPr>
      </w:pPr>
    </w:p>
    <w:p w14:paraId="0885CFD1" w14:textId="4CD2659F" w:rsidR="00A51D5E" w:rsidRPr="00634B53" w:rsidRDefault="00A51D5E" w:rsidP="00634B53">
      <w:pPr>
        <w:rPr>
          <w:b/>
          <w:bCs/>
          <w:color w:val="201F1E"/>
          <w:shd w:val="clear" w:color="auto" w:fill="FFFFFF"/>
        </w:rPr>
      </w:pPr>
      <w:r w:rsidRPr="00A51D5E">
        <w:rPr>
          <w:b/>
          <w:bCs/>
          <w:color w:val="201F1E"/>
          <w:shd w:val="clear" w:color="auto" w:fill="FFFFFF"/>
        </w:rPr>
        <w:t>SUPPLEMENTARY FILES</w:t>
      </w:r>
      <w:r>
        <w:rPr>
          <w:b/>
          <w:bCs/>
          <w:color w:val="201F1E"/>
          <w:shd w:val="clear" w:color="auto" w:fill="FFFFFF"/>
        </w:rPr>
        <w:t>:</w:t>
      </w:r>
    </w:p>
    <w:p w14:paraId="54F8CFA6" w14:textId="2C58FCC6" w:rsidR="007A32EF" w:rsidRDefault="00A51D5E" w:rsidP="00634B53">
      <w:r w:rsidRPr="00A51D5E">
        <w:rPr>
          <w:b/>
          <w:bCs/>
        </w:rPr>
        <w:t>Supplementary Video S.1</w:t>
      </w:r>
      <w:r w:rsidR="00634B53">
        <w:t xml:space="preserve">: </w:t>
      </w:r>
      <w:r w:rsidRPr="00634B53">
        <w:rPr>
          <w:b/>
          <w:bCs/>
        </w:rPr>
        <w:t>The video shows a fly feeding from the perforated well and accumulating blue abdominal staining while ingesting the dyed solution.</w:t>
      </w:r>
      <w:r>
        <w:t xml:space="preserve"> A still image is shown in </w:t>
      </w:r>
      <w:r w:rsidRPr="00AE25A6">
        <w:rPr>
          <w:b/>
          <w:bCs/>
        </w:rPr>
        <w:t>Figure 7A</w:t>
      </w:r>
      <w:r>
        <w:t>.</w:t>
      </w:r>
    </w:p>
    <w:p w14:paraId="6CE6051A" w14:textId="77777777" w:rsidR="00DC4CD4" w:rsidRPr="00C73DDF" w:rsidRDefault="00DC4CD4" w:rsidP="00634B53"/>
    <w:p w14:paraId="0000007C" w14:textId="51A7D649" w:rsidR="008E0539" w:rsidRPr="00836C49" w:rsidRDefault="00A51D5E" w:rsidP="00634B53">
      <w:pPr>
        <w:rPr>
          <w:bCs/>
        </w:rPr>
      </w:pPr>
      <w:r w:rsidRPr="00A51D5E">
        <w:rPr>
          <w:b/>
          <w:bCs/>
        </w:rPr>
        <w:t>Supplementary File S.</w:t>
      </w:r>
      <w:r>
        <w:rPr>
          <w:b/>
          <w:bCs/>
        </w:rPr>
        <w:t>2</w:t>
      </w:r>
      <w:r w:rsidR="00634B53">
        <w:rPr>
          <w:b/>
          <w:bCs/>
        </w:rPr>
        <w:t xml:space="preserve">: </w:t>
      </w:r>
      <w:r w:rsidR="00836C49" w:rsidRPr="00634B53">
        <w:rPr>
          <w:b/>
        </w:rPr>
        <w:t>Microplate Feeder Assay Coupler</w:t>
      </w:r>
      <w:r w:rsidR="00836C49">
        <w:rPr>
          <w:bCs/>
        </w:rPr>
        <w:t>. T</w:t>
      </w:r>
      <w:r w:rsidR="00B43CAC">
        <w:rPr>
          <w:bCs/>
        </w:rPr>
        <w:t>his</w:t>
      </w:r>
      <w:r w:rsidR="00836C49">
        <w:rPr>
          <w:bCs/>
        </w:rPr>
        <w:t xml:space="preserve"> is a 3D-printable construct of the coupler used in the MFA. Printing material Nylon PA12 was used for the MFA.</w:t>
      </w:r>
    </w:p>
    <w:p w14:paraId="715C331A" w14:textId="77777777" w:rsidR="00337E71" w:rsidRDefault="00337E71" w:rsidP="00634B53">
      <w:pPr>
        <w:rPr>
          <w:b/>
        </w:rPr>
      </w:pPr>
    </w:p>
    <w:p w14:paraId="08F11877" w14:textId="21D8545C" w:rsidR="00A51D5E" w:rsidRPr="00836C49" w:rsidRDefault="00A51D5E" w:rsidP="00634B53">
      <w:pPr>
        <w:rPr>
          <w:bCs/>
        </w:rPr>
      </w:pPr>
      <w:r w:rsidRPr="00A51D5E">
        <w:rPr>
          <w:b/>
          <w:bCs/>
        </w:rPr>
        <w:t>Supplementary File S</w:t>
      </w:r>
      <w:r w:rsidRPr="00634B53">
        <w:rPr>
          <w:b/>
          <w:bCs/>
        </w:rPr>
        <w:t>.3</w:t>
      </w:r>
      <w:r w:rsidR="00634B53" w:rsidRPr="00634B53">
        <w:rPr>
          <w:b/>
          <w:bCs/>
        </w:rPr>
        <w:t>:</w:t>
      </w:r>
      <w:r w:rsidR="00836C49" w:rsidRPr="00634B53">
        <w:rPr>
          <w:b/>
          <w:bCs/>
        </w:rPr>
        <w:t xml:space="preserve"> Microplate Feeder Assay Barrier Strip.</w:t>
      </w:r>
      <w:r w:rsidR="00836C49">
        <w:rPr>
          <w:bCs/>
        </w:rPr>
        <w:t xml:space="preserve"> T</w:t>
      </w:r>
      <w:r w:rsidR="00B43CAC">
        <w:rPr>
          <w:bCs/>
        </w:rPr>
        <w:t>his</w:t>
      </w:r>
      <w:r w:rsidR="00836C49">
        <w:rPr>
          <w:bCs/>
        </w:rPr>
        <w:t xml:space="preserve"> contains the design of the plastic barrier strips used to toggle exposure of </w:t>
      </w:r>
      <w:r w:rsidR="00C10162">
        <w:rPr>
          <w:bCs/>
        </w:rPr>
        <w:t>flies to the feeder plate. A single coupler can utilize up to twelve barrier strips.</w:t>
      </w:r>
    </w:p>
    <w:p w14:paraId="71AA2A95" w14:textId="28308DA4" w:rsidR="00A51D5E" w:rsidRDefault="00A51D5E" w:rsidP="00634B53">
      <w:pPr>
        <w:rPr>
          <w:b/>
          <w:bCs/>
        </w:rPr>
      </w:pPr>
    </w:p>
    <w:p w14:paraId="6C05F67D" w14:textId="1394EEBC" w:rsidR="00A51D5E" w:rsidRPr="00C10162" w:rsidRDefault="00A51D5E" w:rsidP="00634B53">
      <w:pPr>
        <w:rPr>
          <w:bCs/>
        </w:rPr>
      </w:pPr>
      <w:r w:rsidRPr="00A51D5E">
        <w:rPr>
          <w:b/>
          <w:bCs/>
        </w:rPr>
        <w:t>Supplementary File S.</w:t>
      </w:r>
      <w:r>
        <w:rPr>
          <w:b/>
          <w:bCs/>
        </w:rPr>
        <w:t>4</w:t>
      </w:r>
      <w:r w:rsidR="00634B53">
        <w:rPr>
          <w:b/>
          <w:bCs/>
        </w:rPr>
        <w:t>:</w:t>
      </w:r>
      <w:r w:rsidR="00C10162">
        <w:rPr>
          <w:b/>
          <w:bCs/>
        </w:rPr>
        <w:t xml:space="preserve"> </w:t>
      </w:r>
      <w:r w:rsidR="00C10162" w:rsidRPr="00634B53">
        <w:rPr>
          <w:b/>
        </w:rPr>
        <w:t>Unpacking and fabrication instructions for the Microplate Feeder Assay.</w:t>
      </w:r>
      <w:r w:rsidR="00C10162">
        <w:rPr>
          <w:bCs/>
        </w:rPr>
        <w:t xml:space="preserve"> Instructions are included for unpacking the coupler and the barrier strips. Fabrication instructions are included for the inner lid, outer lid, and secondary container used to limit evaporation during exposure.</w:t>
      </w:r>
    </w:p>
    <w:p w14:paraId="7F904C8D" w14:textId="77777777" w:rsidR="00A51D5E" w:rsidRDefault="00A51D5E" w:rsidP="00634B53">
      <w:pPr>
        <w:rPr>
          <w:b/>
          <w:bCs/>
        </w:rPr>
      </w:pPr>
    </w:p>
    <w:p w14:paraId="56ED0754" w14:textId="03291FFF" w:rsidR="00A51D5E" w:rsidRPr="00A51D5E" w:rsidRDefault="00C10162" w:rsidP="00634B53">
      <w:r>
        <w:rPr>
          <w:b/>
          <w:bCs/>
        </w:rPr>
        <w:t>Supplementary File S.5</w:t>
      </w:r>
      <w:r w:rsidR="00634B53">
        <w:rPr>
          <w:b/>
          <w:bCs/>
        </w:rPr>
        <w:t>:</w:t>
      </w:r>
      <w:r w:rsidR="00A51D5E" w:rsidRPr="00A51D5E">
        <w:t xml:space="preserve"> </w:t>
      </w:r>
      <w:r w:rsidR="00A51D5E" w:rsidRPr="00634B53">
        <w:rPr>
          <w:b/>
          <w:bCs/>
        </w:rPr>
        <w:t>Cost comparison of the Microplate Feeder Assay (MFA) and a 1-choice single fly CApillary FEeder (CAFE) assay</w:t>
      </w:r>
      <w:r w:rsidR="00A51D5E" w:rsidRPr="00A51D5E">
        <w:t>. Testing 72 flies/sex for a single line would require two sets of MFA equipment (couplers + plates + barrier strips), while the CAFE would only need 1 capillary for each culture vial. Despite the large difference in initial investment for the MFA, the large difference in recurring costs ($14.80 vs $46.08, resp</w:t>
      </w:r>
      <w:r w:rsidR="00DC4CD4">
        <w:t>ectively</w:t>
      </w:r>
      <w:r w:rsidR="00A51D5E" w:rsidRPr="00A51D5E">
        <w:t>) would allow for the up-front costs to be recovered after testing only 4 lines (</w:t>
      </w:r>
      <w:r w:rsidR="00DF617D" w:rsidRPr="00A51D5E">
        <w:t>break-even</w:t>
      </w:r>
      <w:r w:rsidR="00A51D5E" w:rsidRPr="00A51D5E">
        <w:t xml:space="preserve"> point).</w:t>
      </w:r>
    </w:p>
    <w:p w14:paraId="2C8BAFAC" w14:textId="77777777" w:rsidR="007A32EF" w:rsidRDefault="007A32EF" w:rsidP="00634B53">
      <w:pPr>
        <w:rPr>
          <w:b/>
        </w:rPr>
      </w:pPr>
    </w:p>
    <w:p w14:paraId="0000007D" w14:textId="477D49F9" w:rsidR="008E0539" w:rsidRDefault="009F0C17" w:rsidP="00634B53">
      <w:pPr>
        <w:rPr>
          <w:b/>
        </w:rPr>
      </w:pPr>
      <w:r>
        <w:rPr>
          <w:b/>
        </w:rPr>
        <w:t>DISCUSSION:</w:t>
      </w:r>
    </w:p>
    <w:p w14:paraId="00000083" w14:textId="161A2EE8" w:rsidR="008E0539" w:rsidRDefault="00634B53" w:rsidP="00634B53">
      <w:bookmarkStart w:id="1" w:name="_heading=h.gjdgxs" w:colFirst="0" w:colLast="0"/>
      <w:bookmarkEnd w:id="1"/>
      <w:r>
        <w:t xml:space="preserve">The study </w:t>
      </w:r>
      <w:r w:rsidR="009F0C17">
        <w:t>describe</w:t>
      </w:r>
      <w:r>
        <w:t>s</w:t>
      </w:r>
      <w:r w:rsidR="009F0C17">
        <w:t xml:space="preserve"> a novel protocol for quantifying consumption in </w:t>
      </w:r>
      <w:r w:rsidR="009F0C17">
        <w:rPr>
          <w:i/>
        </w:rPr>
        <w:t>Drosophila</w:t>
      </w:r>
      <w:r w:rsidR="009F0C17">
        <w:t>: the Microplate Feeder Assay (MFA). In this assay, flies consume from sealed wells of a 1536-well microplate through controlled-size perforations (</w:t>
      </w:r>
      <w:r w:rsidR="009F0C17">
        <w:rPr>
          <w:b/>
        </w:rPr>
        <w:t>Figure 1</w:t>
      </w:r>
      <w:r w:rsidR="00D50A81">
        <w:rPr>
          <w:b/>
        </w:rPr>
        <w:t>,</w:t>
      </w:r>
      <w:r w:rsidR="00DC4CD4">
        <w:rPr>
          <w:b/>
        </w:rPr>
        <w:t xml:space="preserve"> Figure </w:t>
      </w:r>
      <w:r w:rsidR="00D50A81">
        <w:rPr>
          <w:b/>
        </w:rPr>
        <w:t>2</w:t>
      </w:r>
      <w:r w:rsidR="00445388">
        <w:rPr>
          <w:b/>
        </w:rPr>
        <w:t>; Supplementary Video S.1</w:t>
      </w:r>
      <w:r w:rsidR="009F0C17">
        <w:t>)</w:t>
      </w:r>
      <w:r w:rsidR="00DC4CD4">
        <w:t>.</w:t>
      </w:r>
      <w:r w:rsidR="009F0C17">
        <w:t xml:space="preserve"> Since liquid food is dyed and provided via microplate, measurements of the optical absorbance of the food can be obtained using a microplate spectrophotometer (</w:t>
      </w:r>
      <w:r w:rsidR="009F0C17">
        <w:rPr>
          <w:b/>
        </w:rPr>
        <w:t xml:space="preserve">Figure </w:t>
      </w:r>
      <w:r w:rsidR="00D50A81">
        <w:rPr>
          <w:b/>
        </w:rPr>
        <w:t>3</w:t>
      </w:r>
      <w:r w:rsidR="009F0C17">
        <w:t>)</w:t>
      </w:r>
      <w:r w:rsidR="00DC4CD4">
        <w:t>.</w:t>
      </w:r>
      <w:r w:rsidR="009F0C17">
        <w:t xml:space="preserve"> In this manner, consumption </w:t>
      </w:r>
      <w:r w:rsidR="007E0B4C">
        <w:t>is</w:t>
      </w:r>
      <w:r w:rsidR="009F0C17">
        <w:t xml:space="preserve"> determined by comparing the absorbance before and after consumption</w:t>
      </w:r>
      <w:r w:rsidR="00B06C28">
        <w:t>,</w:t>
      </w:r>
      <w:r w:rsidR="009F0C17">
        <w:t xml:space="preserve"> and then applying this proportion to the known volume dispensed prior to consumption.</w:t>
      </w:r>
      <w:bookmarkStart w:id="2" w:name="_heading=h.j9n0titihysg" w:colFirst="0" w:colLast="0"/>
      <w:bookmarkEnd w:id="2"/>
      <w:r w:rsidR="006B570B">
        <w:t xml:space="preserve"> </w:t>
      </w:r>
      <w:r w:rsidR="009F0C17">
        <w:t xml:space="preserve">This was verified empirically by measuring the absorbance of different volumes of </w:t>
      </w:r>
      <w:r>
        <w:t xml:space="preserve">the </w:t>
      </w:r>
      <w:r w:rsidR="009F0C17">
        <w:t>dyed medium (</w:t>
      </w:r>
      <w:r w:rsidR="009F0C17">
        <w:rPr>
          <w:b/>
        </w:rPr>
        <w:t xml:space="preserve">Figure </w:t>
      </w:r>
      <w:r w:rsidR="00D50A81">
        <w:rPr>
          <w:b/>
        </w:rPr>
        <w:t>3</w:t>
      </w:r>
      <w:r w:rsidR="009F0C17">
        <w:rPr>
          <w:b/>
        </w:rPr>
        <w:t>B</w:t>
      </w:r>
      <w:r w:rsidR="009F0C17">
        <w:t>)</w:t>
      </w:r>
      <w:r w:rsidR="00DC4CD4">
        <w:t>.</w:t>
      </w:r>
    </w:p>
    <w:p w14:paraId="3D3825D8" w14:textId="77777777" w:rsidR="00634B53" w:rsidRDefault="00634B53" w:rsidP="00634B53"/>
    <w:p w14:paraId="00000084" w14:textId="0586248B" w:rsidR="008E0539" w:rsidRDefault="009F0C17" w:rsidP="00634B53">
      <w:r>
        <w:t xml:space="preserve">To </w:t>
      </w:r>
      <w:r w:rsidR="007E0B4C">
        <w:t>develop</w:t>
      </w:r>
      <w:r>
        <w:t xml:space="preserve"> this assay, a device was needed that could leverage the absorbance-based quantification of consumption. </w:t>
      </w:r>
      <w:r w:rsidR="00D962F2">
        <w:t xml:space="preserve">Testing </w:t>
      </w:r>
      <w:r>
        <w:t xml:space="preserve">flies in a microplate format is appealing because it complements the microplate used </w:t>
      </w:r>
      <w:r w:rsidR="00634B53">
        <w:t>to dispense</w:t>
      </w:r>
      <w:r>
        <w:t xml:space="preserve"> food and allows for flexibility in selecting from multiple plate </w:t>
      </w:r>
      <w:r w:rsidRPr="00634B53">
        <w:t>formats (e.g.</w:t>
      </w:r>
      <w:r w:rsidR="00634B53" w:rsidRPr="00634B53">
        <w:t>,</w:t>
      </w:r>
      <w:r>
        <w:t xml:space="preserve"> 6-, 12-, 48-, or 96-well formats)</w:t>
      </w:r>
      <w:r w:rsidR="00634B53">
        <w:t xml:space="preserve"> by</w:t>
      </w:r>
      <w:r>
        <w:t xml:space="preserve"> adjusting the coupler geometry. A 96-well microplate format was chosen to allow for individual fly culture.</w:t>
      </w:r>
    </w:p>
    <w:p w14:paraId="239800F7" w14:textId="77777777" w:rsidR="00634B53" w:rsidRDefault="00634B53" w:rsidP="00634B53"/>
    <w:p w14:paraId="00000085" w14:textId="139C56C4" w:rsidR="008E0539" w:rsidRDefault="009F0C17" w:rsidP="00634B53">
      <w:r>
        <w:t>T</w:t>
      </w:r>
      <w:r w:rsidR="007E0B4C">
        <w:t xml:space="preserve">he </w:t>
      </w:r>
      <w:r>
        <w:t>3D printed device (</w:t>
      </w:r>
      <w:r>
        <w:rPr>
          <w:b/>
        </w:rPr>
        <w:t>Figure 1</w:t>
      </w:r>
      <w:r>
        <w:t xml:space="preserve">) precisely orients the 1536-well feeder plate with the 96-well </w:t>
      </w:r>
      <w:r>
        <w:lastRenderedPageBreak/>
        <w:t>culture plate, giving each fly access to up to 4 wells of the feeder plate for consumption. Furthermore, to provide adequate time for distributing flies into the housing plate and to control assay initiation, t</w:t>
      </w:r>
      <w:sdt>
        <w:sdtPr>
          <w:tag w:val="goog_rdk_4"/>
          <w:id w:val="73631717"/>
        </w:sdtPr>
        <w:sdtEndPr/>
        <w:sdtContent/>
      </w:sdt>
      <w:r>
        <w:t>he device includes toggling barrier strip</w:t>
      </w:r>
      <w:r w:rsidR="00DF617D">
        <w:t>s</w:t>
      </w:r>
      <w:r w:rsidR="00634B53">
        <w:t xml:space="preserve"> containing the flies in their respective wells and preventing</w:t>
      </w:r>
      <w:r>
        <w:t xml:space="preserve"> breaches. </w:t>
      </w:r>
      <w:r w:rsidR="00445388">
        <w:t>The files needed to procure or modify these parts are provided (</w:t>
      </w:r>
      <w:r w:rsidR="00445388" w:rsidRPr="007170A2">
        <w:rPr>
          <w:b/>
        </w:rPr>
        <w:t>Supplementary Files</w:t>
      </w:r>
      <w:r w:rsidR="00C10162">
        <w:rPr>
          <w:b/>
        </w:rPr>
        <w:t xml:space="preserve"> S.2</w:t>
      </w:r>
      <w:r w:rsidR="00DF617D">
        <w:rPr>
          <w:b/>
        </w:rPr>
        <w:t>–</w:t>
      </w:r>
      <w:r w:rsidR="00C10162">
        <w:rPr>
          <w:b/>
        </w:rPr>
        <w:t>S.3</w:t>
      </w:r>
      <w:r w:rsidR="00445388">
        <w:t xml:space="preserve">), as well as the necessary fabrication instructions for </w:t>
      </w:r>
      <w:r w:rsidR="007170A2">
        <w:t>the relevant pieces (</w:t>
      </w:r>
      <w:r w:rsidR="00C10162">
        <w:rPr>
          <w:b/>
        </w:rPr>
        <w:t>Supplementary File S.4</w:t>
      </w:r>
      <w:r w:rsidR="007170A2">
        <w:t>).</w:t>
      </w:r>
    </w:p>
    <w:p w14:paraId="72560089" w14:textId="77777777" w:rsidR="00634B53" w:rsidRDefault="00634B53" w:rsidP="00634B53"/>
    <w:p w14:paraId="00000086" w14:textId="7DFCABF9" w:rsidR="008E0539" w:rsidRDefault="0026260B" w:rsidP="00634B53">
      <w:r>
        <w:t>The MFA</w:t>
      </w:r>
      <w:r w:rsidR="009F0C17">
        <w:t xml:space="preserve"> </w:t>
      </w:r>
      <w:r>
        <w:t>provides a simple high throughput method that complements more elaborate methods to monitor Drosophila feeding behavior</w:t>
      </w:r>
      <w:r w:rsidRPr="0026260B">
        <w:rPr>
          <w:vertAlign w:val="superscript"/>
        </w:rPr>
        <w:t>18,21,22</w:t>
      </w:r>
      <w:r>
        <w:t xml:space="preserve">. The MFA </w:t>
      </w:r>
      <w:r w:rsidR="009F0C17">
        <w:t>offers multiple advantages</w:t>
      </w:r>
      <w:r>
        <w:t xml:space="preserve"> over other </w:t>
      </w:r>
      <w:r w:rsidR="00DD3A89">
        <w:t>methods used</w:t>
      </w:r>
      <w:r>
        <w:t xml:space="preserve"> to quantify </w:t>
      </w:r>
      <w:r w:rsidR="00DD3A89">
        <w:t>food intake</w:t>
      </w:r>
      <w:r w:rsidR="009F0C17">
        <w:t>. The throughput is increased by quantifying consumption using a plate reader. This eliminates manual measurements and obviates manual data entry. Data are also amenable to programmatic extraction and processing. In addition, the higher throughput increases the feasible number of biological replicates, particularly compared to communal feeder designs, which substantially increases the power to detect small differences in consumption.</w:t>
      </w:r>
      <w:r w:rsidR="000F259F">
        <w:t xml:space="preserve"> Using the MFA, a single experimenter can quantify</w:t>
      </w:r>
      <w:r w:rsidR="009B2463">
        <w:t xml:space="preserve"> </w:t>
      </w:r>
      <w:r w:rsidR="00634B53">
        <w:t xml:space="preserve">the </w:t>
      </w:r>
      <w:r w:rsidR="009B2463">
        <w:t>consumption or</w:t>
      </w:r>
      <w:r w:rsidR="000F259F">
        <w:t xml:space="preserve"> prefe</w:t>
      </w:r>
      <w:r w:rsidR="009B2463">
        <w:t xml:space="preserve">rence of </w:t>
      </w:r>
      <w:r w:rsidR="000F259F">
        <w:t>over 500 flies per overnight run of the assay. By overlapping runs of the assay, over 2</w:t>
      </w:r>
      <w:r w:rsidR="00DC4CD4">
        <w:t>,</w:t>
      </w:r>
      <w:r w:rsidR="000F259F">
        <w:t>000 flies can be tested in a 5-day period.</w:t>
      </w:r>
      <w:r w:rsidR="009F0C17">
        <w:t xml:space="preserve"> Lastly, there are long-term cost savings due to </w:t>
      </w:r>
      <w:r w:rsidR="00634B53">
        <w:t xml:space="preserve">the </w:t>
      </w:r>
      <w:r w:rsidR="009F0C17">
        <w:t>reusability of microplates and couplers (</w:t>
      </w:r>
      <w:r w:rsidR="00C10162">
        <w:rPr>
          <w:b/>
        </w:rPr>
        <w:t>Supplementary File S.5</w:t>
      </w:r>
      <w:r w:rsidR="009F0C17">
        <w:t>). Using the MFA, the estimated cost per assay can be as low as $14.80</w:t>
      </w:r>
      <w:r w:rsidR="00634B53">
        <w:t>,</w:t>
      </w:r>
      <w:r w:rsidR="009F0C17">
        <w:t xml:space="preserve"> with a $127.60 up-front cost for the equipment. Using the </w:t>
      </w:r>
      <w:r w:rsidR="00DD3A89">
        <w:t xml:space="preserve">classic </w:t>
      </w:r>
      <w:r w:rsidR="009F0C17">
        <w:t xml:space="preserve">CApillary FEeder (CAFE) assay, which requires costly precision microcapillaries, the estimated cost per assay for a comparable number of replicates is </w:t>
      </w:r>
      <w:sdt>
        <w:sdtPr>
          <w:tag w:val="goog_rdk_5"/>
          <w:id w:val="-36664277"/>
        </w:sdtPr>
        <w:sdtEndPr/>
        <w:sdtContent/>
      </w:sdt>
      <w:r w:rsidR="009F0C17">
        <w:t>$46.08. Thus, while there is an upfront investment in acquiring the necessary equipment, the</w:t>
      </w:r>
      <w:r w:rsidR="006B570B">
        <w:t xml:space="preserve"> </w:t>
      </w:r>
      <w:r w:rsidR="009F0C17">
        <w:t>reduction in recurring costs can lead to substantial savings, particularly in instances where repeated testing is performed.</w:t>
      </w:r>
    </w:p>
    <w:p w14:paraId="6F48114D" w14:textId="77777777" w:rsidR="00634B53" w:rsidRDefault="00634B53" w:rsidP="00634B53">
      <w:pPr>
        <w:pBdr>
          <w:top w:val="nil"/>
          <w:left w:val="nil"/>
          <w:bottom w:val="nil"/>
          <w:right w:val="nil"/>
          <w:between w:val="nil"/>
        </w:pBdr>
      </w:pPr>
    </w:p>
    <w:p w14:paraId="00000087" w14:textId="4C0B7DCC" w:rsidR="008E0539" w:rsidRDefault="009F0C17" w:rsidP="00634B53">
      <w:pPr>
        <w:pBdr>
          <w:top w:val="nil"/>
          <w:left w:val="nil"/>
          <w:bottom w:val="nil"/>
          <w:right w:val="nil"/>
          <w:between w:val="nil"/>
        </w:pBdr>
      </w:pPr>
      <w:r>
        <w:t xml:space="preserve">As with all assays, the MFA has certain limitations. Chiefly, it requires access to a microplate spectrophotometer capable of reading 1536-well microplates. Additionally, the reliance on absorbance measurements for quantification makes the method susceptible to optical interference. This manifests as negative consumption values for a small subset of samples tested. </w:t>
      </w:r>
      <w:r w:rsidR="005214D9">
        <w:t>Nutrients, drugs, pharmaceuticals</w:t>
      </w:r>
      <w:r w:rsidR="00C92342">
        <w:t>,</w:t>
      </w:r>
      <w:r w:rsidR="005214D9">
        <w:t xml:space="preserve"> or toxins of</w:t>
      </w:r>
      <w:r>
        <w:t xml:space="preserve"> interest must also be water-soluble to be compatible with the assay.</w:t>
      </w:r>
    </w:p>
    <w:p w14:paraId="73B9F386" w14:textId="77777777" w:rsidR="00634B53" w:rsidRDefault="00634B53" w:rsidP="00634B53">
      <w:pPr>
        <w:pBdr>
          <w:top w:val="nil"/>
          <w:left w:val="nil"/>
          <w:bottom w:val="nil"/>
          <w:right w:val="nil"/>
          <w:between w:val="nil"/>
        </w:pBdr>
      </w:pPr>
    </w:p>
    <w:p w14:paraId="00000088" w14:textId="60243491" w:rsidR="008E0539" w:rsidRDefault="009F0C17" w:rsidP="00634B53">
      <w:pPr>
        <w:pBdr>
          <w:top w:val="nil"/>
          <w:left w:val="nil"/>
          <w:bottom w:val="nil"/>
          <w:right w:val="nil"/>
          <w:between w:val="nil"/>
        </w:pBdr>
      </w:pPr>
      <w:r>
        <w:t xml:space="preserve">Despite its limitations, this method offers a high throughput method of quantifying consumption behaviors in </w:t>
      </w:r>
      <w:r>
        <w:rPr>
          <w:i/>
        </w:rPr>
        <w:t>Drosophila</w:t>
      </w:r>
      <w:r>
        <w:t xml:space="preserve">. Furthermore, </w:t>
      </w:r>
      <w:r w:rsidR="00923735">
        <w:t>t</w:t>
      </w:r>
      <w:r>
        <w:t>he coupling device could be easily modified to accept many plate formats, allowing it to accommodate a variety of insect species.</w:t>
      </w:r>
    </w:p>
    <w:p w14:paraId="5D005CFF" w14:textId="77777777" w:rsidR="007A32EF" w:rsidRDefault="007A32EF" w:rsidP="00634B53">
      <w:pPr>
        <w:pBdr>
          <w:top w:val="nil"/>
          <w:left w:val="nil"/>
          <w:bottom w:val="nil"/>
          <w:right w:val="nil"/>
          <w:between w:val="nil"/>
        </w:pBdr>
        <w:rPr>
          <w:b/>
        </w:rPr>
      </w:pPr>
      <w:bookmarkStart w:id="3" w:name="_heading=h.poc4w91xrhpq" w:colFirst="0" w:colLast="0"/>
      <w:bookmarkEnd w:id="3"/>
    </w:p>
    <w:p w14:paraId="0000008A" w14:textId="68018D31" w:rsidR="008E0539" w:rsidRDefault="009F0C17" w:rsidP="00634B53">
      <w:pPr>
        <w:pBdr>
          <w:top w:val="nil"/>
          <w:left w:val="nil"/>
          <w:bottom w:val="nil"/>
          <w:right w:val="nil"/>
          <w:between w:val="nil"/>
        </w:pBdr>
        <w:rPr>
          <w:color w:val="808080"/>
        </w:rPr>
      </w:pPr>
      <w:r>
        <w:rPr>
          <w:b/>
        </w:rPr>
        <w:t>ACKNOWLEDGMENTS:</w:t>
      </w:r>
    </w:p>
    <w:p w14:paraId="0000008B" w14:textId="77777777" w:rsidR="008E0539" w:rsidRDefault="009F0C17" w:rsidP="00634B53">
      <w:r>
        <w:t>This work was supported by a grant from the National Institute on Drug Abuse (U01 DA041613) to TFCM and RRHA.</w:t>
      </w:r>
    </w:p>
    <w:p w14:paraId="0000008C" w14:textId="77777777" w:rsidR="008E0539" w:rsidRDefault="008E0539" w:rsidP="00634B53">
      <w:pPr>
        <w:rPr>
          <w:b/>
        </w:rPr>
      </w:pPr>
    </w:p>
    <w:p w14:paraId="0000008D" w14:textId="1E928DEF" w:rsidR="008E0539" w:rsidRDefault="009F0C17" w:rsidP="00634B53">
      <w:pPr>
        <w:pBdr>
          <w:top w:val="nil"/>
          <w:left w:val="nil"/>
          <w:bottom w:val="nil"/>
          <w:right w:val="nil"/>
          <w:between w:val="nil"/>
        </w:pBdr>
        <w:rPr>
          <w:color w:val="808080"/>
        </w:rPr>
      </w:pPr>
      <w:r>
        <w:rPr>
          <w:b/>
        </w:rPr>
        <w:t>DISCLOSURES:</w:t>
      </w:r>
    </w:p>
    <w:p w14:paraId="0000008E" w14:textId="77777777" w:rsidR="008E0539" w:rsidRDefault="009F0C17" w:rsidP="00634B53">
      <w:r>
        <w:t>The authors have no conflicts of interest to disclose.</w:t>
      </w:r>
    </w:p>
    <w:p w14:paraId="0000008F" w14:textId="77777777" w:rsidR="008E0539" w:rsidRDefault="008E0539" w:rsidP="00634B53">
      <w:pPr>
        <w:rPr>
          <w:b/>
        </w:rPr>
      </w:pPr>
    </w:p>
    <w:p w14:paraId="00000090" w14:textId="77777777" w:rsidR="008E0539" w:rsidRDefault="009F0C17" w:rsidP="00634B53">
      <w:pPr>
        <w:rPr>
          <w:b/>
        </w:rPr>
      </w:pPr>
      <w:r>
        <w:rPr>
          <w:b/>
        </w:rPr>
        <w:t>REFERENCES:</w:t>
      </w:r>
    </w:p>
    <w:p w14:paraId="00000091" w14:textId="24BD3F35" w:rsidR="008E0539" w:rsidRDefault="009F0C17" w:rsidP="00634B53">
      <w:r>
        <w:t>1.</w:t>
      </w:r>
      <w:r>
        <w:tab/>
        <w:t>Wong, R., Piper, M.</w:t>
      </w:r>
      <w:r w:rsidR="00634B53">
        <w:t xml:space="preserve"> </w:t>
      </w:r>
      <w:r>
        <w:t>D.</w:t>
      </w:r>
      <w:r w:rsidR="00634B53">
        <w:t xml:space="preserve"> </w:t>
      </w:r>
      <w:r>
        <w:t xml:space="preserve">W., Wertheim, B., Partridge, L. Quantification of food intake in </w:t>
      </w:r>
      <w:r>
        <w:lastRenderedPageBreak/>
        <w:t xml:space="preserve">Drosophila. </w:t>
      </w:r>
      <w:r>
        <w:rPr>
          <w:i/>
        </w:rPr>
        <w:t>PLoS ONE</w:t>
      </w:r>
      <w:r>
        <w:t xml:space="preserve">. </w:t>
      </w:r>
      <w:r>
        <w:rPr>
          <w:b/>
        </w:rPr>
        <w:t>4</w:t>
      </w:r>
      <w:r>
        <w:t xml:space="preserve"> (6)</w:t>
      </w:r>
      <w:r w:rsidR="00634B53">
        <w:t xml:space="preserve"> </w:t>
      </w:r>
      <w:r>
        <w:t>(2009).</w:t>
      </w:r>
    </w:p>
    <w:p w14:paraId="00000092" w14:textId="646E7107" w:rsidR="008E0539" w:rsidRDefault="009F0C17" w:rsidP="00634B53">
      <w:r>
        <w:t>2.</w:t>
      </w:r>
      <w:r>
        <w:tab/>
        <w:t>Ugur, B., Chen, K., Bellen, H.</w:t>
      </w:r>
      <w:r w:rsidR="00634B53">
        <w:t xml:space="preserve"> </w:t>
      </w:r>
      <w:r>
        <w:t xml:space="preserve">J. Drosophila tools and assays for the study of human diseases. </w:t>
      </w:r>
      <w:r>
        <w:rPr>
          <w:i/>
        </w:rPr>
        <w:t>Disease Models &amp; Mechanisms</w:t>
      </w:r>
      <w:r>
        <w:t xml:space="preserve">. </w:t>
      </w:r>
      <w:r>
        <w:rPr>
          <w:b/>
        </w:rPr>
        <w:t>9</w:t>
      </w:r>
      <w:r>
        <w:t xml:space="preserve"> (3), 235–244</w:t>
      </w:r>
      <w:r w:rsidR="00634B53">
        <w:t xml:space="preserve"> </w:t>
      </w:r>
      <w:r>
        <w:t>(2016).</w:t>
      </w:r>
    </w:p>
    <w:p w14:paraId="00000093" w14:textId="7FAA8AC9" w:rsidR="008E0539" w:rsidRDefault="009F0C17" w:rsidP="00634B53">
      <w:r>
        <w:t>3.</w:t>
      </w:r>
      <w:r>
        <w:tab/>
        <w:t xml:space="preserve">Spitaler, U. </w:t>
      </w:r>
      <w:r w:rsidR="00DF617D" w:rsidRPr="00DF617D">
        <w:t>et al</w:t>
      </w:r>
      <w:r>
        <w:rPr>
          <w:i/>
        </w:rPr>
        <w:t>.</w:t>
      </w:r>
      <w:r>
        <w:t xml:space="preserve"> Yeast species affects feeding and fitness of </w:t>
      </w:r>
      <w:r w:rsidRPr="009F6E38">
        <w:rPr>
          <w:i/>
          <w:iCs/>
        </w:rPr>
        <w:t>Drosophila suzukii</w:t>
      </w:r>
      <w:r>
        <w:t xml:space="preserve"> adults. </w:t>
      </w:r>
      <w:r>
        <w:rPr>
          <w:i/>
        </w:rPr>
        <w:t>Journal of Pest Science</w:t>
      </w:r>
      <w:r>
        <w:t xml:space="preserve">. </w:t>
      </w:r>
      <w:r>
        <w:rPr>
          <w:b/>
        </w:rPr>
        <w:t>93</w:t>
      </w:r>
      <w:r>
        <w:t xml:space="preserve"> (4), 1295–1309</w:t>
      </w:r>
      <w:r w:rsidR="00634B53">
        <w:t xml:space="preserve"> </w:t>
      </w:r>
      <w:r>
        <w:t>(2020).</w:t>
      </w:r>
    </w:p>
    <w:p w14:paraId="00000094" w14:textId="79E8A79F" w:rsidR="008E0539" w:rsidRDefault="009F0C17" w:rsidP="00634B53">
      <w:r>
        <w:t>4.</w:t>
      </w:r>
      <w:r>
        <w:tab/>
        <w:t>Wang, Q.</w:t>
      </w:r>
      <w:r w:rsidR="00634B53">
        <w:t xml:space="preserve"> </w:t>
      </w:r>
      <w:r>
        <w:t xml:space="preserve">P. </w:t>
      </w:r>
      <w:r w:rsidR="00DF617D" w:rsidRPr="00DF617D">
        <w:t>et al</w:t>
      </w:r>
      <w:r>
        <w:rPr>
          <w:i/>
        </w:rPr>
        <w:t>.</w:t>
      </w:r>
      <w:r>
        <w:t xml:space="preserve"> PGC1α </w:t>
      </w:r>
      <w:r w:rsidR="009F6E38">
        <w:t xml:space="preserve">controls sucrose taste sensitization </w:t>
      </w:r>
      <w:r>
        <w:t xml:space="preserve">in Drosophila. </w:t>
      </w:r>
      <w:r>
        <w:rPr>
          <w:i/>
        </w:rPr>
        <w:t>Cell Reports</w:t>
      </w:r>
      <w:r>
        <w:t xml:space="preserve">. </w:t>
      </w:r>
      <w:r>
        <w:rPr>
          <w:b/>
        </w:rPr>
        <w:t>31</w:t>
      </w:r>
      <w:r>
        <w:t xml:space="preserve"> (1), 107480</w:t>
      </w:r>
      <w:r w:rsidR="00634B53">
        <w:t xml:space="preserve"> </w:t>
      </w:r>
      <w:r>
        <w:t>(2020).</w:t>
      </w:r>
    </w:p>
    <w:p w14:paraId="00000095" w14:textId="37319963" w:rsidR="008E0539" w:rsidRDefault="009F0C17" w:rsidP="00634B53">
      <w:r>
        <w:t>5.</w:t>
      </w:r>
      <w:r>
        <w:tab/>
        <w:t>Valtierra-de-Luis, D.</w:t>
      </w:r>
      <w:r w:rsidR="008800C0">
        <w:t xml:space="preserve"> et al</w:t>
      </w:r>
      <w:r>
        <w:t xml:space="preserve">. Quantification of dose-mortality responses in adult Diptera: Validation using </w:t>
      </w:r>
      <w:r w:rsidRPr="009F6E38">
        <w:rPr>
          <w:i/>
          <w:iCs/>
        </w:rPr>
        <w:t>Ceratitis capitata</w:t>
      </w:r>
      <w:r>
        <w:t xml:space="preserve"> and </w:t>
      </w:r>
      <w:r w:rsidRPr="009F6E38">
        <w:rPr>
          <w:i/>
          <w:iCs/>
        </w:rPr>
        <w:t>Drosophila suzukii</w:t>
      </w:r>
      <w:r>
        <w:t xml:space="preserve"> responses to spinosad. </w:t>
      </w:r>
      <w:r>
        <w:rPr>
          <w:i/>
        </w:rPr>
        <w:t>PLoS ONE</w:t>
      </w:r>
      <w:r>
        <w:t xml:space="preserve">. </w:t>
      </w:r>
      <w:r>
        <w:rPr>
          <w:b/>
        </w:rPr>
        <w:t>14</w:t>
      </w:r>
      <w:r>
        <w:t xml:space="preserve"> (2), 1–11</w:t>
      </w:r>
      <w:r w:rsidR="00634B53">
        <w:t xml:space="preserve"> </w:t>
      </w:r>
      <w:r>
        <w:t>(2019).</w:t>
      </w:r>
    </w:p>
    <w:p w14:paraId="00000096" w14:textId="04D637EC" w:rsidR="008E0539" w:rsidRDefault="009F0C17" w:rsidP="00634B53">
      <w:r>
        <w:t>6.</w:t>
      </w:r>
      <w:r>
        <w:tab/>
        <w:t>Williams, M.</w:t>
      </w:r>
      <w:r w:rsidR="00634B53">
        <w:t xml:space="preserve"> </w:t>
      </w:r>
      <w:r>
        <w:t>J.</w:t>
      </w:r>
      <w:r w:rsidR="008800C0">
        <w:t xml:space="preserve"> et al</w:t>
      </w:r>
      <w:r>
        <w:t xml:space="preserve">. Exposure to </w:t>
      </w:r>
      <w:r w:rsidR="009F6E38">
        <w:t>b</w:t>
      </w:r>
      <w:r>
        <w:t xml:space="preserve">isphenol A </w:t>
      </w:r>
      <w:r w:rsidR="009F6E38">
        <w:t xml:space="preserve">affects lipid metabolism </w:t>
      </w:r>
      <w:r>
        <w:t xml:space="preserve">in </w:t>
      </w:r>
      <w:r w:rsidRPr="009F6E38">
        <w:rPr>
          <w:i/>
          <w:iCs/>
        </w:rPr>
        <w:t>Drosophila melanogaster</w:t>
      </w:r>
      <w:r>
        <w:t xml:space="preserve">. </w:t>
      </w:r>
      <w:r>
        <w:rPr>
          <w:i/>
        </w:rPr>
        <w:t>Basic &amp; Clinical Pharmacology &amp; Toxicology</w:t>
      </w:r>
      <w:r>
        <w:t xml:space="preserve">. </w:t>
      </w:r>
      <w:r>
        <w:rPr>
          <w:b/>
        </w:rPr>
        <w:t>114</w:t>
      </w:r>
      <w:r>
        <w:t xml:space="preserve"> (5), 414–420</w:t>
      </w:r>
      <w:r w:rsidR="00634B53">
        <w:t xml:space="preserve"> </w:t>
      </w:r>
      <w:r>
        <w:t>(2014).</w:t>
      </w:r>
    </w:p>
    <w:p w14:paraId="00000097" w14:textId="5580FB4D" w:rsidR="008E0539" w:rsidRDefault="009F0C17" w:rsidP="00634B53">
      <w:r>
        <w:t>7.</w:t>
      </w:r>
      <w:r>
        <w:tab/>
        <w:t xml:space="preserve">Jajoo, A., Donlon, C., Shnayder, S., Levin, M., McVey, M. Sertraline induces DNA damage and cellular toxicity in Drosophila that can be ameliorated by antioxidants. </w:t>
      </w:r>
      <w:r>
        <w:rPr>
          <w:i/>
        </w:rPr>
        <w:t>Scientific Reports</w:t>
      </w:r>
      <w:r>
        <w:t xml:space="preserve">. </w:t>
      </w:r>
      <w:r>
        <w:rPr>
          <w:b/>
        </w:rPr>
        <w:t>10</w:t>
      </w:r>
      <w:r>
        <w:t xml:space="preserve"> (1), 1–12</w:t>
      </w:r>
      <w:r w:rsidR="00634B53">
        <w:t xml:space="preserve"> </w:t>
      </w:r>
      <w:r>
        <w:t>(2020).</w:t>
      </w:r>
    </w:p>
    <w:p w14:paraId="00000098" w14:textId="0333B78C" w:rsidR="008E0539" w:rsidRDefault="009F0C17" w:rsidP="00634B53">
      <w:r>
        <w:t>8.</w:t>
      </w:r>
      <w:r>
        <w:tab/>
        <w:t xml:space="preserve">Fochler, S. </w:t>
      </w:r>
      <w:r w:rsidR="00DF617D" w:rsidRPr="00DF617D">
        <w:t>et al</w:t>
      </w:r>
      <w:r>
        <w:rPr>
          <w:i/>
        </w:rPr>
        <w:t>.</w:t>
      </w:r>
      <w:r>
        <w:t xml:space="preserve"> Genetics of alcohol consumption in </w:t>
      </w:r>
      <w:r w:rsidRPr="009F6E38">
        <w:rPr>
          <w:i/>
          <w:iCs/>
        </w:rPr>
        <w:t>Drosophila melanogaster</w:t>
      </w:r>
      <w:r>
        <w:t xml:space="preserve">. </w:t>
      </w:r>
      <w:r>
        <w:rPr>
          <w:i/>
        </w:rPr>
        <w:t>Genes, Brain and Behavior</w:t>
      </w:r>
      <w:r>
        <w:t xml:space="preserve">. </w:t>
      </w:r>
      <w:r>
        <w:rPr>
          <w:b/>
        </w:rPr>
        <w:t>16</w:t>
      </w:r>
      <w:r>
        <w:t xml:space="preserve"> (7), 675–685 (2017).</w:t>
      </w:r>
    </w:p>
    <w:p w14:paraId="00000099" w14:textId="33C0D8DB" w:rsidR="008E0539" w:rsidRDefault="009F0C17" w:rsidP="00634B53">
      <w:r>
        <w:t>9.</w:t>
      </w:r>
      <w:r>
        <w:tab/>
        <w:t>Highfill, C.</w:t>
      </w:r>
      <w:r w:rsidR="00634B53">
        <w:t xml:space="preserve"> </w:t>
      </w:r>
      <w:r>
        <w:t>A., Baker, B.</w:t>
      </w:r>
      <w:r w:rsidR="00634B53">
        <w:t xml:space="preserve"> </w:t>
      </w:r>
      <w:r>
        <w:t>M., Stevens, S.</w:t>
      </w:r>
      <w:r w:rsidR="00634B53">
        <w:t xml:space="preserve"> </w:t>
      </w:r>
      <w:r>
        <w:t>D., Anholt, R.</w:t>
      </w:r>
      <w:r w:rsidR="00634B53">
        <w:t xml:space="preserve"> </w:t>
      </w:r>
      <w:r>
        <w:t>R.</w:t>
      </w:r>
      <w:r w:rsidR="00634B53">
        <w:t xml:space="preserve"> </w:t>
      </w:r>
      <w:r>
        <w:t>H., Mackay, T.</w:t>
      </w:r>
      <w:r w:rsidR="00634B53">
        <w:t xml:space="preserve"> </w:t>
      </w:r>
      <w:r>
        <w:t>F.</w:t>
      </w:r>
      <w:r w:rsidR="00634B53">
        <w:t xml:space="preserve"> </w:t>
      </w:r>
      <w:r>
        <w:t xml:space="preserve">C. Genetics of cocaine and methamphetamine consumption and preference in </w:t>
      </w:r>
      <w:r w:rsidRPr="009F6E38">
        <w:rPr>
          <w:i/>
          <w:iCs/>
        </w:rPr>
        <w:t>Drosophila melanogaster</w:t>
      </w:r>
      <w:r>
        <w:t xml:space="preserve">. </w:t>
      </w:r>
      <w:r>
        <w:rPr>
          <w:i/>
        </w:rPr>
        <w:t>PLOS Genetics</w:t>
      </w:r>
      <w:r>
        <w:t xml:space="preserve">. </w:t>
      </w:r>
      <w:r>
        <w:rPr>
          <w:b/>
        </w:rPr>
        <w:t>15</w:t>
      </w:r>
      <w:r>
        <w:t xml:space="preserve"> (5), e1007834</w:t>
      </w:r>
      <w:r w:rsidR="00634B53">
        <w:t xml:space="preserve"> </w:t>
      </w:r>
      <w:r>
        <w:t>(2019).</w:t>
      </w:r>
    </w:p>
    <w:p w14:paraId="0000009A" w14:textId="1AED5F67" w:rsidR="008E0539" w:rsidRDefault="009F0C17" w:rsidP="00634B53">
      <w:r>
        <w:t>10.</w:t>
      </w:r>
      <w:r>
        <w:tab/>
        <w:t>Keebaugh, E.</w:t>
      </w:r>
      <w:r w:rsidR="00634B53">
        <w:t xml:space="preserve"> </w:t>
      </w:r>
      <w:r>
        <w:t>S., Park, J.</w:t>
      </w:r>
      <w:r w:rsidR="00634B53">
        <w:t xml:space="preserve"> </w:t>
      </w:r>
      <w:r>
        <w:t>H., Su, C., Yamada, R., Ja, W.</w:t>
      </w:r>
      <w:r w:rsidR="00634B53">
        <w:t xml:space="preserve"> </w:t>
      </w:r>
      <w:r>
        <w:t xml:space="preserve">W. Nutrition Influences </w:t>
      </w:r>
      <w:r w:rsidR="009F6E38">
        <w:t xml:space="preserve">caffeine-mediated sleep loss </w:t>
      </w:r>
      <w:r>
        <w:t xml:space="preserve">in Drosophila. </w:t>
      </w:r>
      <w:r>
        <w:rPr>
          <w:i/>
        </w:rPr>
        <w:t>Sleep</w:t>
      </w:r>
      <w:r>
        <w:t xml:space="preserve">. </w:t>
      </w:r>
      <w:r>
        <w:rPr>
          <w:b/>
        </w:rPr>
        <w:t>40</w:t>
      </w:r>
      <w:r>
        <w:t xml:space="preserve"> (11)</w:t>
      </w:r>
      <w:r w:rsidR="00634B53">
        <w:t xml:space="preserve"> </w:t>
      </w:r>
      <w:r>
        <w:t>(2017).</w:t>
      </w:r>
    </w:p>
    <w:p w14:paraId="0000009B" w14:textId="105D34D1" w:rsidR="008E0539" w:rsidRDefault="009F0C17" w:rsidP="00634B53">
      <w:r>
        <w:t>11.</w:t>
      </w:r>
      <w:r>
        <w:tab/>
        <w:t>Ja, W.</w:t>
      </w:r>
      <w:r w:rsidR="00634B53">
        <w:t xml:space="preserve"> </w:t>
      </w:r>
      <w:r>
        <w:t xml:space="preserve">W. </w:t>
      </w:r>
      <w:r w:rsidR="00DF617D" w:rsidRPr="00DF617D">
        <w:t>et al</w:t>
      </w:r>
      <w:r>
        <w:rPr>
          <w:i/>
        </w:rPr>
        <w:t>.</w:t>
      </w:r>
      <w:r>
        <w:t xml:space="preserve"> Prandiology of Drosophila and the CAFE assay. </w:t>
      </w:r>
      <w:r>
        <w:rPr>
          <w:i/>
        </w:rPr>
        <w:t>Proceedings of the National Academy of Sciences</w:t>
      </w:r>
      <w:r>
        <w:t xml:space="preserve">. </w:t>
      </w:r>
      <w:r>
        <w:rPr>
          <w:b/>
        </w:rPr>
        <w:t>104</w:t>
      </w:r>
      <w:r>
        <w:t xml:space="preserve"> (20), 8253–8256 (2007).</w:t>
      </w:r>
    </w:p>
    <w:p w14:paraId="0000009C" w14:textId="437D9F6C" w:rsidR="008E0539" w:rsidRDefault="009F0C17" w:rsidP="00634B53">
      <w:r>
        <w:t>12.</w:t>
      </w:r>
      <w:r>
        <w:tab/>
        <w:t>Qi, W.</w:t>
      </w:r>
      <w:r w:rsidR="008800C0">
        <w:t xml:space="preserve"> et al</w:t>
      </w:r>
      <w:r>
        <w:t xml:space="preserve">. A quantitative feeding assay in adult Drosophila reveals rapid modulation of food ingestion by its nutritional value. </w:t>
      </w:r>
      <w:r>
        <w:rPr>
          <w:i/>
        </w:rPr>
        <w:t>Molecular Brain</w:t>
      </w:r>
      <w:r>
        <w:t xml:space="preserve">. </w:t>
      </w:r>
      <w:r>
        <w:rPr>
          <w:b/>
        </w:rPr>
        <w:t>8</w:t>
      </w:r>
      <w:r>
        <w:t xml:space="preserve"> (1), 87</w:t>
      </w:r>
      <w:r w:rsidR="00634B53">
        <w:t xml:space="preserve"> </w:t>
      </w:r>
      <w:r>
        <w:t>(2015).</w:t>
      </w:r>
    </w:p>
    <w:p w14:paraId="0000009D" w14:textId="1FE892BC" w:rsidR="008E0539" w:rsidRDefault="009F0C17" w:rsidP="00634B53">
      <w:r>
        <w:t>13.</w:t>
      </w:r>
      <w:r>
        <w:tab/>
        <w:t>Shiraiwa, T., Carlson, J.</w:t>
      </w:r>
      <w:r w:rsidR="00634B53">
        <w:t xml:space="preserve"> </w:t>
      </w:r>
      <w:r>
        <w:t xml:space="preserve">R. Proboscis extension response (PER) assay in Drosophila. </w:t>
      </w:r>
      <w:r>
        <w:rPr>
          <w:i/>
        </w:rPr>
        <w:t xml:space="preserve">Journal of </w:t>
      </w:r>
      <w:r w:rsidR="008800C0">
        <w:rPr>
          <w:i/>
        </w:rPr>
        <w:t>V</w:t>
      </w:r>
      <w:r>
        <w:rPr>
          <w:i/>
        </w:rPr>
        <w:t xml:space="preserve">isualized </w:t>
      </w:r>
      <w:r w:rsidR="008800C0">
        <w:rPr>
          <w:i/>
        </w:rPr>
        <w:t>E</w:t>
      </w:r>
      <w:r>
        <w:rPr>
          <w:i/>
        </w:rPr>
        <w:t>xperiments: JoVE</w:t>
      </w:r>
      <w:r>
        <w:t>.</w:t>
      </w:r>
      <w:r w:rsidRPr="00AE25A6">
        <w:t xml:space="preserve"> </w:t>
      </w:r>
      <w:r w:rsidRPr="00634B53">
        <w:rPr>
          <w:b/>
          <w:bCs/>
        </w:rPr>
        <w:t>3</w:t>
      </w:r>
      <w:r>
        <w:t>, 193</w:t>
      </w:r>
      <w:r w:rsidR="00634B53">
        <w:t xml:space="preserve"> </w:t>
      </w:r>
      <w:r>
        <w:t>(2007).</w:t>
      </w:r>
    </w:p>
    <w:p w14:paraId="0000009E" w14:textId="76E88BE8" w:rsidR="008E0539" w:rsidRDefault="009F0C17" w:rsidP="00634B53">
      <w:r>
        <w:t>14.</w:t>
      </w:r>
      <w:r>
        <w:tab/>
        <w:t>Shell, B.</w:t>
      </w:r>
      <w:r w:rsidR="00634B53">
        <w:t xml:space="preserve"> </w:t>
      </w:r>
      <w:r>
        <w:t xml:space="preserve">C. </w:t>
      </w:r>
      <w:r w:rsidR="00DF617D" w:rsidRPr="00DF617D">
        <w:t>et al</w:t>
      </w:r>
      <w:r>
        <w:rPr>
          <w:i/>
        </w:rPr>
        <w:t>.</w:t>
      </w:r>
      <w:r>
        <w:t xml:space="preserve"> Measurement of solid food intake in Drosophila via consumption-excretion of a dye tracer. </w:t>
      </w:r>
      <w:r>
        <w:rPr>
          <w:i/>
        </w:rPr>
        <w:t>Scientific Reports</w:t>
      </w:r>
      <w:r>
        <w:t xml:space="preserve">. </w:t>
      </w:r>
      <w:r>
        <w:rPr>
          <w:b/>
        </w:rPr>
        <w:t>8</w:t>
      </w:r>
      <w:r>
        <w:t xml:space="preserve"> (1), 1–13</w:t>
      </w:r>
      <w:r w:rsidR="00634B53">
        <w:t xml:space="preserve"> </w:t>
      </w:r>
      <w:r>
        <w:t>(2018).</w:t>
      </w:r>
    </w:p>
    <w:p w14:paraId="0000009F" w14:textId="45064945" w:rsidR="008E0539" w:rsidRDefault="009F0C17" w:rsidP="00634B53">
      <w:r>
        <w:t>15.</w:t>
      </w:r>
      <w:r>
        <w:tab/>
        <w:t>Wu, Q.</w:t>
      </w:r>
      <w:r w:rsidR="008800C0">
        <w:t xml:space="preserve"> et al</w:t>
      </w:r>
      <w:r>
        <w:t xml:space="preserve">. Excreta </w:t>
      </w:r>
      <w:r w:rsidR="009F6E38">
        <w:t>q</w:t>
      </w:r>
      <w:r>
        <w:t xml:space="preserve">uantification (EX-Q) for </w:t>
      </w:r>
      <w:r w:rsidR="009F6E38">
        <w:t xml:space="preserve">longitudinal measurements of food intake </w:t>
      </w:r>
      <w:r>
        <w:t xml:space="preserve">in Drosophila. </w:t>
      </w:r>
      <w:r>
        <w:rPr>
          <w:i/>
        </w:rPr>
        <w:t>iScience</w:t>
      </w:r>
      <w:r>
        <w:t xml:space="preserve">. </w:t>
      </w:r>
      <w:r>
        <w:rPr>
          <w:b/>
        </w:rPr>
        <w:t>23</w:t>
      </w:r>
      <w:r>
        <w:t xml:space="preserve"> (1), 100776</w:t>
      </w:r>
      <w:r w:rsidR="00634B53">
        <w:t xml:space="preserve"> </w:t>
      </w:r>
      <w:r>
        <w:t>(2020).</w:t>
      </w:r>
    </w:p>
    <w:p w14:paraId="000000A0" w14:textId="0F503469" w:rsidR="008E0539" w:rsidRDefault="009F0C17" w:rsidP="00634B53">
      <w:r>
        <w:t>16.</w:t>
      </w:r>
      <w:r>
        <w:tab/>
        <w:t>Park, A., Tran, T., Atkinson, N.</w:t>
      </w:r>
      <w:r w:rsidR="008800C0">
        <w:t xml:space="preserve"> </w:t>
      </w:r>
      <w:r>
        <w:t xml:space="preserve">S. Monitoring food preference in Drosophila by oligonucleotide tagging. </w:t>
      </w:r>
      <w:r>
        <w:rPr>
          <w:i/>
        </w:rPr>
        <w:t>Proceedings of the National Academy of Sciences</w:t>
      </w:r>
      <w:r w:rsidR="00634B53">
        <w:rPr>
          <w:i/>
        </w:rPr>
        <w:t xml:space="preserve"> of the Unite</w:t>
      </w:r>
      <w:r w:rsidR="00DF617D">
        <w:rPr>
          <w:i/>
        </w:rPr>
        <w:t>d</w:t>
      </w:r>
      <w:r w:rsidR="00634B53">
        <w:rPr>
          <w:i/>
        </w:rPr>
        <w:t xml:space="preserve"> States of America</w:t>
      </w:r>
      <w:r>
        <w:t xml:space="preserve">. </w:t>
      </w:r>
      <w:r>
        <w:rPr>
          <w:b/>
        </w:rPr>
        <w:t>115</w:t>
      </w:r>
      <w:r>
        <w:t xml:space="preserve"> (36), 9020–9025</w:t>
      </w:r>
      <w:r w:rsidR="00634B53">
        <w:t xml:space="preserve"> </w:t>
      </w:r>
      <w:r>
        <w:t>(2018).</w:t>
      </w:r>
    </w:p>
    <w:p w14:paraId="000000A1" w14:textId="14C0A05A" w:rsidR="008E0539" w:rsidRDefault="009F0C17" w:rsidP="00634B53">
      <w:r>
        <w:t>17.</w:t>
      </w:r>
      <w:r>
        <w:tab/>
        <w:t>Deshpande, S.</w:t>
      </w:r>
      <w:r w:rsidR="008800C0">
        <w:t xml:space="preserve"> </w:t>
      </w:r>
      <w:r>
        <w:t xml:space="preserve">A. </w:t>
      </w:r>
      <w:r w:rsidR="00DF617D" w:rsidRPr="00DF617D">
        <w:t>et al</w:t>
      </w:r>
      <w:r>
        <w:rPr>
          <w:i/>
        </w:rPr>
        <w:t>.</w:t>
      </w:r>
      <w:r>
        <w:t xml:space="preserve"> Quantifying Drosophila food intake: Comparative analysis of current methodology. </w:t>
      </w:r>
      <w:r>
        <w:rPr>
          <w:i/>
        </w:rPr>
        <w:t>Nature Methods</w:t>
      </w:r>
      <w:r>
        <w:t xml:space="preserve">. </w:t>
      </w:r>
      <w:r>
        <w:rPr>
          <w:b/>
        </w:rPr>
        <w:t>11</w:t>
      </w:r>
      <w:r>
        <w:t xml:space="preserve"> (5), 535–540</w:t>
      </w:r>
      <w:r w:rsidR="00634B53">
        <w:t xml:space="preserve"> </w:t>
      </w:r>
      <w:r>
        <w:t>(2014).</w:t>
      </w:r>
    </w:p>
    <w:p w14:paraId="000000A2" w14:textId="7CDDE295" w:rsidR="008E0539" w:rsidRPr="009834B8" w:rsidRDefault="009F0C17" w:rsidP="00634B53">
      <w:pPr>
        <w:rPr>
          <w:lang w:val="fr-FR"/>
        </w:rPr>
      </w:pPr>
      <w:r>
        <w:t>18.</w:t>
      </w:r>
      <w:r>
        <w:tab/>
        <w:t>Yapici, N., Cohn, R., Schusterreiter, C., Ruta, V., Vosshall, L.</w:t>
      </w:r>
      <w:r w:rsidR="00634B53">
        <w:t xml:space="preserve"> </w:t>
      </w:r>
      <w:r>
        <w:t xml:space="preserve">B. A Taste </w:t>
      </w:r>
      <w:r w:rsidR="009F6E38">
        <w:t>circuit that regulates ingestion by integrating food and hunger signals</w:t>
      </w:r>
      <w:r>
        <w:t xml:space="preserve">. </w:t>
      </w:r>
      <w:r w:rsidRPr="009834B8">
        <w:rPr>
          <w:i/>
          <w:lang w:val="fr-FR"/>
        </w:rPr>
        <w:t>Cell</w:t>
      </w:r>
      <w:r w:rsidRPr="009834B8">
        <w:rPr>
          <w:lang w:val="fr-FR"/>
        </w:rPr>
        <w:t xml:space="preserve">. </w:t>
      </w:r>
      <w:r w:rsidRPr="009834B8">
        <w:rPr>
          <w:b/>
          <w:lang w:val="fr-FR"/>
        </w:rPr>
        <w:t>165</w:t>
      </w:r>
      <w:r w:rsidRPr="009834B8">
        <w:rPr>
          <w:lang w:val="fr-FR"/>
        </w:rPr>
        <w:t xml:space="preserve"> (3), 715–729</w:t>
      </w:r>
      <w:r w:rsidR="00634B53">
        <w:rPr>
          <w:lang w:val="fr-FR"/>
        </w:rPr>
        <w:t xml:space="preserve"> </w:t>
      </w:r>
      <w:r w:rsidRPr="009834B8">
        <w:rPr>
          <w:lang w:val="fr-FR"/>
        </w:rPr>
        <w:t>(2016).</w:t>
      </w:r>
    </w:p>
    <w:p w14:paraId="000000A3" w14:textId="1D35A340" w:rsidR="008E0539" w:rsidRDefault="009F0C17" w:rsidP="00634B53">
      <w:r w:rsidRPr="009834B8">
        <w:rPr>
          <w:lang w:val="fr-FR"/>
        </w:rPr>
        <w:t>19.</w:t>
      </w:r>
      <w:r w:rsidRPr="009834B8">
        <w:rPr>
          <w:lang w:val="fr-FR"/>
        </w:rPr>
        <w:tab/>
        <w:t>Jaime, M.</w:t>
      </w:r>
      <w:r w:rsidR="00DF617D">
        <w:rPr>
          <w:lang w:val="fr-FR"/>
        </w:rPr>
        <w:t xml:space="preserve"> </w:t>
      </w:r>
      <w:r w:rsidRPr="009834B8">
        <w:rPr>
          <w:lang w:val="fr-FR"/>
        </w:rPr>
        <w:t>D.</w:t>
      </w:r>
      <w:r w:rsidR="00DF617D">
        <w:rPr>
          <w:lang w:val="fr-FR"/>
        </w:rPr>
        <w:t xml:space="preserve"> </w:t>
      </w:r>
      <w:r w:rsidRPr="009834B8">
        <w:rPr>
          <w:lang w:val="fr-FR"/>
        </w:rPr>
        <w:t>L.</w:t>
      </w:r>
      <w:r w:rsidR="00DF617D">
        <w:rPr>
          <w:lang w:val="fr-FR"/>
        </w:rPr>
        <w:t xml:space="preserve"> </w:t>
      </w:r>
      <w:r w:rsidRPr="009834B8">
        <w:rPr>
          <w:lang w:val="fr-FR"/>
        </w:rPr>
        <w:t xml:space="preserve">A. </w:t>
      </w:r>
      <w:r w:rsidR="00DF617D" w:rsidRPr="00DF617D">
        <w:rPr>
          <w:lang w:val="fr-FR"/>
        </w:rPr>
        <w:t>et al</w:t>
      </w:r>
      <w:r w:rsidRPr="009834B8">
        <w:rPr>
          <w:i/>
          <w:lang w:val="fr-FR"/>
        </w:rPr>
        <w:t>.</w:t>
      </w:r>
      <w:r w:rsidRPr="009834B8">
        <w:rPr>
          <w:lang w:val="fr-FR"/>
        </w:rPr>
        <w:t xml:space="preserve"> </w:t>
      </w:r>
      <w:r>
        <w:t xml:space="preserve">The </w:t>
      </w:r>
      <w:r w:rsidR="009F6E38">
        <w:t>h</w:t>
      </w:r>
      <w:r>
        <w:t xml:space="preserve">igh-throughput WAFFL </w:t>
      </w:r>
      <w:r w:rsidR="009F6E38">
        <w:t>system for treating and monitoring individual</w:t>
      </w:r>
      <w:r>
        <w:t xml:space="preserve"> </w:t>
      </w:r>
      <w:r w:rsidRPr="009F6E38">
        <w:rPr>
          <w:i/>
          <w:iCs/>
        </w:rPr>
        <w:t>Drosophila melanogaster</w:t>
      </w:r>
      <w:r>
        <w:t xml:space="preserve"> </w:t>
      </w:r>
      <w:r w:rsidR="009F6E38">
        <w:t>a</w:t>
      </w:r>
      <w:r>
        <w:t xml:space="preserve">dults. </w:t>
      </w:r>
      <w:r>
        <w:rPr>
          <w:i/>
        </w:rPr>
        <w:t>bioRxiv</w:t>
      </w:r>
      <w:r w:rsidR="008800C0">
        <w:t xml:space="preserve"> </w:t>
      </w:r>
      <w:r>
        <w:t>(2018).</w:t>
      </w:r>
    </w:p>
    <w:p w14:paraId="000000A4" w14:textId="2DC49728" w:rsidR="008E0539" w:rsidRDefault="009F0C17" w:rsidP="00634B53">
      <w:r>
        <w:t>20.</w:t>
      </w:r>
      <w:r>
        <w:tab/>
        <w:t xml:space="preserve">IUPAC </w:t>
      </w:r>
      <w:r>
        <w:rPr>
          <w:i/>
        </w:rPr>
        <w:t>Compendium of Chemical Terminology (The “Gold Book”)</w:t>
      </w:r>
      <w:r w:rsidR="00634B53">
        <w:t xml:space="preserve">. </w:t>
      </w:r>
      <w:r>
        <w:t>Blackwell Scientific Publications. Research Triangle Park, NC (1997).</w:t>
      </w:r>
    </w:p>
    <w:p w14:paraId="730F76E2" w14:textId="2D73B651" w:rsidR="00DD3A89" w:rsidRDefault="00DD3A89" w:rsidP="00634B53">
      <w:r>
        <w:t>21.</w:t>
      </w:r>
      <w:r>
        <w:tab/>
        <w:t>Itskov, P.</w:t>
      </w:r>
      <w:r w:rsidR="00634B53">
        <w:t xml:space="preserve"> </w:t>
      </w:r>
      <w:r>
        <w:t xml:space="preserve">M. </w:t>
      </w:r>
      <w:r w:rsidR="00DF617D" w:rsidRPr="00DF617D">
        <w:rPr>
          <w:iCs/>
        </w:rPr>
        <w:t>et al</w:t>
      </w:r>
      <w:r w:rsidRPr="00DD3A89">
        <w:rPr>
          <w:i/>
          <w:iCs/>
        </w:rPr>
        <w:t>.</w:t>
      </w:r>
      <w:r>
        <w:t xml:space="preserve"> Automated monitoring and quantitative analysis of feeding behaviour </w:t>
      </w:r>
      <w:r>
        <w:lastRenderedPageBreak/>
        <w:t xml:space="preserve">in Drosophila. </w:t>
      </w:r>
      <w:r w:rsidRPr="00DD3A89">
        <w:rPr>
          <w:i/>
          <w:iCs/>
        </w:rPr>
        <w:t>Nature Communications</w:t>
      </w:r>
      <w:r>
        <w:t xml:space="preserve">. </w:t>
      </w:r>
      <w:r w:rsidRPr="00DD3A89">
        <w:rPr>
          <w:b/>
          <w:bCs/>
        </w:rPr>
        <w:t>5</w:t>
      </w:r>
      <w:r w:rsidRPr="00DD3A89">
        <w:t>,</w:t>
      </w:r>
      <w:r>
        <w:t xml:space="preserve"> 4560 (2014).</w:t>
      </w:r>
    </w:p>
    <w:p w14:paraId="71ABC543" w14:textId="187A032B" w:rsidR="00DD3A89" w:rsidRPr="00DD3A89" w:rsidRDefault="00DD3A89" w:rsidP="00634B53">
      <w:r>
        <w:t>22.</w:t>
      </w:r>
      <w:r>
        <w:tab/>
        <w:t>Ro, J., Harvanek, Z.</w:t>
      </w:r>
      <w:r w:rsidR="00634B53">
        <w:t xml:space="preserve"> </w:t>
      </w:r>
      <w:r>
        <w:t>M., Pletcher, S.</w:t>
      </w:r>
      <w:r w:rsidR="00634B53">
        <w:t xml:space="preserve"> </w:t>
      </w:r>
      <w:r>
        <w:t xml:space="preserve">D. FLIC: high-throughput, continuous analysis of feeding behaviors in Drosophila. </w:t>
      </w:r>
      <w:r w:rsidRPr="00DD3A89">
        <w:rPr>
          <w:i/>
          <w:iCs/>
        </w:rPr>
        <w:t>PLoS One</w:t>
      </w:r>
      <w:r>
        <w:t xml:space="preserve">. </w:t>
      </w:r>
      <w:r w:rsidRPr="00DD3A89">
        <w:rPr>
          <w:b/>
          <w:bCs/>
        </w:rPr>
        <w:t>9</w:t>
      </w:r>
      <w:r>
        <w:t xml:space="preserve"> (6), e101107</w:t>
      </w:r>
      <w:r w:rsidR="00634B53">
        <w:t xml:space="preserve"> </w:t>
      </w:r>
      <w:r>
        <w:t>(2014).</w:t>
      </w:r>
    </w:p>
    <w:p w14:paraId="000000A8" w14:textId="23FB63F1" w:rsidR="008E0539" w:rsidRPr="00A44F58" w:rsidRDefault="008E0539" w:rsidP="00634B53">
      <w:pPr>
        <w:tabs>
          <w:tab w:val="left" w:pos="0"/>
        </w:tabs>
        <w:rPr>
          <w:color w:val="808080"/>
        </w:rPr>
      </w:pPr>
    </w:p>
    <w:sectPr w:rsidR="008E0539" w:rsidRPr="00A44F58" w:rsidSect="00037F16">
      <w:headerReference w:type="default" r:id="rId9"/>
      <w:headerReference w:type="first" r:id="rId10"/>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8CA09" w14:textId="77777777" w:rsidR="00042915" w:rsidRDefault="00042915">
      <w:r>
        <w:separator/>
      </w:r>
    </w:p>
  </w:endnote>
  <w:endnote w:type="continuationSeparator" w:id="0">
    <w:p w14:paraId="4FCE4A25" w14:textId="77777777" w:rsidR="00042915" w:rsidRDefault="00042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CC04B" w14:textId="77777777" w:rsidR="00042915" w:rsidRDefault="00042915">
      <w:r>
        <w:separator/>
      </w:r>
    </w:p>
  </w:footnote>
  <w:footnote w:type="continuationSeparator" w:id="0">
    <w:p w14:paraId="2D01B308" w14:textId="77777777" w:rsidR="00042915" w:rsidRDefault="00042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6" w14:textId="69E7A941" w:rsidR="00D52E19" w:rsidRDefault="00D52E19">
    <w:pPr>
      <w:pBdr>
        <w:top w:val="nil"/>
        <w:left w:val="nil"/>
        <w:bottom w:val="nil"/>
        <w:right w:val="nil"/>
        <w:between w:val="nil"/>
      </w:pBdr>
      <w:tabs>
        <w:tab w:val="center" w:pos="4680"/>
        <w:tab w:val="right"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5" w14:textId="57963046" w:rsidR="00D52E19" w:rsidRDefault="00D52E19" w:rsidP="00AE25A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53267"/>
    <w:multiLevelType w:val="multilevel"/>
    <w:tmpl w:val="CB2870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8026022"/>
    <w:multiLevelType w:val="multilevel"/>
    <w:tmpl w:val="A72E2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9707F6A"/>
    <w:multiLevelType w:val="multilevel"/>
    <w:tmpl w:val="C86C89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tDQxsDQzNLMwMTBQ0lEKTi0uzszPAykwrgUAigfKwywAAAA="/>
  </w:docVars>
  <w:rsids>
    <w:rsidRoot w:val="008E0539"/>
    <w:rsid w:val="000050E6"/>
    <w:rsid w:val="00037F16"/>
    <w:rsid w:val="00042915"/>
    <w:rsid w:val="00063FFE"/>
    <w:rsid w:val="00085FB4"/>
    <w:rsid w:val="000938BF"/>
    <w:rsid w:val="000B300E"/>
    <w:rsid w:val="000C38E2"/>
    <w:rsid w:val="000C7372"/>
    <w:rsid w:val="000F0D69"/>
    <w:rsid w:val="000F259F"/>
    <w:rsid w:val="000F498D"/>
    <w:rsid w:val="00153B55"/>
    <w:rsid w:val="00173AAD"/>
    <w:rsid w:val="00195575"/>
    <w:rsid w:val="001B1C37"/>
    <w:rsid w:val="001F1356"/>
    <w:rsid w:val="002360AC"/>
    <w:rsid w:val="00255F56"/>
    <w:rsid w:val="0026260B"/>
    <w:rsid w:val="00286FE7"/>
    <w:rsid w:val="00297CE2"/>
    <w:rsid w:val="00330FC4"/>
    <w:rsid w:val="00337E71"/>
    <w:rsid w:val="00392B60"/>
    <w:rsid w:val="003C0143"/>
    <w:rsid w:val="003D7E50"/>
    <w:rsid w:val="003E25EE"/>
    <w:rsid w:val="0042764D"/>
    <w:rsid w:val="00445388"/>
    <w:rsid w:val="00446637"/>
    <w:rsid w:val="004A6EAD"/>
    <w:rsid w:val="004C4180"/>
    <w:rsid w:val="00517EA9"/>
    <w:rsid w:val="00521016"/>
    <w:rsid w:val="005214D9"/>
    <w:rsid w:val="00531328"/>
    <w:rsid w:val="00547779"/>
    <w:rsid w:val="00575E82"/>
    <w:rsid w:val="005A1061"/>
    <w:rsid w:val="005B10A5"/>
    <w:rsid w:val="005C1F65"/>
    <w:rsid w:val="005C24F1"/>
    <w:rsid w:val="005F3BFE"/>
    <w:rsid w:val="00600AA6"/>
    <w:rsid w:val="00634B53"/>
    <w:rsid w:val="00637C29"/>
    <w:rsid w:val="00666BB0"/>
    <w:rsid w:val="00666FF3"/>
    <w:rsid w:val="006765D6"/>
    <w:rsid w:val="00680C1C"/>
    <w:rsid w:val="00694B35"/>
    <w:rsid w:val="006B570B"/>
    <w:rsid w:val="0071355B"/>
    <w:rsid w:val="007170A2"/>
    <w:rsid w:val="00721F7A"/>
    <w:rsid w:val="007266A6"/>
    <w:rsid w:val="00737C4A"/>
    <w:rsid w:val="007528A3"/>
    <w:rsid w:val="007776CD"/>
    <w:rsid w:val="007803CA"/>
    <w:rsid w:val="00793A65"/>
    <w:rsid w:val="007A32EF"/>
    <w:rsid w:val="007B7203"/>
    <w:rsid w:val="007E0B4C"/>
    <w:rsid w:val="00802612"/>
    <w:rsid w:val="00805BA4"/>
    <w:rsid w:val="00806998"/>
    <w:rsid w:val="008270E9"/>
    <w:rsid w:val="0083686C"/>
    <w:rsid w:val="00836C49"/>
    <w:rsid w:val="00866636"/>
    <w:rsid w:val="00874241"/>
    <w:rsid w:val="008800C0"/>
    <w:rsid w:val="00894AA9"/>
    <w:rsid w:val="008B05EA"/>
    <w:rsid w:val="008B1744"/>
    <w:rsid w:val="008B6DCE"/>
    <w:rsid w:val="008E0539"/>
    <w:rsid w:val="008F6385"/>
    <w:rsid w:val="00912039"/>
    <w:rsid w:val="00923735"/>
    <w:rsid w:val="0094642A"/>
    <w:rsid w:val="00964579"/>
    <w:rsid w:val="00967241"/>
    <w:rsid w:val="009834B8"/>
    <w:rsid w:val="00997A80"/>
    <w:rsid w:val="009B2463"/>
    <w:rsid w:val="009F0C17"/>
    <w:rsid w:val="009F6E38"/>
    <w:rsid w:val="00A06FD7"/>
    <w:rsid w:val="00A4338D"/>
    <w:rsid w:val="00A44F58"/>
    <w:rsid w:val="00A51D5E"/>
    <w:rsid w:val="00A84256"/>
    <w:rsid w:val="00AB005A"/>
    <w:rsid w:val="00AD4F9D"/>
    <w:rsid w:val="00AD67BA"/>
    <w:rsid w:val="00AE25A6"/>
    <w:rsid w:val="00B06C28"/>
    <w:rsid w:val="00B10DCD"/>
    <w:rsid w:val="00B252C6"/>
    <w:rsid w:val="00B26096"/>
    <w:rsid w:val="00B40C01"/>
    <w:rsid w:val="00B43CAC"/>
    <w:rsid w:val="00B7553F"/>
    <w:rsid w:val="00B802EE"/>
    <w:rsid w:val="00BA70C5"/>
    <w:rsid w:val="00BD1461"/>
    <w:rsid w:val="00BD62B6"/>
    <w:rsid w:val="00BE4F7B"/>
    <w:rsid w:val="00BF22A1"/>
    <w:rsid w:val="00C10162"/>
    <w:rsid w:val="00C73DDF"/>
    <w:rsid w:val="00C92342"/>
    <w:rsid w:val="00C94AEB"/>
    <w:rsid w:val="00CA3575"/>
    <w:rsid w:val="00CD3D1D"/>
    <w:rsid w:val="00D25781"/>
    <w:rsid w:val="00D36703"/>
    <w:rsid w:val="00D50A81"/>
    <w:rsid w:val="00D52E19"/>
    <w:rsid w:val="00D84855"/>
    <w:rsid w:val="00D85C15"/>
    <w:rsid w:val="00D914DA"/>
    <w:rsid w:val="00D962F2"/>
    <w:rsid w:val="00DA2079"/>
    <w:rsid w:val="00DC4CD4"/>
    <w:rsid w:val="00DD3A89"/>
    <w:rsid w:val="00DD681B"/>
    <w:rsid w:val="00DF617D"/>
    <w:rsid w:val="00E050E7"/>
    <w:rsid w:val="00E57C1B"/>
    <w:rsid w:val="00F01869"/>
    <w:rsid w:val="00F0511F"/>
    <w:rsid w:val="00F05F3F"/>
    <w:rsid w:val="00F32022"/>
    <w:rsid w:val="00F359A2"/>
    <w:rsid w:val="00F53C2C"/>
    <w:rsid w:val="00F871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B8136"/>
  <w15:docId w15:val="{E1EE2CA9-4208-41C0-96D1-81C1EF033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742646"/>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2">
    <w:name w:val="Unresolved Mention2"/>
    <w:basedOn w:val="DefaultParagraphFont"/>
    <w:uiPriority w:val="99"/>
    <w:semiHidden/>
    <w:unhideWhenUsed/>
    <w:rsid w:val="00AA06EE"/>
    <w:rPr>
      <w:color w:val="605E5C"/>
      <w:shd w:val="clear" w:color="auto" w:fill="E1DFDD"/>
    </w:rPr>
  </w:style>
  <w:style w:type="table" w:styleId="TableGrid">
    <w:name w:val="Table Grid"/>
    <w:basedOn w:val="TableNormal"/>
    <w:uiPriority w:val="39"/>
    <w:rsid w:val="003670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118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bhJfCV9EUx1Xl9/b6sMytOtrVlg==">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</go:docsCustomData>
</go:gDocsCustomXmlDataStorage>
</file>

<file path=customXml/itemProps1.xml><?xml version="1.0" encoding="utf-8"?>
<ds:datastoreItem xmlns:ds="http://schemas.openxmlformats.org/officeDocument/2006/customXml" ds:itemID="{C5795CC3-F98E-4BD7-B4F2-C40AE7BFFFF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347</Words>
  <Characters>2477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alt</dc:creator>
  <cp:lastModifiedBy>Vineeta Bajaj</cp:lastModifiedBy>
  <cp:revision>2</cp:revision>
  <dcterms:created xsi:type="dcterms:W3CDTF">2021-06-02T13:40:00Z</dcterms:created>
  <dcterms:modified xsi:type="dcterms:W3CDTF">2021-06-0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469d104-444b-3bf9-91fd-d6f6a01c971a</vt:lpwstr>
  </property>
  <property fmtid="{D5CDD505-2E9C-101B-9397-08002B2CF9AE}" pid="24" name="Mendeley Citation Style_1">
    <vt:lpwstr>http://www.zotero.org/styles/journal-of-visualized-experiments</vt:lpwstr>
  </property>
</Properties>
</file>